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777BA9" w14:textId="77777777" w:rsidR="003739F9" w:rsidRPr="00843EC8" w:rsidRDefault="003739F9" w:rsidP="003739F9">
      <w:pPr>
        <w:rPr>
          <w:rFonts w:cstheme="minorHAnsi"/>
          <w:sz w:val="28"/>
          <w:szCs w:val="28"/>
          <w:lang w:val="uk-UA"/>
        </w:rPr>
      </w:pPr>
    </w:p>
    <w:p w14:paraId="51CFC814" w14:textId="77777777" w:rsidR="00EF68A9" w:rsidRPr="00843EC8" w:rsidRDefault="00EF68A9" w:rsidP="003739F9">
      <w:pPr>
        <w:rPr>
          <w:rFonts w:cstheme="minorHAnsi"/>
          <w:sz w:val="28"/>
          <w:szCs w:val="28"/>
        </w:rPr>
      </w:pPr>
    </w:p>
    <w:p w14:paraId="2B3B7E42" w14:textId="77777777" w:rsidR="00EF68A9" w:rsidRPr="00843EC8" w:rsidRDefault="00EF68A9" w:rsidP="003739F9">
      <w:pPr>
        <w:rPr>
          <w:rFonts w:cstheme="minorHAnsi"/>
          <w:sz w:val="28"/>
          <w:szCs w:val="28"/>
        </w:rPr>
      </w:pPr>
    </w:p>
    <w:sdt>
      <w:sdtPr>
        <w:rPr>
          <w:rFonts w:asciiTheme="minorHAnsi" w:hAnsiTheme="minorHAnsi" w:cstheme="minorHAnsi"/>
          <w:b/>
        </w:rPr>
        <w:alias w:val="Title"/>
        <w:id w:val="15546344"/>
        <w:placeholder>
          <w:docPart w:val="AE46309F26E74CFA85588689B6D89B1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24677F66" w14:textId="5737F69B" w:rsidR="00EF68A9" w:rsidRPr="00843EC8" w:rsidRDefault="00093BF4" w:rsidP="00CE079A">
          <w:pPr>
            <w:pStyle w:val="Title"/>
            <w:rPr>
              <w:rFonts w:asciiTheme="minorHAnsi" w:hAnsiTheme="minorHAnsi" w:cstheme="minorHAnsi"/>
              <w:b/>
            </w:rPr>
          </w:pPr>
          <w:r w:rsidRPr="00843EC8">
            <w:rPr>
              <w:rFonts w:asciiTheme="minorHAnsi" w:hAnsiTheme="minorHAnsi" w:cstheme="minorHAnsi"/>
              <w:b/>
            </w:rPr>
            <w:t>APMS Epics</w:t>
          </w:r>
        </w:p>
      </w:sdtContent>
    </w:sdt>
    <w:p w14:paraId="318F223B" w14:textId="77777777" w:rsidR="00EF68A9" w:rsidRPr="00843EC8" w:rsidRDefault="00EF68A9" w:rsidP="00EF68A9">
      <w:pPr>
        <w:pStyle w:val="Subtitle"/>
        <w:rPr>
          <w:rFonts w:asciiTheme="minorHAnsi" w:hAnsiTheme="minorHAnsi" w:cstheme="minorHAnsi"/>
        </w:rPr>
      </w:pPr>
      <w:r w:rsidRPr="00843EC8">
        <w:rPr>
          <w:rFonts w:asciiTheme="minorHAnsi" w:hAnsiTheme="minorHAnsi" w:cstheme="minorHAnsi"/>
        </w:rPr>
        <w:t>Requirements Specification</w:t>
      </w:r>
    </w:p>
    <w:p w14:paraId="5B20F16C" w14:textId="77777777" w:rsidR="00CE079A" w:rsidRPr="00843EC8" w:rsidRDefault="00CE079A">
      <w:pPr>
        <w:rPr>
          <w:rFonts w:eastAsiaTheme="majorEastAsia" w:cstheme="minorHAnsi"/>
          <w:color w:val="2E74B5" w:themeColor="accent1" w:themeShade="BF"/>
          <w:sz w:val="28"/>
          <w:szCs w:val="28"/>
        </w:rPr>
      </w:pPr>
      <w:r w:rsidRPr="00843EC8">
        <w:rPr>
          <w:rFonts w:eastAsiaTheme="majorEastAsia" w:cstheme="minorHAnsi"/>
          <w:color w:val="2E74B5" w:themeColor="accent1" w:themeShade="BF"/>
          <w:sz w:val="28"/>
          <w:szCs w:val="28"/>
        </w:rPr>
        <w:br w:type="page"/>
      </w:r>
    </w:p>
    <w:bookmarkStart w:id="0" w:name="_Toc8043299" w:displacedByCustomXml="next"/>
    <w:bookmarkStart w:id="1" w:name="_Toc6826815" w:displacedByCustomXml="next"/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3737306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DA9AB9" w14:textId="77777777" w:rsidR="00CE079A" w:rsidRPr="00843EC8" w:rsidRDefault="00CE079A" w:rsidP="00301F4C">
          <w:pPr>
            <w:pStyle w:val="Heading1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  <w:r w:rsidRPr="00843EC8">
            <w:rPr>
              <w:rFonts w:asciiTheme="minorHAnsi" w:hAnsiTheme="minorHAnsi" w:cstheme="minorHAnsi"/>
            </w:rPr>
            <w:t>Contents</w:t>
          </w:r>
          <w:bookmarkEnd w:id="1"/>
          <w:bookmarkEnd w:id="0"/>
        </w:p>
        <w:p w14:paraId="7AF4F20A" w14:textId="77777777" w:rsidR="00A500B7" w:rsidRPr="00843EC8" w:rsidRDefault="00CE079A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r w:rsidRPr="00843EC8">
            <w:rPr>
              <w:rFonts w:cstheme="minorHAnsi"/>
              <w:b/>
              <w:bCs/>
              <w:noProof/>
              <w:sz w:val="24"/>
              <w:szCs w:val="24"/>
            </w:rPr>
            <w:fldChar w:fldCharType="begin"/>
          </w:r>
          <w:r w:rsidRPr="00843EC8">
            <w:rPr>
              <w:rFonts w:cstheme="minorHAnsi"/>
              <w:b/>
              <w:bCs/>
              <w:noProof/>
              <w:sz w:val="24"/>
              <w:szCs w:val="24"/>
            </w:rPr>
            <w:instrText xml:space="preserve"> TOC \o "1-</w:instrText>
          </w:r>
          <w:r w:rsidR="009627C5" w:rsidRPr="00843EC8">
            <w:rPr>
              <w:rFonts w:cstheme="minorHAnsi"/>
              <w:b/>
              <w:bCs/>
              <w:noProof/>
              <w:sz w:val="24"/>
              <w:szCs w:val="24"/>
            </w:rPr>
            <w:instrText>4</w:instrText>
          </w:r>
          <w:r w:rsidRPr="00843EC8">
            <w:rPr>
              <w:rFonts w:cstheme="minorHAnsi"/>
              <w:b/>
              <w:bCs/>
              <w:noProof/>
              <w:sz w:val="24"/>
              <w:szCs w:val="24"/>
            </w:rPr>
            <w:instrText xml:space="preserve">" \h \z \u </w:instrText>
          </w:r>
          <w:r w:rsidRPr="00843EC8">
            <w:rPr>
              <w:rFonts w:cstheme="minorHAnsi"/>
              <w:b/>
              <w:bCs/>
              <w:noProof/>
              <w:sz w:val="24"/>
              <w:szCs w:val="24"/>
            </w:rPr>
            <w:fldChar w:fldCharType="separate"/>
          </w:r>
          <w:hyperlink w:anchor="_Toc8043299" w:history="1">
            <w:r w:rsidR="00A500B7" w:rsidRPr="00843EC8">
              <w:rPr>
                <w:rStyle w:val="Hyperlink"/>
                <w:rFonts w:cstheme="minorHAnsi"/>
                <w:noProof/>
              </w:rPr>
              <w:t>Content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299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2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1F6590E" w14:textId="77777777" w:rsidR="00A500B7" w:rsidRPr="00843EC8" w:rsidRDefault="006A2D9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0" w:history="1">
            <w:r w:rsidR="00A500B7" w:rsidRPr="00843EC8">
              <w:rPr>
                <w:rStyle w:val="Hyperlink"/>
                <w:rFonts w:cstheme="minorHAnsi"/>
                <w:noProof/>
              </w:rPr>
              <w:t>1.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Introduction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0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2C32576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1" w:history="1">
            <w:r w:rsidR="00A500B7" w:rsidRPr="00843EC8">
              <w:rPr>
                <w:rStyle w:val="Hyperlink"/>
                <w:rFonts w:cstheme="minorHAnsi"/>
                <w:noProof/>
              </w:rPr>
              <w:t>1.1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Purpose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1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380DC43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2" w:history="1">
            <w:r w:rsidR="00A500B7" w:rsidRPr="00843EC8">
              <w:rPr>
                <w:rStyle w:val="Hyperlink"/>
                <w:rFonts w:cstheme="minorHAnsi"/>
                <w:noProof/>
              </w:rPr>
              <w:t>1.2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Stakeholder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2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18EB941" w14:textId="77777777" w:rsidR="00A500B7" w:rsidRPr="00843EC8" w:rsidRDefault="006A2D9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3" w:history="1">
            <w:r w:rsidR="00A500B7" w:rsidRPr="00843EC8">
              <w:rPr>
                <w:rStyle w:val="Hyperlink"/>
                <w:rFonts w:cstheme="minorHAnsi"/>
                <w:noProof/>
              </w:rPr>
              <w:t>2.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Overall description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3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B65C4F5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4" w:history="1">
            <w:r w:rsidR="00A500B7" w:rsidRPr="00843EC8">
              <w:rPr>
                <w:rStyle w:val="Hyperlink"/>
                <w:rFonts w:cstheme="minorHAnsi"/>
                <w:noProof/>
              </w:rPr>
              <w:t>2.1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Functionality perspective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4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A41DCBF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5" w:history="1">
            <w:r w:rsidR="00A500B7" w:rsidRPr="00843EC8">
              <w:rPr>
                <w:rStyle w:val="Hyperlink"/>
                <w:rFonts w:cstheme="minorHAnsi"/>
                <w:noProof/>
              </w:rPr>
              <w:t>2.2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PMS Epics function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5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BBE5B0A" w14:textId="77777777" w:rsidR="00A500B7" w:rsidRPr="00843EC8" w:rsidRDefault="006A2D9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6" w:history="1">
            <w:r w:rsidR="00A500B7" w:rsidRPr="00843EC8">
              <w:rPr>
                <w:rStyle w:val="Hyperlink"/>
                <w:rFonts w:cstheme="minorHAnsi"/>
                <w:noProof/>
              </w:rPr>
              <w:t>3.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Functional requirement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6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0B74555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7" w:history="1">
            <w:r w:rsidR="00A500B7" w:rsidRPr="00843EC8">
              <w:rPr>
                <w:rStyle w:val="Hyperlink"/>
                <w:rFonts w:cstheme="minorHAnsi"/>
                <w:noProof/>
              </w:rPr>
              <w:t>3.1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Project page interface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7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4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1EB9849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8" w:history="1">
            <w:r w:rsidR="00A500B7" w:rsidRPr="00843EC8">
              <w:rPr>
                <w:rStyle w:val="Hyperlink"/>
                <w:rFonts w:cstheme="minorHAnsi"/>
                <w:noProof/>
              </w:rPr>
              <w:t>3.2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View Epic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8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7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63DEA28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09" w:history="1">
            <w:r w:rsidR="00A500B7" w:rsidRPr="00843EC8">
              <w:rPr>
                <w:rStyle w:val="Hyperlink"/>
                <w:rFonts w:cstheme="minorHAnsi"/>
                <w:noProof/>
              </w:rPr>
              <w:t>3.3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Create Epic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09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0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04CDEDF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0" w:history="1">
            <w:r w:rsidR="00A500B7" w:rsidRPr="00843EC8">
              <w:rPr>
                <w:rStyle w:val="Hyperlink"/>
                <w:rFonts w:cstheme="minorHAnsi"/>
                <w:noProof/>
              </w:rPr>
              <w:t>3.4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dd Epics to epic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0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2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00EB86D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1" w:history="1">
            <w:r w:rsidR="00A500B7" w:rsidRPr="00843EC8">
              <w:rPr>
                <w:rStyle w:val="Hyperlink"/>
                <w:rFonts w:cstheme="minorHAnsi"/>
                <w:noProof/>
              </w:rPr>
              <w:t>3.5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Create child task to epic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1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3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FC5F5E7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2" w:history="1">
            <w:r w:rsidR="00A500B7" w:rsidRPr="00843EC8">
              <w:rPr>
                <w:rStyle w:val="Hyperlink"/>
                <w:rFonts w:cstheme="minorHAnsi"/>
                <w:noProof/>
              </w:rPr>
              <w:t>3.6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ssign task to Epic in regular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2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5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8779203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3" w:history="1">
            <w:r w:rsidR="00A500B7" w:rsidRPr="00843EC8">
              <w:rPr>
                <w:rStyle w:val="Hyperlink"/>
                <w:rFonts w:cstheme="minorHAnsi"/>
                <w:noProof/>
              </w:rPr>
              <w:t>3.7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Move epic task from one epic to another epic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3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6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E293091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4" w:history="1">
            <w:r w:rsidR="00A500B7" w:rsidRPr="00843EC8">
              <w:rPr>
                <w:rStyle w:val="Hyperlink"/>
                <w:rFonts w:cstheme="minorHAnsi"/>
                <w:noProof/>
              </w:rPr>
              <w:t>3.8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Delete Epic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4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6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D38FC59" w14:textId="77777777" w:rsidR="00A500B7" w:rsidRPr="00843EC8" w:rsidRDefault="006A2D9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5" w:history="1">
            <w:r w:rsidR="00A500B7" w:rsidRPr="00843EC8">
              <w:rPr>
                <w:rStyle w:val="Hyperlink"/>
                <w:rFonts w:cstheme="minorHAnsi"/>
                <w:noProof/>
              </w:rPr>
              <w:t>4.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Use case scenarios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5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7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E35BBB9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6" w:history="1">
            <w:r w:rsidR="00A500B7" w:rsidRPr="00843EC8">
              <w:rPr>
                <w:rStyle w:val="Hyperlink"/>
                <w:rFonts w:cstheme="minorHAnsi"/>
                <w:noProof/>
              </w:rPr>
              <w:t>4.1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Create Epic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6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7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E6F766F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7" w:history="1">
            <w:r w:rsidR="00A500B7" w:rsidRPr="00843EC8">
              <w:rPr>
                <w:rStyle w:val="Hyperlink"/>
                <w:rFonts w:cstheme="minorHAnsi"/>
                <w:noProof/>
              </w:rPr>
              <w:t>4.2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dd Epics in Epic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7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7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51F4C13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8" w:history="1">
            <w:r w:rsidR="00A500B7" w:rsidRPr="00843EC8">
              <w:rPr>
                <w:rStyle w:val="Hyperlink"/>
                <w:rFonts w:cstheme="minorHAnsi"/>
                <w:noProof/>
              </w:rPr>
              <w:t>4.3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dd Epics in regular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8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7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CB6673D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19" w:history="1">
            <w:r w:rsidR="00A500B7" w:rsidRPr="00843EC8">
              <w:rPr>
                <w:rStyle w:val="Hyperlink"/>
                <w:rFonts w:cstheme="minorHAnsi"/>
                <w:noProof/>
              </w:rPr>
              <w:t>4.4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ssign (move) task from Epic sprint to a regular sprint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19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8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CA39667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20" w:history="1">
            <w:r w:rsidR="00A500B7" w:rsidRPr="00843EC8">
              <w:rPr>
                <w:rStyle w:val="Hyperlink"/>
                <w:rFonts w:cstheme="minorHAnsi"/>
                <w:noProof/>
              </w:rPr>
              <w:t>4.5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Assign (add) task from regular sprint to Epic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20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8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ACDE860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21" w:history="1">
            <w:r w:rsidR="00A500B7" w:rsidRPr="00843EC8">
              <w:rPr>
                <w:rStyle w:val="Hyperlink"/>
                <w:rFonts w:cstheme="minorHAnsi"/>
                <w:noProof/>
              </w:rPr>
              <w:t>4.6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Show tasks assigned to Epic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21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9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8588790" w14:textId="77777777" w:rsidR="00A500B7" w:rsidRPr="00843EC8" w:rsidRDefault="006A2D9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8043322" w:history="1">
            <w:r w:rsidR="00A500B7" w:rsidRPr="00843EC8">
              <w:rPr>
                <w:rStyle w:val="Hyperlink"/>
                <w:rFonts w:cstheme="minorHAnsi"/>
                <w:noProof/>
              </w:rPr>
              <w:t>4.7</w:t>
            </w:r>
            <w:r w:rsidR="00A500B7" w:rsidRPr="00843EC8">
              <w:rPr>
                <w:rFonts w:eastAsiaTheme="minorEastAsia" w:cstheme="minorHAnsi"/>
                <w:noProof/>
              </w:rPr>
              <w:tab/>
            </w:r>
            <w:r w:rsidR="00A500B7" w:rsidRPr="00843EC8">
              <w:rPr>
                <w:rStyle w:val="Hyperlink"/>
                <w:rFonts w:cstheme="minorHAnsi"/>
                <w:noProof/>
              </w:rPr>
              <w:t>Look at Epic total estimated/used time</w:t>
            </w:r>
            <w:r w:rsidR="00A500B7" w:rsidRPr="00843EC8">
              <w:rPr>
                <w:rFonts w:cstheme="minorHAnsi"/>
                <w:noProof/>
                <w:webHidden/>
              </w:rPr>
              <w:tab/>
            </w:r>
            <w:r w:rsidR="00A500B7" w:rsidRPr="00843EC8">
              <w:rPr>
                <w:rFonts w:cstheme="minorHAnsi"/>
                <w:noProof/>
                <w:webHidden/>
              </w:rPr>
              <w:fldChar w:fldCharType="begin"/>
            </w:r>
            <w:r w:rsidR="00A500B7" w:rsidRPr="00843EC8">
              <w:rPr>
                <w:rFonts w:cstheme="minorHAnsi"/>
                <w:noProof/>
                <w:webHidden/>
              </w:rPr>
              <w:instrText xml:space="preserve"> PAGEREF _Toc8043322 \h </w:instrText>
            </w:r>
            <w:r w:rsidR="00A500B7" w:rsidRPr="00843EC8">
              <w:rPr>
                <w:rFonts w:cstheme="minorHAnsi"/>
                <w:noProof/>
                <w:webHidden/>
              </w:rPr>
            </w:r>
            <w:r w:rsidR="00A500B7" w:rsidRPr="00843EC8">
              <w:rPr>
                <w:rFonts w:cstheme="minorHAnsi"/>
                <w:noProof/>
                <w:webHidden/>
              </w:rPr>
              <w:fldChar w:fldCharType="separate"/>
            </w:r>
            <w:r w:rsidR="00A500B7" w:rsidRPr="00843EC8">
              <w:rPr>
                <w:rFonts w:cstheme="minorHAnsi"/>
                <w:noProof/>
                <w:webHidden/>
              </w:rPr>
              <w:t>19</w:t>
            </w:r>
            <w:r w:rsidR="00A500B7" w:rsidRPr="00843EC8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A503102" w14:textId="034B57FE" w:rsidR="00CE079A" w:rsidRPr="00843EC8" w:rsidRDefault="00CE079A">
          <w:pPr>
            <w:rPr>
              <w:rFonts w:cstheme="minorHAnsi"/>
            </w:rPr>
          </w:pPr>
          <w:r w:rsidRPr="00843EC8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1750F36" w14:textId="77777777" w:rsidR="00CE079A" w:rsidRPr="00843EC8" w:rsidRDefault="00CE079A">
      <w:pPr>
        <w:rPr>
          <w:rFonts w:eastAsiaTheme="majorEastAsia" w:cstheme="minorHAnsi"/>
          <w:color w:val="2E74B5" w:themeColor="accent1" w:themeShade="BF"/>
          <w:sz w:val="28"/>
          <w:szCs w:val="28"/>
        </w:rPr>
      </w:pPr>
      <w:r w:rsidRPr="00843EC8">
        <w:rPr>
          <w:rFonts w:eastAsiaTheme="majorEastAsia" w:cstheme="minorHAnsi"/>
          <w:color w:val="2E74B5" w:themeColor="accent1" w:themeShade="BF"/>
          <w:sz w:val="28"/>
          <w:szCs w:val="28"/>
        </w:rPr>
        <w:br w:type="page"/>
      </w:r>
    </w:p>
    <w:p w14:paraId="32D583A1" w14:textId="4142CF76" w:rsidR="00DC66E3" w:rsidRPr="00843EC8" w:rsidRDefault="00EF68A9" w:rsidP="00CA75C9">
      <w:pPr>
        <w:pStyle w:val="Heading1"/>
        <w:rPr>
          <w:rFonts w:asciiTheme="minorHAnsi" w:hAnsiTheme="minorHAnsi" w:cstheme="minorHAnsi"/>
        </w:rPr>
      </w:pPr>
      <w:bookmarkStart w:id="2" w:name="_Toc8043300"/>
      <w:r w:rsidRPr="00843EC8">
        <w:rPr>
          <w:rFonts w:asciiTheme="minorHAnsi" w:hAnsiTheme="minorHAnsi" w:cstheme="minorHAnsi"/>
        </w:rPr>
        <w:lastRenderedPageBreak/>
        <w:t>Introduction</w:t>
      </w:r>
      <w:bookmarkEnd w:id="2"/>
    </w:p>
    <w:p w14:paraId="44277874" w14:textId="7FC14C59" w:rsidR="002F3BA5" w:rsidRPr="00843EC8" w:rsidRDefault="002F3BA5" w:rsidP="005C0215">
      <w:pPr>
        <w:pStyle w:val="Heading2"/>
        <w:rPr>
          <w:rFonts w:asciiTheme="minorHAnsi" w:hAnsiTheme="minorHAnsi" w:cstheme="minorHAnsi"/>
        </w:rPr>
      </w:pPr>
      <w:bookmarkStart w:id="3" w:name="_Toc8043301"/>
      <w:r w:rsidRPr="00843EC8">
        <w:rPr>
          <w:rFonts w:asciiTheme="minorHAnsi" w:hAnsiTheme="minorHAnsi" w:cstheme="minorHAnsi"/>
        </w:rPr>
        <w:t>Purpose</w:t>
      </w:r>
      <w:bookmarkEnd w:id="3"/>
    </w:p>
    <w:p w14:paraId="3944C020" w14:textId="75F807F7" w:rsidR="00280C6B" w:rsidRPr="00843EC8" w:rsidRDefault="000D7F8F" w:rsidP="00365313">
      <w:pPr>
        <w:rPr>
          <w:rFonts w:cstheme="minorHAnsi"/>
        </w:rPr>
      </w:pPr>
      <w:r w:rsidRPr="00843EC8">
        <w:rPr>
          <w:rFonts w:cstheme="minorHAnsi"/>
        </w:rPr>
        <w:t xml:space="preserve">The purpose of this document is to provide the detailed overview of the </w:t>
      </w:r>
      <w:r w:rsidR="00F85883" w:rsidRPr="00843EC8">
        <w:rPr>
          <w:rFonts w:cstheme="minorHAnsi"/>
        </w:rPr>
        <w:t>Epic</w:t>
      </w:r>
      <w:r w:rsidRPr="00843EC8">
        <w:rPr>
          <w:rFonts w:cstheme="minorHAnsi"/>
        </w:rPr>
        <w:t xml:space="preserve"> functionality as </w:t>
      </w:r>
      <w:r w:rsidR="00AC45F9" w:rsidRPr="00843EC8">
        <w:rPr>
          <w:rFonts w:cstheme="minorHAnsi"/>
        </w:rPr>
        <w:t xml:space="preserve">a </w:t>
      </w:r>
      <w:r w:rsidR="00F20F0D" w:rsidRPr="00843EC8">
        <w:rPr>
          <w:rFonts w:cstheme="minorHAnsi"/>
        </w:rPr>
        <w:t>part of APM system.</w:t>
      </w:r>
    </w:p>
    <w:p w14:paraId="3833440F" w14:textId="495D6895" w:rsidR="001A1A07" w:rsidRPr="00843EC8" w:rsidRDefault="001E352C" w:rsidP="00DD70AF">
      <w:pPr>
        <w:pStyle w:val="Heading2"/>
        <w:rPr>
          <w:rFonts w:asciiTheme="minorHAnsi" w:hAnsiTheme="minorHAnsi" w:cstheme="minorHAnsi"/>
        </w:rPr>
      </w:pPr>
      <w:bookmarkStart w:id="4" w:name="_Toc8043302"/>
      <w:r w:rsidRPr="00843EC8">
        <w:rPr>
          <w:rFonts w:asciiTheme="minorHAnsi" w:hAnsiTheme="minorHAnsi" w:cstheme="minorHAnsi"/>
        </w:rPr>
        <w:t>Stakeholders</w:t>
      </w:r>
      <w:bookmarkEnd w:id="4"/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715"/>
        <w:gridCol w:w="2160"/>
        <w:gridCol w:w="6475"/>
      </w:tblGrid>
      <w:tr w:rsidR="00F85883" w:rsidRPr="00843EC8" w14:paraId="3949B082" w14:textId="77777777" w:rsidTr="00DF2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44552CE0" w14:textId="7B96B241" w:rsidR="00F85883" w:rsidRPr="00843EC8" w:rsidRDefault="00DF23C7" w:rsidP="00F85883">
            <w:pPr>
              <w:rPr>
                <w:rFonts w:cstheme="minorHAnsi"/>
              </w:rPr>
            </w:pPr>
            <w:r w:rsidRPr="00843EC8">
              <w:rPr>
                <w:rFonts w:cstheme="minorHAnsi"/>
              </w:rPr>
              <w:t>No.</w:t>
            </w:r>
          </w:p>
        </w:tc>
        <w:tc>
          <w:tcPr>
            <w:tcW w:w="2160" w:type="dxa"/>
          </w:tcPr>
          <w:p w14:paraId="476E0359" w14:textId="7AA41D9E" w:rsidR="00F85883" w:rsidRPr="00843EC8" w:rsidRDefault="00F85883" w:rsidP="00F858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Stakeholders</w:t>
            </w:r>
          </w:p>
        </w:tc>
        <w:tc>
          <w:tcPr>
            <w:tcW w:w="6475" w:type="dxa"/>
          </w:tcPr>
          <w:p w14:paraId="12A75A8E" w14:textId="0468407E" w:rsidR="00F85883" w:rsidRPr="00843EC8" w:rsidRDefault="00DF23C7" w:rsidP="00F858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Goal</w:t>
            </w:r>
          </w:p>
        </w:tc>
      </w:tr>
      <w:tr w:rsidR="00F85883" w:rsidRPr="00843EC8" w14:paraId="7FB8863D" w14:textId="77777777" w:rsidTr="00DF2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5B054A89" w14:textId="5F4161AB" w:rsidR="00F85883" w:rsidRPr="00843EC8" w:rsidRDefault="00DF23C7" w:rsidP="00F85883">
            <w:pPr>
              <w:rPr>
                <w:rFonts w:cstheme="minorHAnsi"/>
              </w:rPr>
            </w:pPr>
            <w:r w:rsidRPr="00843EC8">
              <w:rPr>
                <w:rFonts w:cstheme="minorHAnsi"/>
              </w:rPr>
              <w:t>1</w:t>
            </w:r>
          </w:p>
        </w:tc>
        <w:tc>
          <w:tcPr>
            <w:tcW w:w="2160" w:type="dxa"/>
          </w:tcPr>
          <w:p w14:paraId="614E34A8" w14:textId="051128BE" w:rsidR="00F85883" w:rsidRPr="00843EC8" w:rsidRDefault="00F85883" w:rsidP="00F85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Managers</w:t>
            </w:r>
          </w:p>
        </w:tc>
        <w:tc>
          <w:tcPr>
            <w:tcW w:w="6475" w:type="dxa"/>
          </w:tcPr>
          <w:p w14:paraId="76CA61DD" w14:textId="4C9EE0D4" w:rsidR="00DF23C7" w:rsidRPr="00843EC8" w:rsidRDefault="00F85883" w:rsidP="00DF2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Mark Sprin</w:t>
            </w:r>
            <w:r w:rsidR="002C719B" w:rsidRPr="00843EC8">
              <w:rPr>
                <w:rFonts w:cstheme="minorHAnsi"/>
              </w:rPr>
              <w:t>t</w:t>
            </w:r>
            <w:r w:rsidRPr="00843EC8">
              <w:rPr>
                <w:rFonts w:cstheme="minorHAnsi"/>
              </w:rPr>
              <w:t xml:space="preserve"> as </w:t>
            </w:r>
            <w:r w:rsidR="007C0AA0" w:rsidRPr="00843EC8">
              <w:rPr>
                <w:rFonts w:cstheme="minorHAnsi"/>
              </w:rPr>
              <w:t>e</w:t>
            </w:r>
            <w:r w:rsidRPr="00843EC8">
              <w:rPr>
                <w:rFonts w:cstheme="minorHAnsi"/>
              </w:rPr>
              <w:t>pic</w:t>
            </w:r>
            <w:r w:rsidR="00D56413" w:rsidRPr="00843EC8">
              <w:rPr>
                <w:rFonts w:cstheme="minorHAnsi"/>
              </w:rPr>
              <w:t xml:space="preserve"> Sprint</w:t>
            </w:r>
            <w:r w:rsidR="00DF23C7" w:rsidRPr="00843EC8">
              <w:rPr>
                <w:rFonts w:cstheme="minorHAnsi"/>
              </w:rPr>
              <w:t>;</w:t>
            </w:r>
          </w:p>
          <w:p w14:paraId="471B3A36" w14:textId="47569693" w:rsidR="00DF23C7" w:rsidRPr="00843EC8" w:rsidRDefault="005A6E0B" w:rsidP="00DF2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Create Epic</w:t>
            </w:r>
            <w:r w:rsidR="00DF23C7" w:rsidRPr="00843EC8">
              <w:rPr>
                <w:rFonts w:cstheme="minorHAnsi"/>
              </w:rPr>
              <w:t>;</w:t>
            </w:r>
          </w:p>
          <w:p w14:paraId="2D9309B8" w14:textId="2CDCE8B5" w:rsidR="005A6E0B" w:rsidRPr="00843EC8" w:rsidRDefault="005A6E0B" w:rsidP="00DF2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 xml:space="preserve">Assign tasks to </w:t>
            </w:r>
            <w:r w:rsidR="007C0AA0" w:rsidRPr="00843EC8">
              <w:rPr>
                <w:rFonts w:cstheme="minorHAnsi"/>
                <w:lang w:val="uk-UA"/>
              </w:rPr>
              <w:t>e</w:t>
            </w:r>
            <w:r w:rsidR="007C0AA0" w:rsidRPr="00843EC8">
              <w:rPr>
                <w:rFonts w:cstheme="minorHAnsi"/>
              </w:rPr>
              <w:t>p</w:t>
            </w:r>
            <w:r w:rsidRPr="00843EC8">
              <w:rPr>
                <w:rFonts w:cstheme="minorHAnsi"/>
              </w:rPr>
              <w:t>ic;</w:t>
            </w:r>
          </w:p>
          <w:p w14:paraId="75094567" w14:textId="2BF54041" w:rsidR="00F85883" w:rsidRPr="00843EC8" w:rsidRDefault="00F85883" w:rsidP="007C0A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 xml:space="preserve">Move </w:t>
            </w:r>
            <w:r w:rsidR="005B7D11" w:rsidRPr="00843EC8">
              <w:rPr>
                <w:rFonts w:cstheme="minorHAnsi"/>
              </w:rPr>
              <w:t>Epic</w:t>
            </w:r>
            <w:r w:rsidRPr="00843EC8">
              <w:rPr>
                <w:rFonts w:cstheme="minorHAnsi"/>
              </w:rPr>
              <w:t xml:space="preserve"> from Epic sprint to another </w:t>
            </w:r>
            <w:r w:rsidR="007C0AA0" w:rsidRPr="00843EC8">
              <w:rPr>
                <w:rFonts w:cstheme="minorHAnsi"/>
              </w:rPr>
              <w:t>e</w:t>
            </w:r>
            <w:r w:rsidRPr="00843EC8">
              <w:rPr>
                <w:rFonts w:cstheme="minorHAnsi"/>
              </w:rPr>
              <w:t>pic sprint</w:t>
            </w:r>
          </w:p>
        </w:tc>
      </w:tr>
      <w:tr w:rsidR="00F85883" w:rsidRPr="00843EC8" w14:paraId="443C2991" w14:textId="77777777" w:rsidTr="00DF23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5" w:type="dxa"/>
          </w:tcPr>
          <w:p w14:paraId="6502BBE2" w14:textId="799FFF64" w:rsidR="00F85883" w:rsidRPr="00843EC8" w:rsidRDefault="00DF23C7" w:rsidP="00F85883">
            <w:pPr>
              <w:rPr>
                <w:rFonts w:cstheme="minorHAnsi"/>
              </w:rPr>
            </w:pPr>
            <w:r w:rsidRPr="00843EC8">
              <w:rPr>
                <w:rFonts w:cstheme="minorHAnsi"/>
              </w:rPr>
              <w:t>2</w:t>
            </w:r>
          </w:p>
        </w:tc>
        <w:tc>
          <w:tcPr>
            <w:tcW w:w="2160" w:type="dxa"/>
          </w:tcPr>
          <w:p w14:paraId="0B9BFF77" w14:textId="13B157C2" w:rsidR="00F85883" w:rsidRPr="00843EC8" w:rsidRDefault="00F85883" w:rsidP="00F85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All users</w:t>
            </w:r>
          </w:p>
        </w:tc>
        <w:tc>
          <w:tcPr>
            <w:tcW w:w="6475" w:type="dxa"/>
          </w:tcPr>
          <w:p w14:paraId="3B1F0923" w14:textId="1B6D89CA" w:rsidR="00D56413" w:rsidRPr="00843EC8" w:rsidRDefault="00D56413" w:rsidP="00F85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 xml:space="preserve">Mark Sprint as </w:t>
            </w:r>
            <w:r w:rsidR="007C0AA0" w:rsidRPr="00843EC8">
              <w:rPr>
                <w:rFonts w:cstheme="minorHAnsi"/>
              </w:rPr>
              <w:t>e</w:t>
            </w:r>
            <w:r w:rsidRPr="00843EC8">
              <w:rPr>
                <w:rFonts w:cstheme="minorHAnsi"/>
              </w:rPr>
              <w:t>pic Sprint;</w:t>
            </w:r>
          </w:p>
          <w:p w14:paraId="2A7C9832" w14:textId="1C341CD8" w:rsidR="00EE1EA0" w:rsidRPr="00843EC8" w:rsidRDefault="00EE1EA0" w:rsidP="00F858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>Create</w:t>
            </w:r>
            <w:r w:rsidR="00DF23C7" w:rsidRPr="00843EC8">
              <w:rPr>
                <w:rFonts w:cstheme="minorHAnsi"/>
              </w:rPr>
              <w:t xml:space="preserve"> Epic;</w:t>
            </w:r>
          </w:p>
          <w:p w14:paraId="34EEB255" w14:textId="77EB90B0" w:rsidR="00F85883" w:rsidRPr="00843EC8" w:rsidRDefault="00EE1EA0" w:rsidP="007C0A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843EC8">
              <w:rPr>
                <w:rFonts w:cstheme="minorHAnsi"/>
              </w:rPr>
              <w:t xml:space="preserve">Assign tasks to </w:t>
            </w:r>
            <w:r w:rsidR="007C0AA0" w:rsidRPr="00843EC8">
              <w:rPr>
                <w:rFonts w:cstheme="minorHAnsi"/>
              </w:rPr>
              <w:t>e</w:t>
            </w:r>
            <w:r w:rsidRPr="00843EC8">
              <w:rPr>
                <w:rFonts w:cstheme="minorHAnsi"/>
              </w:rPr>
              <w:t>pic;</w:t>
            </w:r>
            <w:r w:rsidR="00DF23C7" w:rsidRPr="00843EC8">
              <w:rPr>
                <w:rFonts w:cstheme="minorHAnsi"/>
              </w:rPr>
              <w:br/>
              <w:t xml:space="preserve">Move </w:t>
            </w:r>
            <w:r w:rsidR="005B7D11" w:rsidRPr="00843EC8">
              <w:rPr>
                <w:rFonts w:cstheme="minorHAnsi"/>
              </w:rPr>
              <w:t>Epic</w:t>
            </w:r>
            <w:r w:rsidR="007C0AA0" w:rsidRPr="00843EC8">
              <w:rPr>
                <w:rFonts w:cstheme="minorHAnsi"/>
              </w:rPr>
              <w:t xml:space="preserve"> from e</w:t>
            </w:r>
            <w:r w:rsidR="00DF23C7" w:rsidRPr="00843EC8">
              <w:rPr>
                <w:rFonts w:cstheme="minorHAnsi"/>
              </w:rPr>
              <w:t xml:space="preserve">pic sprint to another </w:t>
            </w:r>
            <w:r w:rsidR="007C0AA0" w:rsidRPr="00843EC8">
              <w:rPr>
                <w:rFonts w:cstheme="minorHAnsi"/>
              </w:rPr>
              <w:t>e</w:t>
            </w:r>
            <w:r w:rsidR="00DF23C7" w:rsidRPr="00843EC8">
              <w:rPr>
                <w:rFonts w:cstheme="minorHAnsi"/>
              </w:rPr>
              <w:t>pic sprint</w:t>
            </w:r>
          </w:p>
        </w:tc>
      </w:tr>
    </w:tbl>
    <w:p w14:paraId="787C0C59" w14:textId="77777777" w:rsidR="00F85883" w:rsidRPr="00843EC8" w:rsidRDefault="00F85883" w:rsidP="00F85883">
      <w:pPr>
        <w:rPr>
          <w:rFonts w:cstheme="minorHAnsi"/>
        </w:rPr>
      </w:pPr>
    </w:p>
    <w:p w14:paraId="5220AF72" w14:textId="77777777" w:rsidR="00F41762" w:rsidRPr="00843EC8" w:rsidRDefault="00F41762" w:rsidP="00DD70AF">
      <w:pPr>
        <w:pStyle w:val="Heading1"/>
        <w:rPr>
          <w:rFonts w:asciiTheme="minorHAnsi" w:hAnsiTheme="minorHAnsi" w:cstheme="minorHAnsi"/>
        </w:rPr>
      </w:pPr>
      <w:bookmarkStart w:id="5" w:name="_Toc8043303"/>
      <w:r w:rsidRPr="00843EC8">
        <w:rPr>
          <w:rFonts w:asciiTheme="minorHAnsi" w:hAnsiTheme="minorHAnsi" w:cstheme="minorHAnsi"/>
        </w:rPr>
        <w:t>Over</w:t>
      </w:r>
      <w:r w:rsidR="00503BA3" w:rsidRPr="00843EC8">
        <w:rPr>
          <w:rFonts w:asciiTheme="minorHAnsi" w:hAnsiTheme="minorHAnsi" w:cstheme="minorHAnsi"/>
        </w:rPr>
        <w:t>all description</w:t>
      </w:r>
      <w:bookmarkEnd w:id="5"/>
    </w:p>
    <w:p w14:paraId="4AF78061" w14:textId="5885E2E8" w:rsidR="00CD6C0F" w:rsidRPr="00843EC8" w:rsidRDefault="00AF4A65" w:rsidP="00DD70AF">
      <w:pPr>
        <w:pStyle w:val="Heading2"/>
        <w:rPr>
          <w:rFonts w:asciiTheme="minorHAnsi" w:hAnsiTheme="minorHAnsi" w:cstheme="minorHAnsi"/>
        </w:rPr>
      </w:pPr>
      <w:bookmarkStart w:id="6" w:name="_Toc8043304"/>
      <w:r w:rsidRPr="00843EC8">
        <w:rPr>
          <w:rFonts w:asciiTheme="minorHAnsi" w:hAnsiTheme="minorHAnsi" w:cstheme="minorHAnsi"/>
        </w:rPr>
        <w:t>Functionality</w:t>
      </w:r>
      <w:r w:rsidR="00CD6C0F" w:rsidRPr="00843EC8">
        <w:rPr>
          <w:rFonts w:asciiTheme="minorHAnsi" w:hAnsiTheme="minorHAnsi" w:cstheme="minorHAnsi"/>
        </w:rPr>
        <w:t xml:space="preserve"> perspective</w:t>
      </w:r>
      <w:bookmarkEnd w:id="6"/>
    </w:p>
    <w:p w14:paraId="1BF277A5" w14:textId="029CA755" w:rsidR="00F41762" w:rsidRPr="00843EC8" w:rsidRDefault="00791A6C" w:rsidP="00026003">
      <w:pPr>
        <w:rPr>
          <w:rFonts w:cstheme="minorHAnsi"/>
        </w:rPr>
      </w:pPr>
      <w:r w:rsidRPr="00843EC8">
        <w:rPr>
          <w:rFonts w:cstheme="minorHAnsi"/>
        </w:rPr>
        <w:t>The following</w:t>
      </w:r>
      <w:r w:rsidR="00CA28E2" w:rsidRPr="00843EC8">
        <w:rPr>
          <w:rFonts w:cstheme="minorHAnsi"/>
        </w:rPr>
        <w:t xml:space="preserve"> is aimed to</w:t>
      </w:r>
      <w:r w:rsidR="00DE2E09" w:rsidRPr="00843EC8">
        <w:rPr>
          <w:rFonts w:cstheme="minorHAnsi"/>
        </w:rPr>
        <w:t xml:space="preserve"> assist users </w:t>
      </w:r>
      <w:r w:rsidRPr="00843EC8">
        <w:rPr>
          <w:rFonts w:cstheme="minorHAnsi"/>
        </w:rPr>
        <w:t>in</w:t>
      </w:r>
      <w:r w:rsidR="00DE2E09" w:rsidRPr="00843EC8">
        <w:rPr>
          <w:rFonts w:cstheme="minorHAnsi"/>
        </w:rPr>
        <w:t xml:space="preserve"> creat</w:t>
      </w:r>
      <w:r w:rsidRPr="00843EC8">
        <w:rPr>
          <w:rFonts w:cstheme="minorHAnsi"/>
        </w:rPr>
        <w:t>ing</w:t>
      </w:r>
      <w:r w:rsidR="007C0AA0" w:rsidRPr="00843EC8">
        <w:rPr>
          <w:rFonts w:cstheme="minorHAnsi"/>
        </w:rPr>
        <w:t xml:space="preserve"> e</w:t>
      </w:r>
      <w:r w:rsidR="00DE2E09" w:rsidRPr="00843EC8">
        <w:rPr>
          <w:rFonts w:cstheme="minorHAnsi"/>
        </w:rPr>
        <w:t xml:space="preserve">pic sprints and </w:t>
      </w:r>
      <w:r w:rsidR="007C0AA0" w:rsidRPr="00843EC8">
        <w:rPr>
          <w:rFonts w:cstheme="minorHAnsi"/>
        </w:rPr>
        <w:t>Epics</w:t>
      </w:r>
      <w:r w:rsidRPr="00843EC8">
        <w:rPr>
          <w:rFonts w:cstheme="minorHAnsi"/>
        </w:rPr>
        <w:t xml:space="preserve"> and i</w:t>
      </w:r>
      <w:r w:rsidR="009835C1" w:rsidRPr="00843EC8">
        <w:rPr>
          <w:rFonts w:cstheme="minorHAnsi"/>
        </w:rPr>
        <w:t>s a p</w:t>
      </w:r>
      <w:r w:rsidRPr="00843EC8">
        <w:rPr>
          <w:rFonts w:cstheme="minorHAnsi"/>
        </w:rPr>
        <w:t>art of APM system. It</w:t>
      </w:r>
      <w:r w:rsidR="00471104" w:rsidRPr="00843EC8">
        <w:rPr>
          <w:rFonts w:cstheme="minorHAnsi"/>
        </w:rPr>
        <w:t xml:space="preserve"> presents </w:t>
      </w:r>
      <w:r w:rsidRPr="00843EC8">
        <w:rPr>
          <w:rFonts w:cstheme="minorHAnsi"/>
        </w:rPr>
        <w:t>the supplement to the existing system functionalities and relates, specifically, to sprints and tasks management in Agile.</w:t>
      </w:r>
    </w:p>
    <w:p w14:paraId="3021165C" w14:textId="6A96F04A" w:rsidR="00D40658" w:rsidRPr="00843EC8" w:rsidRDefault="00471104" w:rsidP="00DD70AF">
      <w:pPr>
        <w:pStyle w:val="Heading2"/>
        <w:rPr>
          <w:rFonts w:asciiTheme="minorHAnsi" w:hAnsiTheme="minorHAnsi" w:cstheme="minorHAnsi"/>
        </w:rPr>
      </w:pPr>
      <w:bookmarkStart w:id="7" w:name="_Toc8043305"/>
      <w:r w:rsidRPr="00843EC8">
        <w:rPr>
          <w:rFonts w:asciiTheme="minorHAnsi" w:hAnsiTheme="minorHAnsi" w:cstheme="minorHAnsi"/>
        </w:rPr>
        <w:t>APMS Epics</w:t>
      </w:r>
      <w:r w:rsidR="00D40658" w:rsidRPr="00843EC8">
        <w:rPr>
          <w:rFonts w:asciiTheme="minorHAnsi" w:hAnsiTheme="minorHAnsi" w:cstheme="minorHAnsi"/>
        </w:rPr>
        <w:t xml:space="preserve"> functions</w:t>
      </w:r>
      <w:bookmarkEnd w:id="7"/>
    </w:p>
    <w:p w14:paraId="00638E88" w14:textId="6AA98FD0" w:rsidR="00D40658" w:rsidRPr="00843EC8" w:rsidRDefault="00012E65" w:rsidP="00FE033A">
      <w:pPr>
        <w:rPr>
          <w:rFonts w:cstheme="minorHAnsi"/>
        </w:rPr>
      </w:pPr>
      <w:r w:rsidRPr="00843EC8">
        <w:rPr>
          <w:rFonts w:cstheme="minorHAnsi"/>
        </w:rPr>
        <w:t xml:space="preserve">The </w:t>
      </w:r>
      <w:r w:rsidR="009B6395" w:rsidRPr="00843EC8">
        <w:rPr>
          <w:rFonts w:cstheme="minorHAnsi"/>
        </w:rPr>
        <w:t>managers</w:t>
      </w:r>
      <w:r w:rsidRPr="00843EC8">
        <w:rPr>
          <w:rFonts w:cstheme="minorHAnsi"/>
        </w:rPr>
        <w:t xml:space="preserve"> w</w:t>
      </w:r>
      <w:r w:rsidR="00C62BFC" w:rsidRPr="00843EC8">
        <w:rPr>
          <w:rFonts w:cstheme="minorHAnsi"/>
        </w:rPr>
        <w:t>ill be able to perform the following functions:</w:t>
      </w:r>
    </w:p>
    <w:p w14:paraId="58061A6C" w14:textId="5295D3FB" w:rsidR="009B6395" w:rsidRPr="00843EC8" w:rsidRDefault="007C0AA0" w:rsidP="00372C20">
      <w:pPr>
        <w:pStyle w:val="ListParagraph"/>
        <w:numPr>
          <w:ilvl w:val="0"/>
          <w:numId w:val="34"/>
        </w:numPr>
        <w:rPr>
          <w:rFonts w:cstheme="minorHAnsi"/>
        </w:rPr>
      </w:pPr>
      <w:r w:rsidRPr="00843EC8">
        <w:rPr>
          <w:rFonts w:cstheme="minorHAnsi"/>
        </w:rPr>
        <w:t>Mark Sprint as epic Sprint</w:t>
      </w:r>
    </w:p>
    <w:p w14:paraId="49456E9F" w14:textId="5C70B299" w:rsidR="009B6395" w:rsidRPr="00843EC8" w:rsidRDefault="00372C20" w:rsidP="00B96FCC">
      <w:pPr>
        <w:pStyle w:val="ListParagraph"/>
        <w:numPr>
          <w:ilvl w:val="0"/>
          <w:numId w:val="34"/>
        </w:numPr>
        <w:rPr>
          <w:rFonts w:cstheme="minorHAnsi"/>
        </w:rPr>
      </w:pPr>
      <w:r w:rsidRPr="00843EC8">
        <w:rPr>
          <w:rFonts w:cstheme="minorHAnsi"/>
        </w:rPr>
        <w:t xml:space="preserve">Create </w:t>
      </w:r>
      <w:r w:rsidR="007C0AA0" w:rsidRPr="00843EC8">
        <w:rPr>
          <w:rFonts w:cstheme="minorHAnsi"/>
        </w:rPr>
        <w:t>Epic</w:t>
      </w:r>
    </w:p>
    <w:p w14:paraId="3B45D0AD" w14:textId="0C62E56C" w:rsidR="00372C20" w:rsidRPr="00843EC8" w:rsidRDefault="00372C20" w:rsidP="00B96FCC">
      <w:pPr>
        <w:pStyle w:val="ListParagraph"/>
        <w:numPr>
          <w:ilvl w:val="0"/>
          <w:numId w:val="34"/>
        </w:numPr>
        <w:rPr>
          <w:rFonts w:cstheme="minorHAnsi"/>
        </w:rPr>
      </w:pPr>
      <w:r w:rsidRPr="00843EC8">
        <w:rPr>
          <w:rFonts w:cstheme="minorHAnsi"/>
        </w:rPr>
        <w:t xml:space="preserve">Assign tasks to </w:t>
      </w:r>
      <w:r w:rsidR="007C0AA0" w:rsidRPr="00843EC8">
        <w:rPr>
          <w:rFonts w:cstheme="minorHAnsi"/>
          <w:lang w:val="uk-UA"/>
        </w:rPr>
        <w:t>e</w:t>
      </w:r>
      <w:r w:rsidR="007C0AA0" w:rsidRPr="00843EC8">
        <w:rPr>
          <w:rFonts w:cstheme="minorHAnsi"/>
        </w:rPr>
        <w:t>pic</w:t>
      </w:r>
    </w:p>
    <w:p w14:paraId="4465620D" w14:textId="194CCE9D" w:rsidR="009B6395" w:rsidRPr="00843EC8" w:rsidRDefault="009B6395" w:rsidP="00B96FCC">
      <w:pPr>
        <w:pStyle w:val="ListParagraph"/>
        <w:numPr>
          <w:ilvl w:val="0"/>
          <w:numId w:val="34"/>
        </w:numPr>
        <w:rPr>
          <w:rFonts w:cstheme="minorHAnsi"/>
        </w:rPr>
      </w:pPr>
      <w:r w:rsidRPr="00843EC8">
        <w:rPr>
          <w:rFonts w:cstheme="minorHAnsi"/>
        </w:rPr>
        <w:t xml:space="preserve">Move </w:t>
      </w:r>
      <w:r w:rsidR="00DE3A31" w:rsidRPr="00843EC8">
        <w:rPr>
          <w:rFonts w:cstheme="minorHAnsi"/>
        </w:rPr>
        <w:t>Epics</w:t>
      </w:r>
      <w:r w:rsidRPr="00843EC8">
        <w:rPr>
          <w:rFonts w:cstheme="minorHAnsi"/>
        </w:rPr>
        <w:t xml:space="preserve"> </w:t>
      </w:r>
      <w:proofErr w:type="spellStart"/>
      <w:r w:rsidRPr="00843EC8">
        <w:rPr>
          <w:rFonts w:cstheme="minorHAnsi"/>
        </w:rPr>
        <w:t>fr</w:t>
      </w:r>
      <w:proofErr w:type="spellEnd"/>
      <w:r w:rsidR="0065568A" w:rsidRPr="00843EC8">
        <w:rPr>
          <w:rFonts w:cstheme="minorHAnsi"/>
          <w:lang w:val="uk-UA"/>
        </w:rPr>
        <w:t>o</w:t>
      </w:r>
      <w:r w:rsidRPr="00843EC8">
        <w:rPr>
          <w:rFonts w:cstheme="minorHAnsi"/>
        </w:rPr>
        <w:t xml:space="preserve">m one </w:t>
      </w:r>
      <w:r w:rsidR="007C0AA0" w:rsidRPr="00843EC8">
        <w:rPr>
          <w:rFonts w:cstheme="minorHAnsi"/>
          <w:lang w:val="uk-UA"/>
        </w:rPr>
        <w:t>e</w:t>
      </w:r>
      <w:r w:rsidR="007C0AA0" w:rsidRPr="00843EC8">
        <w:rPr>
          <w:rFonts w:cstheme="minorHAnsi"/>
        </w:rPr>
        <w:t xml:space="preserve">pic </w:t>
      </w:r>
      <w:r w:rsidRPr="00843EC8">
        <w:rPr>
          <w:rFonts w:cstheme="minorHAnsi"/>
        </w:rPr>
        <w:t>sprint to another</w:t>
      </w:r>
    </w:p>
    <w:p w14:paraId="05FF0AB0" w14:textId="6E90821E" w:rsidR="009B6395" w:rsidRPr="00843EC8" w:rsidRDefault="009B6395" w:rsidP="009B6395">
      <w:pPr>
        <w:rPr>
          <w:rFonts w:cstheme="minorHAnsi"/>
        </w:rPr>
      </w:pPr>
      <w:r w:rsidRPr="00843EC8">
        <w:rPr>
          <w:rFonts w:cstheme="minorHAnsi"/>
        </w:rPr>
        <w:t>All users will be able to:</w:t>
      </w:r>
    </w:p>
    <w:p w14:paraId="398CCCCC" w14:textId="1A748CD6" w:rsidR="009B6395" w:rsidRPr="00843EC8" w:rsidRDefault="00372C20" w:rsidP="009B6395">
      <w:pPr>
        <w:pStyle w:val="ListParagraph"/>
        <w:numPr>
          <w:ilvl w:val="0"/>
          <w:numId w:val="36"/>
        </w:numPr>
        <w:rPr>
          <w:rFonts w:cstheme="minorHAnsi"/>
        </w:rPr>
      </w:pPr>
      <w:r w:rsidRPr="00843EC8">
        <w:rPr>
          <w:rFonts w:cstheme="minorHAnsi"/>
        </w:rPr>
        <w:t>Create</w:t>
      </w:r>
      <w:r w:rsidR="007C0AA0" w:rsidRPr="00843EC8">
        <w:rPr>
          <w:rFonts w:cstheme="minorHAnsi"/>
        </w:rPr>
        <w:t xml:space="preserve"> Epic</w:t>
      </w:r>
    </w:p>
    <w:p w14:paraId="7C095816" w14:textId="6418B727" w:rsidR="00372C20" w:rsidRPr="00843EC8" w:rsidRDefault="00372C20" w:rsidP="009B6395">
      <w:pPr>
        <w:pStyle w:val="ListParagraph"/>
        <w:numPr>
          <w:ilvl w:val="0"/>
          <w:numId w:val="36"/>
        </w:numPr>
        <w:rPr>
          <w:rFonts w:cstheme="minorHAnsi"/>
        </w:rPr>
      </w:pPr>
      <w:r w:rsidRPr="00843EC8">
        <w:rPr>
          <w:rFonts w:cstheme="minorHAnsi"/>
        </w:rPr>
        <w:t xml:space="preserve">Assign tasks to </w:t>
      </w:r>
      <w:r w:rsidR="007C0AA0" w:rsidRPr="00843EC8">
        <w:rPr>
          <w:rFonts w:cstheme="minorHAnsi"/>
          <w:lang w:val="uk-UA"/>
        </w:rPr>
        <w:t>e</w:t>
      </w:r>
      <w:r w:rsidR="007C0AA0" w:rsidRPr="00843EC8">
        <w:rPr>
          <w:rFonts w:cstheme="minorHAnsi"/>
        </w:rPr>
        <w:t>pic</w:t>
      </w:r>
    </w:p>
    <w:p w14:paraId="699989D2" w14:textId="3ED5899C" w:rsidR="009B6395" w:rsidRPr="00843EC8" w:rsidRDefault="009B6395" w:rsidP="009B6395">
      <w:pPr>
        <w:pStyle w:val="ListParagraph"/>
        <w:numPr>
          <w:ilvl w:val="0"/>
          <w:numId w:val="36"/>
        </w:numPr>
        <w:rPr>
          <w:rFonts w:cstheme="minorHAnsi"/>
        </w:rPr>
      </w:pPr>
      <w:r w:rsidRPr="00843EC8">
        <w:rPr>
          <w:rFonts w:cstheme="minorHAnsi"/>
        </w:rPr>
        <w:t xml:space="preserve">Move </w:t>
      </w:r>
      <w:r w:rsidR="00DE3A31" w:rsidRPr="00843EC8">
        <w:rPr>
          <w:rFonts w:cstheme="minorHAnsi"/>
        </w:rPr>
        <w:t>Epics</w:t>
      </w:r>
      <w:r w:rsidRPr="00843EC8">
        <w:rPr>
          <w:rFonts w:cstheme="minorHAnsi"/>
        </w:rPr>
        <w:t xml:space="preserve"> fr</w:t>
      </w:r>
      <w:r w:rsidR="0065568A" w:rsidRPr="00843EC8">
        <w:rPr>
          <w:rFonts w:cstheme="minorHAnsi"/>
        </w:rPr>
        <w:t>o</w:t>
      </w:r>
      <w:r w:rsidRPr="00843EC8">
        <w:rPr>
          <w:rFonts w:cstheme="minorHAnsi"/>
        </w:rPr>
        <w:t xml:space="preserve">m one </w:t>
      </w:r>
      <w:r w:rsidR="007C0AA0" w:rsidRPr="00843EC8">
        <w:rPr>
          <w:rFonts w:cstheme="minorHAnsi"/>
          <w:lang w:val="uk-UA"/>
        </w:rPr>
        <w:t>e</w:t>
      </w:r>
      <w:r w:rsidR="007C0AA0" w:rsidRPr="00843EC8">
        <w:rPr>
          <w:rFonts w:cstheme="minorHAnsi"/>
        </w:rPr>
        <w:t xml:space="preserve">pic </w:t>
      </w:r>
      <w:r w:rsidRPr="00843EC8">
        <w:rPr>
          <w:rFonts w:cstheme="minorHAnsi"/>
        </w:rPr>
        <w:t>sprint to another</w:t>
      </w:r>
    </w:p>
    <w:p w14:paraId="23D9B9B0" w14:textId="77777777" w:rsidR="001975C3" w:rsidRPr="00843EC8" w:rsidRDefault="00AD458D" w:rsidP="00DD70AF">
      <w:pPr>
        <w:pStyle w:val="Heading1"/>
        <w:rPr>
          <w:rFonts w:asciiTheme="minorHAnsi" w:hAnsiTheme="minorHAnsi" w:cstheme="minorHAnsi"/>
        </w:rPr>
      </w:pPr>
      <w:bookmarkStart w:id="8" w:name="_Toc8043306"/>
      <w:r w:rsidRPr="00843EC8">
        <w:rPr>
          <w:rFonts w:asciiTheme="minorHAnsi" w:hAnsiTheme="minorHAnsi" w:cstheme="minorHAnsi"/>
        </w:rPr>
        <w:t>Functional requirements</w:t>
      </w:r>
      <w:bookmarkEnd w:id="8"/>
    </w:p>
    <w:p w14:paraId="72B560B0" w14:textId="210CF8D8" w:rsidR="001E15DA" w:rsidRPr="00843EC8" w:rsidRDefault="001E15DA" w:rsidP="001E15DA">
      <w:pPr>
        <w:rPr>
          <w:rFonts w:cstheme="minorHAnsi"/>
        </w:rPr>
      </w:pPr>
      <w:r w:rsidRPr="00843EC8">
        <w:rPr>
          <w:rFonts w:cstheme="minorHAnsi"/>
        </w:rPr>
        <w:t>Following are the identified components of the</w:t>
      </w:r>
      <w:r w:rsidR="00510942" w:rsidRPr="00843EC8">
        <w:rPr>
          <w:rFonts w:cstheme="minorHAnsi"/>
        </w:rPr>
        <w:t xml:space="preserve"> </w:t>
      </w:r>
      <w:r w:rsidR="00284A84" w:rsidRPr="00843EC8">
        <w:rPr>
          <w:rFonts w:cstheme="minorHAnsi"/>
        </w:rPr>
        <w:t>APMS Epic</w:t>
      </w:r>
      <w:r w:rsidR="00510942" w:rsidRPr="00843EC8">
        <w:rPr>
          <w:rFonts w:cstheme="minorHAnsi"/>
        </w:rPr>
        <w:t xml:space="preserve"> </w:t>
      </w:r>
      <w:r w:rsidR="00BF4045" w:rsidRPr="00843EC8">
        <w:rPr>
          <w:rFonts w:cstheme="minorHAnsi"/>
        </w:rPr>
        <w:t>functionality</w:t>
      </w:r>
      <w:r w:rsidR="00284A84" w:rsidRPr="00843EC8">
        <w:rPr>
          <w:rFonts w:cstheme="minorHAnsi"/>
        </w:rPr>
        <w:t>:</w:t>
      </w:r>
    </w:p>
    <w:p w14:paraId="4B02EBD8" w14:textId="1F18944C" w:rsidR="00211734" w:rsidRPr="00843EC8" w:rsidRDefault="00347CF5" w:rsidP="00211734">
      <w:pPr>
        <w:pStyle w:val="Heading2"/>
        <w:rPr>
          <w:rFonts w:asciiTheme="minorHAnsi" w:hAnsiTheme="minorHAnsi" w:cstheme="minorHAnsi"/>
        </w:rPr>
      </w:pPr>
      <w:bookmarkStart w:id="9" w:name="_Toc8043307"/>
      <w:r w:rsidRPr="00843EC8">
        <w:rPr>
          <w:rFonts w:asciiTheme="minorHAnsi" w:hAnsiTheme="minorHAnsi" w:cstheme="minorHAnsi"/>
        </w:rPr>
        <w:lastRenderedPageBreak/>
        <w:t>Project page</w:t>
      </w:r>
      <w:r w:rsidR="00E50896" w:rsidRPr="00843EC8">
        <w:rPr>
          <w:rFonts w:asciiTheme="minorHAnsi" w:hAnsiTheme="minorHAnsi" w:cstheme="minorHAnsi"/>
        </w:rPr>
        <w:t xml:space="preserve"> interface</w:t>
      </w:r>
      <w:bookmarkEnd w:id="9"/>
      <w:r w:rsidR="00BB02D9" w:rsidRPr="00843EC8">
        <w:rPr>
          <w:rFonts w:asciiTheme="minorHAnsi" w:hAnsiTheme="minorHAnsi" w:cstheme="minorHAnsi"/>
        </w:rPr>
        <w:t xml:space="preserve"> </w:t>
      </w:r>
    </w:p>
    <w:p w14:paraId="5330A0D5" w14:textId="0A75A6B2" w:rsidR="00211734" w:rsidRPr="00843EC8" w:rsidRDefault="00211734" w:rsidP="00211734">
      <w:pPr>
        <w:rPr>
          <w:rFonts w:cstheme="minorHAnsi"/>
        </w:rPr>
      </w:pPr>
      <w:r w:rsidRPr="00843EC8">
        <w:rPr>
          <w:rFonts w:cstheme="minorHAnsi"/>
        </w:rPr>
        <w:t xml:space="preserve">After selecting a specific project, the following </w:t>
      </w:r>
      <w:r w:rsidR="00BB02D9" w:rsidRPr="00843EC8">
        <w:rPr>
          <w:rFonts w:cstheme="minorHAnsi"/>
        </w:rPr>
        <w:t xml:space="preserve">page </w:t>
      </w:r>
      <w:r w:rsidRPr="00843EC8">
        <w:rPr>
          <w:rFonts w:cstheme="minorHAnsi"/>
        </w:rPr>
        <w:t>will be displayed:</w:t>
      </w:r>
    </w:p>
    <w:p w14:paraId="08197A75" w14:textId="460349F6" w:rsidR="00256335" w:rsidRPr="00843EC8" w:rsidRDefault="001A4C73" w:rsidP="00256335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07394BF2" wp14:editId="16587476">
            <wp:extent cx="5943600" cy="40874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D6833" w14:textId="0C6525F4" w:rsidR="00AD772F" w:rsidRPr="00843EC8" w:rsidRDefault="00256335" w:rsidP="00256335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Project page interface</w:t>
      </w:r>
    </w:p>
    <w:p w14:paraId="75A4C20E" w14:textId="4CB582BB" w:rsidR="00AA208B" w:rsidRPr="00843EC8" w:rsidRDefault="00AA208B" w:rsidP="002A3CC5">
      <w:pPr>
        <w:rPr>
          <w:rFonts w:cstheme="minorHAnsi"/>
        </w:rPr>
      </w:pPr>
      <w:r w:rsidRPr="00843EC8">
        <w:rPr>
          <w:rFonts w:cstheme="minorHAnsi"/>
        </w:rPr>
        <w:t>The current project page displays all sprints within this project.</w:t>
      </w:r>
    </w:p>
    <w:p w14:paraId="56BC1CE9" w14:textId="7A75ACDB" w:rsidR="00211734" w:rsidRPr="00843EC8" w:rsidRDefault="00AA208B" w:rsidP="002A3CC5">
      <w:pPr>
        <w:rPr>
          <w:rFonts w:cstheme="minorHAnsi"/>
        </w:rPr>
      </w:pPr>
      <w:r w:rsidRPr="00843EC8">
        <w:rPr>
          <w:rFonts w:cstheme="minorHAnsi"/>
        </w:rPr>
        <w:t>If there are any</w:t>
      </w:r>
      <w:r w:rsidR="00DF31E7" w:rsidRPr="00843EC8">
        <w:rPr>
          <w:rFonts w:cstheme="minorHAnsi"/>
        </w:rPr>
        <w:t xml:space="preserve"> existing </w:t>
      </w:r>
      <w:r w:rsidR="00B34EDF" w:rsidRPr="00843EC8">
        <w:rPr>
          <w:rFonts w:cstheme="minorHAnsi"/>
          <w:lang w:val="uk-UA"/>
        </w:rPr>
        <w:t>e</w:t>
      </w:r>
      <w:r w:rsidR="00B34EDF" w:rsidRPr="00843EC8">
        <w:rPr>
          <w:rFonts w:cstheme="minorHAnsi"/>
        </w:rPr>
        <w:t xml:space="preserve">pic </w:t>
      </w:r>
      <w:r w:rsidR="00211734" w:rsidRPr="00843EC8">
        <w:rPr>
          <w:rFonts w:cstheme="minorHAnsi"/>
        </w:rPr>
        <w:t>sprint</w:t>
      </w:r>
      <w:r w:rsidRPr="00843EC8">
        <w:rPr>
          <w:rFonts w:cstheme="minorHAnsi"/>
        </w:rPr>
        <w:t>s, they</w:t>
      </w:r>
      <w:r w:rsidR="00211734" w:rsidRPr="00843EC8">
        <w:rPr>
          <w:rFonts w:cstheme="minorHAnsi"/>
        </w:rPr>
        <w:t xml:space="preserve"> </w:t>
      </w:r>
      <w:r w:rsidR="00DF31E7" w:rsidRPr="00843EC8">
        <w:rPr>
          <w:rFonts w:cstheme="minorHAnsi"/>
        </w:rPr>
        <w:t xml:space="preserve">will be marked with </w:t>
      </w:r>
      <w:r w:rsidR="00211734" w:rsidRPr="00843EC8">
        <w:rPr>
          <w:rFonts w:cstheme="minorHAnsi"/>
          <w:b/>
          <w:color w:val="7030A0"/>
        </w:rPr>
        <w:t>violet vertical stripe</w:t>
      </w:r>
      <w:r w:rsidR="00211734" w:rsidRPr="00843EC8">
        <w:rPr>
          <w:rFonts w:cstheme="minorHAnsi"/>
          <w:color w:val="7030A0"/>
        </w:rPr>
        <w:t xml:space="preserve"> </w:t>
      </w:r>
    </w:p>
    <w:p w14:paraId="6A4334B3" w14:textId="13312D0A" w:rsidR="001B2D88" w:rsidRPr="00843EC8" w:rsidRDefault="00677540" w:rsidP="001B2D88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6099946D" wp14:editId="5EDB3B86">
            <wp:extent cx="2349601" cy="354545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54066" cy="355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AA9C" w14:textId="415D81FA" w:rsidR="00DF31E7" w:rsidRPr="00843EC8" w:rsidRDefault="001B2D88" w:rsidP="001B2D88">
      <w:pPr>
        <w:pStyle w:val="Caption"/>
        <w:rPr>
          <w:rFonts w:cstheme="minorHAnsi"/>
          <w:sz w:val="24"/>
          <w:szCs w:val="24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2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Epic sprint marked</w:t>
      </w:r>
    </w:p>
    <w:p w14:paraId="5AD253F1" w14:textId="1C29F898" w:rsidR="00246651" w:rsidRPr="00843EC8" w:rsidRDefault="00246651" w:rsidP="002A3CC5">
      <w:pPr>
        <w:rPr>
          <w:rFonts w:cstheme="minorHAnsi"/>
        </w:rPr>
      </w:pPr>
      <w:r w:rsidRPr="00843EC8">
        <w:rPr>
          <w:rFonts w:cstheme="minorHAnsi"/>
        </w:rPr>
        <w:t xml:space="preserve">Epic sprint </w:t>
      </w:r>
      <w:r w:rsidR="00DF31E7" w:rsidRPr="00843EC8">
        <w:rPr>
          <w:rFonts w:cstheme="minorHAnsi"/>
        </w:rPr>
        <w:t xml:space="preserve">name will contain </w:t>
      </w:r>
      <w:r w:rsidRPr="00843EC8">
        <w:rPr>
          <w:rFonts w:cstheme="minorHAnsi"/>
        </w:rPr>
        <w:t>violet</w:t>
      </w:r>
      <w:r w:rsidR="00DF31E7" w:rsidRPr="00843EC8">
        <w:rPr>
          <w:rFonts w:cstheme="minorHAnsi"/>
        </w:rPr>
        <w:t xml:space="preserve"> word </w:t>
      </w:r>
      <w:r w:rsidR="00DF31E7" w:rsidRPr="00843EC8">
        <w:rPr>
          <w:rFonts w:cstheme="minorHAnsi"/>
          <w:b/>
        </w:rPr>
        <w:t>‘</w:t>
      </w:r>
      <w:r w:rsidR="00D50DC1" w:rsidRPr="00843EC8">
        <w:rPr>
          <w:rFonts w:cstheme="minorHAnsi"/>
          <w:b/>
          <w:color w:val="7030A0"/>
        </w:rPr>
        <w:t>E</w:t>
      </w:r>
      <w:r w:rsidR="00DF31E7" w:rsidRPr="00843EC8">
        <w:rPr>
          <w:rFonts w:cstheme="minorHAnsi"/>
          <w:b/>
          <w:color w:val="7030A0"/>
        </w:rPr>
        <w:t>pics</w:t>
      </w:r>
      <w:r w:rsidR="00DF31E7" w:rsidRPr="00843EC8">
        <w:rPr>
          <w:rFonts w:cstheme="minorHAnsi"/>
          <w:b/>
        </w:rPr>
        <w:t>’</w:t>
      </w:r>
      <w:r w:rsidR="00DF31E7" w:rsidRPr="00843EC8">
        <w:rPr>
          <w:rFonts w:cstheme="minorHAnsi"/>
        </w:rPr>
        <w:t xml:space="preserve"> after its sprint name</w:t>
      </w:r>
    </w:p>
    <w:p w14:paraId="71753272" w14:textId="735094CF" w:rsidR="001B2D88" w:rsidRPr="00843EC8" w:rsidRDefault="000D00DD" w:rsidP="001B2D88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569B9AA" wp14:editId="09D2B50D">
            <wp:extent cx="3062377" cy="141936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3100" cy="142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931C" w14:textId="6D304190" w:rsidR="002A3CC5" w:rsidRPr="00843EC8" w:rsidRDefault="001B2D88" w:rsidP="001B2D88">
      <w:pPr>
        <w:pStyle w:val="Caption"/>
        <w:rPr>
          <w:rFonts w:cstheme="minorHAnsi"/>
          <w:sz w:val="24"/>
          <w:szCs w:val="24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3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</w:t>
      </w:r>
      <w:r w:rsidR="00FF1468" w:rsidRPr="00843EC8">
        <w:rPr>
          <w:rFonts w:cstheme="minorHAnsi"/>
          <w:lang w:val="uk-UA"/>
        </w:rPr>
        <w:t xml:space="preserve"> </w:t>
      </w:r>
      <w:r w:rsidRPr="00843EC8">
        <w:rPr>
          <w:rFonts w:cstheme="minorHAnsi"/>
        </w:rPr>
        <w:t>Sprint special marking</w:t>
      </w:r>
    </w:p>
    <w:p w14:paraId="13D6C770" w14:textId="45B0D465" w:rsidR="00984EFD" w:rsidRPr="00843EC8" w:rsidRDefault="0046296E" w:rsidP="002A3CC5">
      <w:pPr>
        <w:rPr>
          <w:rFonts w:cstheme="minorHAnsi"/>
          <w:b/>
        </w:rPr>
      </w:pPr>
      <w:r w:rsidRPr="00843EC8">
        <w:rPr>
          <w:rFonts w:cstheme="minorHAnsi"/>
        </w:rPr>
        <w:t xml:space="preserve">The user will not be able to </w:t>
      </w:r>
      <w:r w:rsidRPr="00843EC8">
        <w:rPr>
          <w:rFonts w:cstheme="minorHAnsi"/>
          <w:b/>
        </w:rPr>
        <w:t>Delete</w:t>
      </w:r>
      <w:r w:rsidRPr="00843EC8">
        <w:rPr>
          <w:rFonts w:cstheme="minorHAnsi"/>
        </w:rPr>
        <w:t xml:space="preserve"> sprint if there are Epics in it</w:t>
      </w:r>
      <w:r w:rsidR="00861F5A" w:rsidRPr="00843EC8">
        <w:rPr>
          <w:rFonts w:cstheme="minorHAnsi"/>
        </w:rPr>
        <w:t xml:space="preserve"> </w:t>
      </w:r>
    </w:p>
    <w:p w14:paraId="3FC0B3F2" w14:textId="4979A7D0" w:rsidR="00984EFD" w:rsidRPr="00843EC8" w:rsidRDefault="000D00DD" w:rsidP="002A3CC5">
      <w:pPr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5B27BA97" wp14:editId="71872DF8">
            <wp:extent cx="5943600" cy="4152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94ED5" w14:textId="119EB430" w:rsidR="0043642E" w:rsidRPr="00843EC8" w:rsidRDefault="00222E31" w:rsidP="0043642E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1073470B" wp14:editId="31792DEA">
            <wp:extent cx="2733675" cy="1123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E33C7" w14:textId="0B667B2E" w:rsidR="00984EFD" w:rsidRPr="00843EC8" w:rsidRDefault="0043642E" w:rsidP="0043642E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4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Selected sprint cannot be deleted</w:t>
      </w:r>
    </w:p>
    <w:p w14:paraId="5F2022F1" w14:textId="77777777" w:rsidR="00984EFD" w:rsidRPr="00843EC8" w:rsidRDefault="00984EFD" w:rsidP="002A3CC5">
      <w:pPr>
        <w:rPr>
          <w:rFonts w:cstheme="minorHAnsi"/>
        </w:rPr>
      </w:pPr>
      <w:r w:rsidRPr="00843EC8">
        <w:rPr>
          <w:rFonts w:cstheme="minorHAnsi"/>
        </w:rPr>
        <w:t xml:space="preserve">If there are no Epics in the sprint, the user will be able to remove it. </w:t>
      </w:r>
    </w:p>
    <w:p w14:paraId="09C44568" w14:textId="0BFCA2F3" w:rsidR="00984EFD" w:rsidRPr="00843EC8" w:rsidRDefault="00B14706" w:rsidP="002A3CC5">
      <w:pPr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603F7E6" wp14:editId="1021E901">
            <wp:extent cx="5943600" cy="2730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807" w14:textId="6CC70FED" w:rsidR="002105F2" w:rsidRPr="00843EC8" w:rsidRDefault="002105F2" w:rsidP="002A3CC5">
      <w:pPr>
        <w:rPr>
          <w:rFonts w:cstheme="minorHAnsi"/>
        </w:rPr>
      </w:pPr>
      <w:r w:rsidRPr="00843EC8">
        <w:rPr>
          <w:rFonts w:cstheme="minorHAnsi"/>
        </w:rPr>
        <w:t>After clicking</w:t>
      </w:r>
      <w:r w:rsidR="007B73EA" w:rsidRPr="00843EC8">
        <w:rPr>
          <w:rFonts w:cstheme="minorHAnsi"/>
        </w:rPr>
        <w:t xml:space="preserve"> ‘delete’</w:t>
      </w:r>
      <w:r w:rsidRPr="00843EC8">
        <w:rPr>
          <w:rFonts w:cstheme="minorHAnsi"/>
        </w:rPr>
        <w:t>, the user wil</w:t>
      </w:r>
      <w:r w:rsidR="007B73EA" w:rsidRPr="00843EC8">
        <w:rPr>
          <w:rFonts w:cstheme="minorHAnsi"/>
        </w:rPr>
        <w:t xml:space="preserve">l have to confirm the removal. </w:t>
      </w:r>
    </w:p>
    <w:p w14:paraId="7C0250BB" w14:textId="57DB2579" w:rsidR="0043642E" w:rsidRPr="00843EC8" w:rsidRDefault="00222E31" w:rsidP="0043642E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0D396A8D" wp14:editId="6EB963A9">
            <wp:extent cx="2695575" cy="11906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2202" w:rsidRPr="00843EC8">
        <w:rPr>
          <w:rFonts w:cstheme="minorHAnsi"/>
        </w:rPr>
        <w:br w:type="textWrapping" w:clear="all"/>
      </w:r>
    </w:p>
    <w:p w14:paraId="55DBFCAD" w14:textId="66B65DB9" w:rsidR="002C6C02" w:rsidRPr="00843EC8" w:rsidRDefault="0043642E" w:rsidP="0043642E">
      <w:pPr>
        <w:pStyle w:val="Caption"/>
        <w:rPr>
          <w:rFonts w:cstheme="minorHAnsi"/>
          <w:sz w:val="24"/>
          <w:szCs w:val="24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5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onfirm epic sprint removal</w:t>
      </w:r>
    </w:p>
    <w:p w14:paraId="2F6FF91A" w14:textId="767FE1D5" w:rsidR="003537BB" w:rsidRPr="00843EC8" w:rsidRDefault="003537BB">
      <w:pPr>
        <w:rPr>
          <w:rFonts w:cstheme="minorHAnsi"/>
          <w:sz w:val="24"/>
          <w:szCs w:val="24"/>
        </w:rPr>
      </w:pPr>
      <w:r w:rsidRPr="00843EC8">
        <w:rPr>
          <w:rFonts w:cstheme="minorHAnsi"/>
          <w:sz w:val="24"/>
          <w:szCs w:val="24"/>
        </w:rPr>
        <w:br w:type="page"/>
      </w:r>
    </w:p>
    <w:p w14:paraId="44448A2A" w14:textId="378D2642" w:rsidR="005F32A8" w:rsidRPr="00843EC8" w:rsidRDefault="007D52D6" w:rsidP="00535A9D">
      <w:pPr>
        <w:pStyle w:val="Heading2"/>
        <w:rPr>
          <w:rFonts w:asciiTheme="minorHAnsi" w:hAnsiTheme="minorHAnsi" w:cstheme="minorHAnsi"/>
        </w:rPr>
      </w:pPr>
      <w:bookmarkStart w:id="10" w:name="_Toc8043308"/>
      <w:r w:rsidRPr="00843EC8">
        <w:rPr>
          <w:rFonts w:asciiTheme="minorHAnsi" w:hAnsiTheme="minorHAnsi" w:cstheme="minorHAnsi"/>
        </w:rPr>
        <w:lastRenderedPageBreak/>
        <w:t>View Epics</w:t>
      </w:r>
      <w:bookmarkEnd w:id="10"/>
      <w:r w:rsidRPr="00843EC8">
        <w:rPr>
          <w:rFonts w:asciiTheme="minorHAnsi" w:hAnsiTheme="minorHAnsi" w:cstheme="minorHAnsi"/>
        </w:rPr>
        <w:t xml:space="preserve"> </w:t>
      </w:r>
    </w:p>
    <w:p w14:paraId="63D3E02F" w14:textId="537811C3" w:rsidR="00534EF1" w:rsidRPr="00843EC8" w:rsidRDefault="00535A9D" w:rsidP="00534EF1">
      <w:pPr>
        <w:rPr>
          <w:rFonts w:cstheme="minorHAnsi"/>
        </w:rPr>
      </w:pPr>
      <w:r w:rsidRPr="00843EC8">
        <w:rPr>
          <w:rFonts w:cstheme="minorHAnsi"/>
        </w:rPr>
        <w:t xml:space="preserve">To view all </w:t>
      </w:r>
      <w:r w:rsidR="00AD3CD3" w:rsidRPr="00843EC8">
        <w:rPr>
          <w:rFonts w:cstheme="minorHAnsi"/>
        </w:rPr>
        <w:t>Epics</w:t>
      </w:r>
      <w:r w:rsidRPr="00843EC8">
        <w:rPr>
          <w:rFonts w:cstheme="minorHAnsi"/>
        </w:rPr>
        <w:t xml:space="preserve"> within the </w:t>
      </w:r>
      <w:r w:rsidR="00B34EDF" w:rsidRPr="00843EC8">
        <w:rPr>
          <w:rFonts w:cstheme="minorHAnsi"/>
          <w:lang w:val="uk-UA"/>
        </w:rPr>
        <w:t>e</w:t>
      </w:r>
      <w:r w:rsidR="00B34EDF" w:rsidRPr="00843EC8">
        <w:rPr>
          <w:rFonts w:cstheme="minorHAnsi"/>
        </w:rPr>
        <w:t xml:space="preserve">pic </w:t>
      </w:r>
      <w:r w:rsidRPr="00843EC8">
        <w:rPr>
          <w:rFonts w:cstheme="minorHAnsi"/>
        </w:rPr>
        <w:t>sprint, t</w:t>
      </w:r>
      <w:r w:rsidR="001A00AA" w:rsidRPr="00843EC8">
        <w:rPr>
          <w:rFonts w:cstheme="minorHAnsi"/>
        </w:rPr>
        <w:t xml:space="preserve">he user </w:t>
      </w:r>
      <w:r w:rsidR="000152E4" w:rsidRPr="00843EC8">
        <w:rPr>
          <w:rFonts w:cstheme="minorHAnsi"/>
        </w:rPr>
        <w:t>must s</w:t>
      </w:r>
      <w:r w:rsidR="003B10F3" w:rsidRPr="00843EC8">
        <w:rPr>
          <w:rFonts w:cstheme="minorHAnsi"/>
        </w:rPr>
        <w:t xml:space="preserve">elect epic sprint (with violet vertical stripe </w:t>
      </w:r>
      <w:r w:rsidR="00EA1F8F" w:rsidRPr="00843EC8">
        <w:rPr>
          <w:rFonts w:cstheme="minorHAnsi"/>
        </w:rPr>
        <w:t>to</w:t>
      </w:r>
      <w:r w:rsidR="003B10F3" w:rsidRPr="00843EC8">
        <w:rPr>
          <w:rFonts w:cstheme="minorHAnsi"/>
        </w:rPr>
        <w:t xml:space="preserve"> the left from sprint name)</w:t>
      </w:r>
      <w:r w:rsidR="005F32A8" w:rsidRPr="00843EC8">
        <w:rPr>
          <w:rFonts w:cstheme="minorHAnsi"/>
        </w:rPr>
        <w:t xml:space="preserve"> or</w:t>
      </w:r>
      <w:r w:rsidR="003B10F3" w:rsidRPr="00843EC8">
        <w:rPr>
          <w:rFonts w:cstheme="minorHAnsi"/>
        </w:rPr>
        <w:t xml:space="preserve"> click</w:t>
      </w:r>
      <w:r w:rsidR="005F32A8" w:rsidRPr="00843EC8">
        <w:rPr>
          <w:rFonts w:cstheme="minorHAnsi"/>
        </w:rPr>
        <w:t xml:space="preserve"> </w:t>
      </w:r>
      <w:r w:rsidR="005F32A8" w:rsidRPr="00843EC8">
        <w:rPr>
          <w:rFonts w:cstheme="minorHAnsi"/>
          <w:b/>
        </w:rPr>
        <w:t>Show Tasks</w:t>
      </w:r>
      <w:r w:rsidRPr="00843EC8">
        <w:rPr>
          <w:rFonts w:cstheme="minorHAnsi"/>
        </w:rPr>
        <w:t>.</w:t>
      </w:r>
      <w:r w:rsidR="005F32A8" w:rsidRPr="00843EC8">
        <w:rPr>
          <w:rFonts w:cstheme="minorHAnsi"/>
        </w:rPr>
        <w:t xml:space="preserve"> </w:t>
      </w:r>
    </w:p>
    <w:p w14:paraId="3EAB1785" w14:textId="51BF8643" w:rsidR="00B23D4A" w:rsidRPr="00843EC8" w:rsidRDefault="00A87FFB" w:rsidP="00B23D4A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3B8EA12A" wp14:editId="76F26A0C">
            <wp:extent cx="5943600" cy="25285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7DA19" w14:textId="71E54C24" w:rsidR="00534EF1" w:rsidRPr="00843EC8" w:rsidRDefault="00B23D4A" w:rsidP="00B23D4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6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View epics</w:t>
      </w:r>
    </w:p>
    <w:p w14:paraId="6574D01F" w14:textId="12F2B5B6" w:rsidR="00534EF1" w:rsidRPr="00843EC8" w:rsidRDefault="00535A9D" w:rsidP="00535A9D">
      <w:pPr>
        <w:rPr>
          <w:rFonts w:cstheme="minorHAnsi"/>
        </w:rPr>
      </w:pPr>
      <w:r w:rsidRPr="00843EC8">
        <w:rPr>
          <w:rFonts w:cstheme="minorHAnsi"/>
        </w:rPr>
        <w:t>The</w:t>
      </w:r>
      <w:r w:rsidR="005F32A8" w:rsidRPr="00843EC8">
        <w:rPr>
          <w:rFonts w:cstheme="minorHAnsi"/>
        </w:rPr>
        <w:t xml:space="preserve"> </w:t>
      </w:r>
      <w:r w:rsidR="00B34EDF" w:rsidRPr="00843EC8">
        <w:rPr>
          <w:rFonts w:cstheme="minorHAnsi"/>
          <w:lang w:val="uk-UA"/>
        </w:rPr>
        <w:t>e</w:t>
      </w:r>
      <w:r w:rsidR="00B34EDF" w:rsidRPr="00843EC8">
        <w:rPr>
          <w:rFonts w:cstheme="minorHAnsi"/>
        </w:rPr>
        <w:t xml:space="preserve">pic </w:t>
      </w:r>
      <w:r w:rsidR="005F32A8" w:rsidRPr="00843EC8">
        <w:rPr>
          <w:rFonts w:cstheme="minorHAnsi"/>
        </w:rPr>
        <w:t xml:space="preserve">sprint will display </w:t>
      </w:r>
      <w:r w:rsidR="004B3136" w:rsidRPr="00843EC8">
        <w:rPr>
          <w:rFonts w:cstheme="minorHAnsi"/>
        </w:rPr>
        <w:t>only Epics by default</w:t>
      </w:r>
      <w:r w:rsidRPr="00843EC8">
        <w:rPr>
          <w:rFonts w:cstheme="minorHAnsi"/>
        </w:rPr>
        <w:t xml:space="preserve">. </w:t>
      </w:r>
      <w:r w:rsidR="00A40BCE" w:rsidRPr="00843EC8">
        <w:rPr>
          <w:rFonts w:cstheme="minorHAnsi"/>
        </w:rPr>
        <w:t xml:space="preserve">All </w:t>
      </w:r>
      <w:r w:rsidR="00534EF1" w:rsidRPr="00843EC8">
        <w:rPr>
          <w:rFonts w:cstheme="minorHAnsi"/>
        </w:rPr>
        <w:t>Epic</w:t>
      </w:r>
      <w:r w:rsidR="00A40BCE" w:rsidRPr="00843EC8">
        <w:rPr>
          <w:rFonts w:cstheme="minorHAnsi"/>
        </w:rPr>
        <w:t>s</w:t>
      </w:r>
      <w:r w:rsidR="00534EF1" w:rsidRPr="00843EC8">
        <w:rPr>
          <w:rFonts w:cstheme="minorHAnsi"/>
        </w:rPr>
        <w:t xml:space="preserve"> will be visually different from </w:t>
      </w:r>
      <w:r w:rsidRPr="00843EC8">
        <w:rPr>
          <w:rFonts w:cstheme="minorHAnsi"/>
        </w:rPr>
        <w:t>usual task</w:t>
      </w:r>
      <w:r w:rsidR="00A40BCE" w:rsidRPr="00843EC8">
        <w:rPr>
          <w:rFonts w:cstheme="minorHAnsi"/>
        </w:rPr>
        <w:t>s and</w:t>
      </w:r>
      <w:r w:rsidR="006026F3" w:rsidRPr="00843EC8">
        <w:rPr>
          <w:rFonts w:cstheme="minorHAnsi"/>
        </w:rPr>
        <w:t xml:space="preserve"> wi</w:t>
      </w:r>
      <w:r w:rsidR="00534EF1" w:rsidRPr="00843EC8">
        <w:rPr>
          <w:rFonts w:cstheme="minorHAnsi"/>
        </w:rPr>
        <w:t xml:space="preserve">ll be </w:t>
      </w:r>
      <w:r w:rsidR="00A40BCE" w:rsidRPr="00843EC8">
        <w:rPr>
          <w:rFonts w:cstheme="minorHAnsi"/>
        </w:rPr>
        <w:t>m</w:t>
      </w:r>
      <w:r w:rsidR="00534EF1" w:rsidRPr="00843EC8">
        <w:rPr>
          <w:rFonts w:cstheme="minorHAnsi"/>
        </w:rPr>
        <w:t>a</w:t>
      </w:r>
      <w:r w:rsidR="00A40BCE" w:rsidRPr="00843EC8">
        <w:rPr>
          <w:rFonts w:cstheme="minorHAnsi"/>
        </w:rPr>
        <w:t>rked with</w:t>
      </w:r>
      <w:r w:rsidR="00534EF1" w:rsidRPr="00843EC8">
        <w:rPr>
          <w:rFonts w:cstheme="minorHAnsi"/>
        </w:rPr>
        <w:t xml:space="preserve"> </w:t>
      </w:r>
      <w:r w:rsidR="00534EF1" w:rsidRPr="00843EC8">
        <w:rPr>
          <w:rFonts w:cstheme="minorHAnsi"/>
          <w:b/>
          <w:color w:val="7030A0"/>
        </w:rPr>
        <w:t>violet vertical stripe</w:t>
      </w:r>
      <w:r w:rsidR="00534EF1" w:rsidRPr="00843EC8">
        <w:rPr>
          <w:rFonts w:cstheme="minorHAnsi"/>
          <w:color w:val="7030A0"/>
        </w:rPr>
        <w:t xml:space="preserve"> </w:t>
      </w:r>
      <w:r w:rsidR="00534EF1" w:rsidRPr="00843EC8">
        <w:rPr>
          <w:rFonts w:cstheme="minorHAnsi"/>
        </w:rPr>
        <w:t xml:space="preserve">on the left </w:t>
      </w:r>
    </w:p>
    <w:p w14:paraId="7A75348F" w14:textId="04B2B51B" w:rsidR="00B23D4A" w:rsidRPr="00843EC8" w:rsidRDefault="00176C21" w:rsidP="00B23D4A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56DA8D65" wp14:editId="7FE7A2DE">
            <wp:extent cx="5943600" cy="35839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4B59" w14:textId="4E7C17CF" w:rsidR="00535A9D" w:rsidRPr="00843EC8" w:rsidRDefault="00B23D4A" w:rsidP="00B23D4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7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Epics displayed</w:t>
      </w:r>
    </w:p>
    <w:p w14:paraId="0BA24FEA" w14:textId="28777144" w:rsidR="0062354C" w:rsidRPr="00843EC8" w:rsidRDefault="00AC60D1" w:rsidP="003E4C13">
      <w:pPr>
        <w:rPr>
          <w:rFonts w:cstheme="minorHAnsi"/>
        </w:rPr>
      </w:pPr>
      <w:r w:rsidRPr="00843EC8">
        <w:rPr>
          <w:rFonts w:cstheme="minorHAnsi"/>
        </w:rPr>
        <w:lastRenderedPageBreak/>
        <w:t>At</w:t>
      </w:r>
      <w:r w:rsidR="00C53D61" w:rsidRPr="00843EC8">
        <w:rPr>
          <w:rFonts w:cstheme="minorHAnsi"/>
        </w:rPr>
        <w:t xml:space="preserve"> the top of </w:t>
      </w:r>
      <w:r w:rsidR="00B34EDF" w:rsidRPr="00843EC8">
        <w:rPr>
          <w:rFonts w:cstheme="minorHAnsi"/>
          <w:lang w:val="uk-UA"/>
        </w:rPr>
        <w:t>e</w:t>
      </w:r>
      <w:r w:rsidR="00B34EDF" w:rsidRPr="00843EC8">
        <w:rPr>
          <w:rFonts w:cstheme="minorHAnsi"/>
        </w:rPr>
        <w:t xml:space="preserve">pic </w:t>
      </w:r>
      <w:r w:rsidR="00C53D61" w:rsidRPr="00843EC8">
        <w:rPr>
          <w:rFonts w:cstheme="minorHAnsi"/>
        </w:rPr>
        <w:t>sprint</w:t>
      </w:r>
      <w:r w:rsidR="00B2773D" w:rsidRPr="00843EC8">
        <w:rPr>
          <w:rFonts w:cstheme="minorHAnsi"/>
        </w:rPr>
        <w:t>,</w:t>
      </w:r>
      <w:r w:rsidR="00C53D61" w:rsidRPr="00843EC8">
        <w:rPr>
          <w:rFonts w:cstheme="minorHAnsi"/>
        </w:rPr>
        <w:t xml:space="preserve"> </w:t>
      </w:r>
      <w:r w:rsidR="00094C4E" w:rsidRPr="00843EC8">
        <w:rPr>
          <w:rFonts w:cstheme="minorHAnsi"/>
        </w:rPr>
        <w:t xml:space="preserve">the user will be able to </w:t>
      </w:r>
      <w:r w:rsidR="00BF28ED" w:rsidRPr="00843EC8">
        <w:rPr>
          <w:rFonts w:cstheme="minorHAnsi"/>
        </w:rPr>
        <w:t>click</w:t>
      </w:r>
      <w:r w:rsidR="00094C4E" w:rsidRPr="00843EC8">
        <w:rPr>
          <w:rFonts w:cstheme="minorHAnsi"/>
        </w:rPr>
        <w:t xml:space="preserve"> </w:t>
      </w:r>
      <w:r w:rsidR="00C53D61" w:rsidRPr="00843EC8">
        <w:rPr>
          <w:rFonts w:cstheme="minorHAnsi"/>
          <w:b/>
        </w:rPr>
        <w:t>[+]</w:t>
      </w:r>
      <w:r w:rsidR="00094C4E" w:rsidRPr="00843EC8">
        <w:rPr>
          <w:rFonts w:cstheme="minorHAnsi"/>
        </w:rPr>
        <w:t xml:space="preserve"> to </w:t>
      </w:r>
      <w:r w:rsidR="006F289C" w:rsidRPr="00843EC8">
        <w:rPr>
          <w:rFonts w:cstheme="minorHAnsi"/>
        </w:rPr>
        <w:t>display the children tasks of the</w:t>
      </w:r>
      <w:r w:rsidR="00094C4E" w:rsidRPr="00843EC8">
        <w:rPr>
          <w:rFonts w:cstheme="minorHAnsi"/>
        </w:rPr>
        <w:t xml:space="preserve"> </w:t>
      </w:r>
      <w:r w:rsidR="00BF28ED" w:rsidRPr="00843EC8">
        <w:rPr>
          <w:rFonts w:cstheme="minorHAnsi"/>
        </w:rPr>
        <w:t>Epics</w:t>
      </w:r>
      <w:r w:rsidR="0062354C" w:rsidRPr="00843EC8">
        <w:rPr>
          <w:rFonts w:cstheme="minorHAnsi"/>
        </w:rPr>
        <w:t xml:space="preserve"> </w:t>
      </w:r>
      <w:r w:rsidR="006F289C" w:rsidRPr="00843EC8">
        <w:rPr>
          <w:rFonts w:cstheme="minorHAnsi"/>
        </w:rPr>
        <w:t>in this spr</w:t>
      </w:r>
      <w:r w:rsidR="001F66A6" w:rsidRPr="00843EC8">
        <w:rPr>
          <w:rFonts w:cstheme="minorHAnsi"/>
        </w:rPr>
        <w:t>int</w:t>
      </w:r>
    </w:p>
    <w:p w14:paraId="3B0B9CD4" w14:textId="69A11E5A" w:rsidR="00B23D4A" w:rsidRPr="00843EC8" w:rsidRDefault="00176C21" w:rsidP="00B23D4A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65164586" wp14:editId="227615ED">
            <wp:extent cx="5314950" cy="20764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0BC76" w14:textId="5EB1854C" w:rsidR="00B2773D" w:rsidRPr="00843EC8" w:rsidRDefault="00B23D4A" w:rsidP="00B23D4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8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Use [+] to open epics</w:t>
      </w:r>
    </w:p>
    <w:p w14:paraId="6FB2CD88" w14:textId="09D61A5D" w:rsidR="00B2773D" w:rsidRPr="00843EC8" w:rsidRDefault="00B2773D" w:rsidP="003E4C13">
      <w:pPr>
        <w:rPr>
          <w:rFonts w:cstheme="minorHAnsi"/>
        </w:rPr>
      </w:pPr>
      <w:r w:rsidRPr="00843EC8">
        <w:rPr>
          <w:rFonts w:cstheme="minorHAnsi"/>
        </w:rPr>
        <w:t>After the user clicks [+], the system will</w:t>
      </w:r>
      <w:r w:rsidR="003C3A54" w:rsidRPr="00843EC8">
        <w:rPr>
          <w:rFonts w:cstheme="minorHAnsi"/>
        </w:rPr>
        <w:t xml:space="preserve"> start loading results. The user will be able to Cancel opening tasks</w:t>
      </w:r>
      <w:r w:rsidR="001F66A6" w:rsidRPr="00843EC8">
        <w:rPr>
          <w:rFonts w:cstheme="minorHAnsi"/>
        </w:rPr>
        <w:t xml:space="preserve"> if needed</w:t>
      </w:r>
    </w:p>
    <w:p w14:paraId="3F6C257B" w14:textId="177EB602" w:rsidR="003440F6" w:rsidRPr="00843EC8" w:rsidRDefault="00AF4E8E" w:rsidP="003440F6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3193221" wp14:editId="00E026E5">
            <wp:extent cx="5201728" cy="2032345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9194" cy="203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E2944" w14:textId="2DC2DF33" w:rsidR="00570AAB" w:rsidRPr="00843EC8" w:rsidRDefault="003440F6" w:rsidP="003440F6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9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Epics list loading</w:t>
      </w:r>
    </w:p>
    <w:p w14:paraId="6726B5A8" w14:textId="31B98873" w:rsidR="003C3A54" w:rsidRPr="00843EC8" w:rsidRDefault="00570AAB" w:rsidP="003E4C13">
      <w:pPr>
        <w:rPr>
          <w:rFonts w:cstheme="minorHAnsi"/>
        </w:rPr>
      </w:pPr>
      <w:r w:rsidRPr="00843EC8">
        <w:rPr>
          <w:rFonts w:cstheme="minorHAnsi"/>
        </w:rPr>
        <w:t xml:space="preserve">Now the user can see </w:t>
      </w:r>
      <w:r w:rsidR="00122066" w:rsidRPr="00843EC8">
        <w:rPr>
          <w:rFonts w:cstheme="minorHAnsi"/>
        </w:rPr>
        <w:t>all children tasks of the Epic:</w:t>
      </w:r>
    </w:p>
    <w:p w14:paraId="732E140E" w14:textId="2B12E8A8" w:rsidR="00AD57F6" w:rsidRPr="00843EC8" w:rsidRDefault="00BF750A" w:rsidP="00AD57F6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0F7433FA" wp14:editId="665D7468">
            <wp:extent cx="5943600" cy="41814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7536B" w14:textId="101A666F" w:rsidR="00AD57F6" w:rsidRPr="00843EC8" w:rsidRDefault="00AD57F6" w:rsidP="00AD57F6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0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Epics displayed</w:t>
      </w:r>
    </w:p>
    <w:p w14:paraId="20BEEB7B" w14:textId="572EE3CD" w:rsidR="00036FCA" w:rsidRPr="00843EC8" w:rsidRDefault="00036FCA">
      <w:pPr>
        <w:rPr>
          <w:rFonts w:cstheme="minorHAnsi"/>
          <w:sz w:val="24"/>
          <w:szCs w:val="24"/>
        </w:rPr>
      </w:pPr>
      <w:r w:rsidRPr="00843EC8">
        <w:rPr>
          <w:rFonts w:cstheme="minorHAnsi"/>
          <w:sz w:val="24"/>
          <w:szCs w:val="24"/>
        </w:rPr>
        <w:br w:type="page"/>
      </w:r>
    </w:p>
    <w:p w14:paraId="334B3247" w14:textId="1BD35110" w:rsidR="00FB7128" w:rsidRPr="00843EC8" w:rsidRDefault="005F32A8" w:rsidP="00C4231F">
      <w:pPr>
        <w:pStyle w:val="Heading2"/>
        <w:rPr>
          <w:rFonts w:asciiTheme="minorHAnsi" w:hAnsiTheme="minorHAnsi" w:cstheme="minorHAnsi"/>
        </w:rPr>
      </w:pPr>
      <w:bookmarkStart w:id="11" w:name="_Toc8043309"/>
      <w:r w:rsidRPr="00843EC8">
        <w:rPr>
          <w:rFonts w:asciiTheme="minorHAnsi" w:hAnsiTheme="minorHAnsi" w:cstheme="minorHAnsi"/>
        </w:rPr>
        <w:lastRenderedPageBreak/>
        <w:t>Create</w:t>
      </w:r>
      <w:r w:rsidR="004047B4" w:rsidRPr="00843EC8">
        <w:rPr>
          <w:rFonts w:asciiTheme="minorHAnsi" w:hAnsiTheme="minorHAnsi" w:cstheme="minorHAnsi"/>
        </w:rPr>
        <w:t xml:space="preserve"> e</w:t>
      </w:r>
      <w:r w:rsidR="00566252" w:rsidRPr="00843EC8">
        <w:rPr>
          <w:rFonts w:asciiTheme="minorHAnsi" w:hAnsiTheme="minorHAnsi" w:cstheme="minorHAnsi"/>
        </w:rPr>
        <w:t>pic sprint</w:t>
      </w:r>
      <w:bookmarkEnd w:id="11"/>
    </w:p>
    <w:p w14:paraId="3984E94E" w14:textId="3238638A" w:rsidR="00B375DD" w:rsidRPr="00843EC8" w:rsidRDefault="00C967C3" w:rsidP="00DF69DF">
      <w:pPr>
        <w:rPr>
          <w:rFonts w:cstheme="minorHAnsi"/>
        </w:rPr>
      </w:pPr>
      <w:r w:rsidRPr="00843EC8">
        <w:rPr>
          <w:rFonts w:cstheme="minorHAnsi"/>
        </w:rPr>
        <w:t>After the user selects the project, i</w:t>
      </w:r>
      <w:r w:rsidR="00DF69DF" w:rsidRPr="00843EC8">
        <w:rPr>
          <w:rFonts w:cstheme="minorHAnsi"/>
        </w:rPr>
        <w:t xml:space="preserve">t will be possible to create a new </w:t>
      </w:r>
      <w:r w:rsidR="004047B4" w:rsidRPr="00843EC8">
        <w:rPr>
          <w:rFonts w:cstheme="minorHAnsi"/>
          <w:lang w:val="uk-UA"/>
        </w:rPr>
        <w:t>e</w:t>
      </w:r>
      <w:r w:rsidR="004047B4" w:rsidRPr="00843EC8">
        <w:rPr>
          <w:rFonts w:cstheme="minorHAnsi"/>
        </w:rPr>
        <w:t xml:space="preserve">pic </w:t>
      </w:r>
      <w:r w:rsidR="00DF69DF" w:rsidRPr="00843EC8">
        <w:rPr>
          <w:rFonts w:cstheme="minorHAnsi"/>
        </w:rPr>
        <w:t xml:space="preserve">sprint and </w:t>
      </w:r>
      <w:r w:rsidR="00B375DD" w:rsidRPr="00843EC8">
        <w:rPr>
          <w:rFonts w:cstheme="minorHAnsi"/>
        </w:rPr>
        <w:t xml:space="preserve">mark </w:t>
      </w:r>
      <w:r w:rsidR="00DF69DF" w:rsidRPr="00843EC8">
        <w:rPr>
          <w:rFonts w:cstheme="minorHAnsi"/>
        </w:rPr>
        <w:t>it</w:t>
      </w:r>
      <w:r w:rsidR="00B375DD" w:rsidRPr="00843EC8">
        <w:rPr>
          <w:rFonts w:cstheme="minorHAnsi"/>
        </w:rPr>
        <w:t xml:space="preserve"> as Epic</w:t>
      </w:r>
      <w:r w:rsidRPr="00843EC8">
        <w:rPr>
          <w:rFonts w:cstheme="minorHAnsi"/>
        </w:rPr>
        <w:t>. To do that, the user must click</w:t>
      </w:r>
      <w:r w:rsidR="00C4231F" w:rsidRPr="00843EC8">
        <w:rPr>
          <w:rFonts w:cstheme="minorHAnsi"/>
        </w:rPr>
        <w:t xml:space="preserve"> </w:t>
      </w:r>
      <w:r w:rsidR="00C4231F" w:rsidRPr="00843EC8">
        <w:rPr>
          <w:rFonts w:cstheme="minorHAnsi"/>
          <w:b/>
        </w:rPr>
        <w:t>Create New</w:t>
      </w:r>
      <w:r w:rsidR="00861F5A" w:rsidRPr="00843EC8">
        <w:rPr>
          <w:rFonts w:cstheme="minorHAnsi"/>
        </w:rPr>
        <w:t xml:space="preserve"> </w:t>
      </w:r>
    </w:p>
    <w:p w14:paraId="7B62E631" w14:textId="72BA749E" w:rsidR="0055335E" w:rsidRPr="00843EC8" w:rsidRDefault="00F40CBF" w:rsidP="0055335E">
      <w:pPr>
        <w:keepNext/>
        <w:rPr>
          <w:rFonts w:cstheme="minorHAnsi"/>
          <w:lang w:val="uk-UA"/>
        </w:rPr>
      </w:pPr>
      <w:r w:rsidRPr="00843EC8">
        <w:rPr>
          <w:rFonts w:cstheme="minorHAnsi"/>
          <w:noProof/>
        </w:rPr>
        <w:drawing>
          <wp:inline distT="0" distB="0" distL="0" distR="0" wp14:anchorId="7618D532" wp14:editId="26E77F62">
            <wp:extent cx="5943600" cy="42811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16B14" w14:textId="20CFA60E" w:rsidR="00C4231F" w:rsidRPr="00843EC8" w:rsidRDefault="0055335E" w:rsidP="0055335E">
      <w:pPr>
        <w:pStyle w:val="Caption"/>
        <w:rPr>
          <w:rFonts w:cstheme="minorHAnsi"/>
          <w:b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1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reate epic sprint</w:t>
      </w:r>
    </w:p>
    <w:p w14:paraId="0C32085C" w14:textId="59518FF6" w:rsidR="00BA7D54" w:rsidRPr="00843EC8" w:rsidRDefault="00BD3602" w:rsidP="00DF69DF">
      <w:pPr>
        <w:rPr>
          <w:rFonts w:cstheme="minorHAnsi"/>
        </w:rPr>
      </w:pPr>
      <w:r w:rsidRPr="00843EC8">
        <w:rPr>
          <w:rFonts w:cstheme="minorHAnsi"/>
        </w:rPr>
        <w:t xml:space="preserve">In Create Sprint dialog box, it will be possible to </w:t>
      </w:r>
      <w:r w:rsidR="004047B4" w:rsidRPr="00843EC8">
        <w:rPr>
          <w:rFonts w:cstheme="minorHAnsi"/>
          <w:b/>
        </w:rPr>
        <w:t>check E</w:t>
      </w:r>
      <w:r w:rsidRPr="00843EC8">
        <w:rPr>
          <w:rFonts w:cstheme="minorHAnsi"/>
          <w:b/>
        </w:rPr>
        <w:t>pic</w:t>
      </w:r>
      <w:r w:rsidR="00AC7BB3" w:rsidRPr="00843EC8">
        <w:rPr>
          <w:rFonts w:cstheme="minorHAnsi"/>
          <w:b/>
        </w:rPr>
        <w:t xml:space="preserve"> che</w:t>
      </w:r>
      <w:r w:rsidR="00B86B83" w:rsidRPr="00843EC8">
        <w:rPr>
          <w:rFonts w:cstheme="minorHAnsi"/>
          <w:b/>
        </w:rPr>
        <w:t>c</w:t>
      </w:r>
      <w:r w:rsidR="00AC7BB3" w:rsidRPr="00843EC8">
        <w:rPr>
          <w:rFonts w:cstheme="minorHAnsi"/>
          <w:b/>
        </w:rPr>
        <w:t>kbox</w:t>
      </w:r>
      <w:r w:rsidRPr="00843EC8">
        <w:rPr>
          <w:rFonts w:cstheme="minorHAnsi"/>
        </w:rPr>
        <w:t xml:space="preserve"> to create epic sprint</w:t>
      </w:r>
    </w:p>
    <w:p w14:paraId="7E2C3B0E" w14:textId="2458DC3E" w:rsidR="0055335E" w:rsidRPr="00843EC8" w:rsidRDefault="00430017" w:rsidP="0055335E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0005EAC1" wp14:editId="7E0B9260">
            <wp:extent cx="2657475" cy="3400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45744" w14:textId="22485366" w:rsidR="00BD3602" w:rsidRPr="00843EC8" w:rsidRDefault="0055335E" w:rsidP="0055335E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2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Mark sprint as Epic</w:t>
      </w:r>
    </w:p>
    <w:p w14:paraId="065BB719" w14:textId="4F6E0955" w:rsidR="00F30054" w:rsidRPr="00843EC8" w:rsidRDefault="00F30054" w:rsidP="00DF69DF">
      <w:pPr>
        <w:rPr>
          <w:rFonts w:cstheme="minorHAnsi"/>
          <w:color w:val="7030A0"/>
        </w:rPr>
      </w:pPr>
      <w:r w:rsidRPr="00843EC8">
        <w:rPr>
          <w:rFonts w:cstheme="minorHAnsi"/>
        </w:rPr>
        <w:t xml:space="preserve">After creating the new </w:t>
      </w:r>
      <w:r w:rsidR="004047B4" w:rsidRPr="00843EC8">
        <w:rPr>
          <w:rFonts w:cstheme="minorHAnsi"/>
          <w:lang w:val="uk-UA"/>
        </w:rPr>
        <w:t>e</w:t>
      </w:r>
      <w:r w:rsidR="004047B4" w:rsidRPr="00843EC8">
        <w:rPr>
          <w:rFonts w:cstheme="minorHAnsi"/>
        </w:rPr>
        <w:t xml:space="preserve">pic </w:t>
      </w:r>
      <w:r w:rsidRPr="00843EC8">
        <w:rPr>
          <w:rFonts w:cstheme="minorHAnsi"/>
        </w:rPr>
        <w:t xml:space="preserve">sprint, it will be displayed in the list of Present or Future sprints and marked as </w:t>
      </w:r>
      <w:r w:rsidRPr="00843EC8">
        <w:rPr>
          <w:rFonts w:cstheme="minorHAnsi"/>
          <w:b/>
          <w:color w:val="7030A0"/>
        </w:rPr>
        <w:t>Epics</w:t>
      </w:r>
    </w:p>
    <w:p w14:paraId="2ABEFAD3" w14:textId="5751C2BF" w:rsidR="00823CB5" w:rsidRPr="00843EC8" w:rsidRDefault="00BF750A" w:rsidP="00DF69DF">
      <w:pPr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6A8F5FF" wp14:editId="51E4C198">
            <wp:extent cx="5943600" cy="3346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DBF8" w14:textId="360CC2BF" w:rsidR="00E24FB0" w:rsidRPr="00843EC8" w:rsidRDefault="00E24FB0">
      <w:pPr>
        <w:rPr>
          <w:rFonts w:cstheme="minorHAnsi"/>
        </w:rPr>
      </w:pPr>
      <w:r w:rsidRPr="00843EC8">
        <w:rPr>
          <w:rFonts w:cstheme="minorHAnsi"/>
        </w:rPr>
        <w:br w:type="page"/>
      </w:r>
    </w:p>
    <w:p w14:paraId="511EDDEB" w14:textId="5C7C78ED" w:rsidR="00566252" w:rsidRPr="00843EC8" w:rsidRDefault="00215B96" w:rsidP="000B3CD1">
      <w:pPr>
        <w:pStyle w:val="Heading2"/>
        <w:rPr>
          <w:rFonts w:asciiTheme="minorHAnsi" w:hAnsiTheme="minorHAnsi" w:cstheme="minorHAnsi"/>
        </w:rPr>
      </w:pPr>
      <w:bookmarkStart w:id="12" w:name="_Toc8043310"/>
      <w:r w:rsidRPr="00843EC8">
        <w:rPr>
          <w:rFonts w:asciiTheme="minorHAnsi" w:hAnsiTheme="minorHAnsi" w:cstheme="minorHAnsi"/>
        </w:rPr>
        <w:lastRenderedPageBreak/>
        <w:t>A</w:t>
      </w:r>
      <w:r w:rsidR="00E91D3E" w:rsidRPr="00843EC8">
        <w:rPr>
          <w:rFonts w:asciiTheme="minorHAnsi" w:hAnsiTheme="minorHAnsi" w:cstheme="minorHAnsi"/>
        </w:rPr>
        <w:t xml:space="preserve">dd </w:t>
      </w:r>
      <w:r w:rsidR="00442DA8" w:rsidRPr="00843EC8">
        <w:rPr>
          <w:rFonts w:asciiTheme="minorHAnsi" w:hAnsiTheme="minorHAnsi" w:cstheme="minorHAnsi"/>
        </w:rPr>
        <w:t>Epics to e</w:t>
      </w:r>
      <w:r w:rsidRPr="00843EC8">
        <w:rPr>
          <w:rFonts w:asciiTheme="minorHAnsi" w:hAnsiTheme="minorHAnsi" w:cstheme="minorHAnsi"/>
        </w:rPr>
        <w:t>pic</w:t>
      </w:r>
      <w:r w:rsidR="008E5F0A" w:rsidRPr="00843EC8">
        <w:rPr>
          <w:rFonts w:asciiTheme="minorHAnsi" w:hAnsiTheme="minorHAnsi" w:cstheme="minorHAnsi"/>
        </w:rPr>
        <w:t xml:space="preserve"> sprint</w:t>
      </w:r>
      <w:bookmarkEnd w:id="12"/>
    </w:p>
    <w:p w14:paraId="470911CA" w14:textId="7169F110" w:rsidR="008E5F0A" w:rsidRPr="00843EC8" w:rsidRDefault="002F14C8" w:rsidP="008E5F0A">
      <w:pPr>
        <w:rPr>
          <w:rFonts w:cstheme="minorHAnsi"/>
          <w:color w:val="0070C0"/>
          <w:u w:val="single"/>
        </w:rPr>
      </w:pPr>
      <w:r w:rsidRPr="00843EC8">
        <w:rPr>
          <w:rFonts w:cstheme="minorHAnsi"/>
        </w:rPr>
        <w:t>T</w:t>
      </w:r>
      <w:r w:rsidR="002978C0" w:rsidRPr="00843EC8">
        <w:rPr>
          <w:rFonts w:cstheme="minorHAnsi"/>
        </w:rPr>
        <w:t>o create a new E</w:t>
      </w:r>
      <w:r w:rsidRPr="00843EC8">
        <w:rPr>
          <w:rFonts w:cstheme="minorHAnsi"/>
        </w:rPr>
        <w:t xml:space="preserve">pic, the user </w:t>
      </w:r>
      <w:r w:rsidR="00D750AF" w:rsidRPr="00843EC8">
        <w:rPr>
          <w:rFonts w:cstheme="minorHAnsi"/>
        </w:rPr>
        <w:t>must</w:t>
      </w:r>
      <w:r w:rsidRPr="00843EC8">
        <w:rPr>
          <w:rFonts w:cstheme="minorHAnsi"/>
        </w:rPr>
        <w:t xml:space="preserve"> c</w:t>
      </w:r>
      <w:r w:rsidR="00976FE4" w:rsidRPr="00843EC8">
        <w:rPr>
          <w:rFonts w:cstheme="minorHAnsi"/>
        </w:rPr>
        <w:t xml:space="preserve">lick </w:t>
      </w:r>
      <w:r w:rsidR="00976FE4" w:rsidRPr="00843EC8">
        <w:rPr>
          <w:rFonts w:cstheme="minorHAnsi"/>
          <w:color w:val="0070C0"/>
          <w:u w:val="single"/>
        </w:rPr>
        <w:t>Create New</w:t>
      </w:r>
    </w:p>
    <w:p w14:paraId="79818135" w14:textId="57EA3EFF" w:rsidR="006062D8" w:rsidRPr="00843EC8" w:rsidRDefault="00BF750A" w:rsidP="006062D8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507F8F95" wp14:editId="487BD85A">
            <wp:extent cx="5943600" cy="150685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5E927" w14:textId="149B01A2" w:rsidR="00077CC6" w:rsidRPr="00843EC8" w:rsidRDefault="006062D8" w:rsidP="006062D8">
      <w:pPr>
        <w:pStyle w:val="Caption"/>
        <w:rPr>
          <w:rFonts w:cstheme="minorHAnsi"/>
          <w:color w:val="0070C0"/>
          <w:u w:val="single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3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reate new epic</w:t>
      </w:r>
      <w:r w:rsidR="00B24335" w:rsidRPr="00843EC8">
        <w:rPr>
          <w:rFonts w:cstheme="minorHAnsi"/>
        </w:rPr>
        <w:t>s</w:t>
      </w:r>
    </w:p>
    <w:p w14:paraId="73E27803" w14:textId="2F0D21D7" w:rsidR="00503EA7" w:rsidRPr="00843EC8" w:rsidRDefault="00503EA7">
      <w:pPr>
        <w:rPr>
          <w:rFonts w:cstheme="minorHAnsi"/>
        </w:rPr>
      </w:pPr>
      <w:r w:rsidRPr="00843EC8">
        <w:rPr>
          <w:rFonts w:cstheme="minorHAnsi"/>
        </w:rPr>
        <w:t>In the ‘create new’ window, the user will enter the required information and will click Submit</w:t>
      </w:r>
    </w:p>
    <w:p w14:paraId="1BCD9DC2" w14:textId="25C47D34" w:rsidR="00503EA7" w:rsidRPr="00843EC8" w:rsidRDefault="00BF750A" w:rsidP="00503EA7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E03F646" wp14:editId="6BECBD88">
            <wp:extent cx="5943600" cy="20802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9D04D" w14:textId="61F67368" w:rsidR="00503EA7" w:rsidRPr="00843EC8" w:rsidRDefault="00503EA7" w:rsidP="00503EA7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4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Add Epics form</w:t>
      </w:r>
    </w:p>
    <w:p w14:paraId="7CF503BD" w14:textId="22150781" w:rsidR="006A349C" w:rsidRPr="00843EC8" w:rsidRDefault="006A349C">
      <w:pPr>
        <w:rPr>
          <w:rFonts w:cstheme="minorHAnsi"/>
          <w:color w:val="0070C0"/>
          <w:u w:val="single"/>
        </w:rPr>
      </w:pPr>
      <w:r w:rsidRPr="00843EC8">
        <w:rPr>
          <w:rFonts w:cstheme="minorHAnsi"/>
          <w:color w:val="0070C0"/>
          <w:u w:val="single"/>
        </w:rPr>
        <w:br w:type="page"/>
      </w:r>
    </w:p>
    <w:p w14:paraId="53597295" w14:textId="404B3AC8" w:rsidR="00976FE4" w:rsidRPr="00843EC8" w:rsidRDefault="00976FE4" w:rsidP="008E5F0A">
      <w:pPr>
        <w:rPr>
          <w:rFonts w:cstheme="minorHAnsi"/>
          <w:sz w:val="24"/>
          <w:szCs w:val="24"/>
        </w:rPr>
      </w:pPr>
    </w:p>
    <w:p w14:paraId="2A8C2550" w14:textId="6E2482D8" w:rsidR="002D425D" w:rsidRPr="00843EC8" w:rsidRDefault="00EC0C3A" w:rsidP="002D425D">
      <w:pPr>
        <w:pStyle w:val="Heading2"/>
        <w:rPr>
          <w:rFonts w:asciiTheme="minorHAnsi" w:hAnsiTheme="minorHAnsi" w:cstheme="minorHAnsi"/>
        </w:rPr>
      </w:pPr>
      <w:bookmarkStart w:id="13" w:name="_Toc8043311"/>
      <w:r w:rsidRPr="00843EC8">
        <w:rPr>
          <w:rFonts w:asciiTheme="minorHAnsi" w:hAnsiTheme="minorHAnsi" w:cstheme="minorHAnsi"/>
        </w:rPr>
        <w:t>Assign</w:t>
      </w:r>
      <w:r w:rsidR="002D425D" w:rsidRPr="00843EC8">
        <w:rPr>
          <w:rFonts w:asciiTheme="minorHAnsi" w:hAnsiTheme="minorHAnsi" w:cstheme="minorHAnsi"/>
        </w:rPr>
        <w:t xml:space="preserve"> </w:t>
      </w:r>
      <w:r w:rsidRPr="00843EC8">
        <w:rPr>
          <w:rFonts w:asciiTheme="minorHAnsi" w:hAnsiTheme="minorHAnsi" w:cstheme="minorHAnsi"/>
        </w:rPr>
        <w:t>task to E</w:t>
      </w:r>
      <w:r w:rsidR="002D425D" w:rsidRPr="00843EC8">
        <w:rPr>
          <w:rFonts w:asciiTheme="minorHAnsi" w:hAnsiTheme="minorHAnsi" w:cstheme="minorHAnsi"/>
        </w:rPr>
        <w:t>pic</w:t>
      </w:r>
      <w:bookmarkEnd w:id="13"/>
      <w:r w:rsidRPr="00843EC8">
        <w:rPr>
          <w:rFonts w:asciiTheme="minorHAnsi" w:hAnsiTheme="minorHAnsi" w:cstheme="minorHAnsi"/>
        </w:rPr>
        <w:t xml:space="preserve"> in Epic sprint</w:t>
      </w:r>
      <w:r w:rsidR="002D425D" w:rsidRPr="00843EC8">
        <w:rPr>
          <w:rFonts w:asciiTheme="minorHAnsi" w:hAnsiTheme="minorHAnsi" w:cstheme="minorHAnsi"/>
        </w:rPr>
        <w:t xml:space="preserve"> </w:t>
      </w:r>
    </w:p>
    <w:p w14:paraId="576995AA" w14:textId="6BF215C5" w:rsidR="003C154C" w:rsidRPr="00843EC8" w:rsidRDefault="0047279C" w:rsidP="003C154C">
      <w:pPr>
        <w:rPr>
          <w:rFonts w:cstheme="minorHAnsi"/>
        </w:rPr>
      </w:pPr>
      <w:r w:rsidRPr="00843EC8">
        <w:rPr>
          <w:rFonts w:cstheme="minorHAnsi"/>
        </w:rPr>
        <w:t>In the e</w:t>
      </w:r>
      <w:r w:rsidR="00976FE4" w:rsidRPr="00843EC8">
        <w:rPr>
          <w:rFonts w:cstheme="minorHAnsi"/>
        </w:rPr>
        <w:t>pic sprint</w:t>
      </w:r>
      <w:r w:rsidR="002D425D" w:rsidRPr="00843EC8">
        <w:rPr>
          <w:rFonts w:cstheme="minorHAnsi"/>
        </w:rPr>
        <w:t>,</w:t>
      </w:r>
      <w:r w:rsidR="00976FE4" w:rsidRPr="00843EC8">
        <w:rPr>
          <w:rFonts w:cstheme="minorHAnsi"/>
        </w:rPr>
        <w:t xml:space="preserve"> it is possible to </w:t>
      </w:r>
      <w:r w:rsidRPr="00843EC8">
        <w:rPr>
          <w:rFonts w:cstheme="minorHAnsi"/>
          <w:b/>
        </w:rPr>
        <w:t>assign</w:t>
      </w:r>
      <w:r w:rsidR="00976FE4" w:rsidRPr="00843EC8">
        <w:rPr>
          <w:rFonts w:cstheme="minorHAnsi"/>
          <w:b/>
        </w:rPr>
        <w:t xml:space="preserve"> a child task to Epic</w:t>
      </w:r>
      <w:r w:rsidR="007F7543" w:rsidRPr="00843EC8">
        <w:rPr>
          <w:rFonts w:cstheme="minorHAnsi"/>
        </w:rPr>
        <w:t xml:space="preserve">. </w:t>
      </w:r>
      <w:r w:rsidR="006A349C" w:rsidRPr="00843EC8">
        <w:rPr>
          <w:rFonts w:cstheme="minorHAnsi"/>
        </w:rPr>
        <w:t xml:space="preserve">Select </w:t>
      </w:r>
      <w:r w:rsidR="004047B4" w:rsidRPr="00843EC8">
        <w:rPr>
          <w:rFonts w:cstheme="minorHAnsi"/>
        </w:rPr>
        <w:t>E</w:t>
      </w:r>
      <w:r w:rsidR="006A349C" w:rsidRPr="00843EC8">
        <w:rPr>
          <w:rFonts w:cstheme="minorHAnsi"/>
        </w:rPr>
        <w:t>pic, r</w:t>
      </w:r>
      <w:r w:rsidR="007F7543" w:rsidRPr="00843EC8">
        <w:rPr>
          <w:rFonts w:cstheme="minorHAnsi"/>
        </w:rPr>
        <w:t xml:space="preserve">ight click and select </w:t>
      </w:r>
      <w:r w:rsidR="007F7543" w:rsidRPr="00843EC8">
        <w:rPr>
          <w:rFonts w:cstheme="minorHAnsi"/>
          <w:b/>
        </w:rPr>
        <w:t>Create subtask</w:t>
      </w:r>
      <w:r w:rsidR="003C154C" w:rsidRPr="00843EC8">
        <w:rPr>
          <w:rFonts w:cstheme="minorHAnsi"/>
        </w:rPr>
        <w:t xml:space="preserve"> </w:t>
      </w:r>
    </w:p>
    <w:p w14:paraId="4115A314" w14:textId="7D44F9C9" w:rsidR="00655CF7" w:rsidRPr="00843EC8" w:rsidRDefault="00C63331" w:rsidP="00655CF7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5A2FA0E3" wp14:editId="3ADF5444">
            <wp:extent cx="5943600" cy="4144645"/>
            <wp:effectExtent l="0" t="0" r="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F7F8A" w14:textId="55103A2E" w:rsidR="003C154C" w:rsidRPr="00843EC8" w:rsidRDefault="00655CF7" w:rsidP="00655CF7">
      <w:pPr>
        <w:pStyle w:val="Caption"/>
        <w:rPr>
          <w:rFonts w:cstheme="minorHAnsi"/>
          <w:sz w:val="24"/>
          <w:szCs w:val="24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5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reate subtask</w:t>
      </w:r>
    </w:p>
    <w:p w14:paraId="69EC905F" w14:textId="7C7C9FCE" w:rsidR="003C154C" w:rsidRPr="00843EC8" w:rsidRDefault="0001311A" w:rsidP="003C154C">
      <w:pPr>
        <w:rPr>
          <w:rFonts w:cstheme="minorHAnsi"/>
        </w:rPr>
      </w:pPr>
      <w:r w:rsidRPr="00843EC8">
        <w:rPr>
          <w:rFonts w:cstheme="minorHAnsi"/>
        </w:rPr>
        <w:t>The user t</w:t>
      </w:r>
      <w:r w:rsidR="004047B4" w:rsidRPr="00843EC8">
        <w:rPr>
          <w:rFonts w:cstheme="minorHAnsi"/>
        </w:rPr>
        <w:t>hen fills in the ‘create new</w:t>
      </w:r>
      <w:r w:rsidRPr="00843EC8">
        <w:rPr>
          <w:rFonts w:cstheme="minorHAnsi"/>
        </w:rPr>
        <w:t xml:space="preserve">’ </w:t>
      </w:r>
      <w:r w:rsidR="004047B4" w:rsidRPr="00843EC8">
        <w:rPr>
          <w:rFonts w:cstheme="minorHAnsi"/>
        </w:rPr>
        <w:t>window</w:t>
      </w:r>
      <w:r w:rsidRPr="00843EC8">
        <w:rPr>
          <w:rFonts w:cstheme="minorHAnsi"/>
        </w:rPr>
        <w:t>, which is displayed under the selected parent task</w:t>
      </w:r>
      <w:r w:rsidR="002A60FB" w:rsidRPr="00843EC8">
        <w:rPr>
          <w:rFonts w:cstheme="minorHAnsi"/>
        </w:rPr>
        <w:t>. Parent</w:t>
      </w:r>
      <w:r w:rsidR="00B9530A" w:rsidRPr="00843EC8">
        <w:rPr>
          <w:rFonts w:cstheme="minorHAnsi"/>
        </w:rPr>
        <w:t xml:space="preserve"> Epic </w:t>
      </w:r>
      <w:r w:rsidR="002A60FB" w:rsidRPr="00843EC8">
        <w:rPr>
          <w:rFonts w:cstheme="minorHAnsi"/>
        </w:rPr>
        <w:t>will be selected by default.</w:t>
      </w:r>
    </w:p>
    <w:p w14:paraId="3D73B71B" w14:textId="78F0928E" w:rsidR="0001311A" w:rsidRPr="00843EC8" w:rsidRDefault="00BF750A" w:rsidP="0001311A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403345E0" wp14:editId="207C96F2">
            <wp:extent cx="5943600" cy="234823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26B08" w14:textId="13FF6B25" w:rsidR="0001311A" w:rsidRPr="00843EC8" w:rsidRDefault="0001311A" w:rsidP="0001311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6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reate child task form</w:t>
      </w:r>
    </w:p>
    <w:p w14:paraId="607093BA" w14:textId="2A468246" w:rsidR="00655CF7" w:rsidRPr="00843EC8" w:rsidRDefault="003C154C" w:rsidP="003C154C">
      <w:pPr>
        <w:rPr>
          <w:rFonts w:cstheme="minorHAnsi"/>
        </w:rPr>
      </w:pPr>
      <w:r w:rsidRPr="00843EC8">
        <w:rPr>
          <w:rFonts w:cstheme="minorHAnsi"/>
        </w:rPr>
        <w:t xml:space="preserve">After such activity, the task will get that </w:t>
      </w:r>
      <w:r w:rsidR="0001311A" w:rsidRPr="00843EC8">
        <w:rPr>
          <w:rFonts w:cstheme="minorHAnsi"/>
        </w:rPr>
        <w:t>Epic as parent</w:t>
      </w:r>
      <w:r w:rsidR="006128F0" w:rsidRPr="00843EC8">
        <w:rPr>
          <w:rFonts w:cstheme="minorHAnsi"/>
        </w:rPr>
        <w:t xml:space="preserve"> task</w:t>
      </w:r>
    </w:p>
    <w:p w14:paraId="2D224487" w14:textId="257DEC46" w:rsidR="0001311A" w:rsidRPr="00843EC8" w:rsidRDefault="00BF750A" w:rsidP="0001311A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6ADE0016" wp14:editId="78384258">
            <wp:extent cx="5943600" cy="107061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7AAD0" w14:textId="07C72140" w:rsidR="0001311A" w:rsidRPr="00843EC8" w:rsidRDefault="0001311A" w:rsidP="0001311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7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Child task created</w:t>
      </w:r>
    </w:p>
    <w:p w14:paraId="5DBBCFEB" w14:textId="77777777" w:rsidR="00655CF7" w:rsidRPr="00843EC8" w:rsidRDefault="00655CF7">
      <w:pPr>
        <w:rPr>
          <w:rFonts w:cstheme="minorHAnsi"/>
        </w:rPr>
      </w:pPr>
      <w:r w:rsidRPr="00843EC8">
        <w:rPr>
          <w:rFonts w:cstheme="minorHAnsi"/>
        </w:rPr>
        <w:br w:type="page"/>
      </w:r>
    </w:p>
    <w:p w14:paraId="0C8131A0" w14:textId="7983E4A5" w:rsidR="00976FE4" w:rsidRPr="00843EC8" w:rsidRDefault="00B2734E" w:rsidP="00480A53">
      <w:pPr>
        <w:pStyle w:val="Heading2"/>
        <w:rPr>
          <w:rFonts w:asciiTheme="minorHAnsi" w:hAnsiTheme="minorHAnsi" w:cstheme="minorHAnsi"/>
        </w:rPr>
      </w:pPr>
      <w:bookmarkStart w:id="14" w:name="_Toc8043312"/>
      <w:r w:rsidRPr="00843EC8">
        <w:rPr>
          <w:rFonts w:asciiTheme="minorHAnsi" w:hAnsiTheme="minorHAnsi" w:cstheme="minorHAnsi"/>
        </w:rPr>
        <w:lastRenderedPageBreak/>
        <w:t>Assign task to E</w:t>
      </w:r>
      <w:r w:rsidR="00480A53" w:rsidRPr="00843EC8">
        <w:rPr>
          <w:rFonts w:asciiTheme="minorHAnsi" w:hAnsiTheme="minorHAnsi" w:cstheme="minorHAnsi"/>
        </w:rPr>
        <w:t>pic</w:t>
      </w:r>
      <w:r w:rsidRPr="00843EC8">
        <w:rPr>
          <w:rFonts w:asciiTheme="minorHAnsi" w:hAnsiTheme="minorHAnsi" w:cstheme="minorHAnsi"/>
        </w:rPr>
        <w:t xml:space="preserve"> in</w:t>
      </w:r>
      <w:r w:rsidR="00480A53" w:rsidRPr="00843EC8">
        <w:rPr>
          <w:rFonts w:asciiTheme="minorHAnsi" w:hAnsiTheme="minorHAnsi" w:cstheme="minorHAnsi"/>
        </w:rPr>
        <w:t xml:space="preserve"> regular sprint</w:t>
      </w:r>
      <w:bookmarkEnd w:id="14"/>
    </w:p>
    <w:p w14:paraId="73E01960" w14:textId="18CEECF4" w:rsidR="0079723E" w:rsidRPr="00843EC8" w:rsidRDefault="00F1494C" w:rsidP="00E4782C">
      <w:pPr>
        <w:rPr>
          <w:rFonts w:cstheme="minorHAnsi"/>
        </w:rPr>
      </w:pPr>
      <w:r w:rsidRPr="00843EC8">
        <w:rPr>
          <w:rFonts w:cstheme="minorHAnsi"/>
        </w:rPr>
        <w:t xml:space="preserve">To </w:t>
      </w:r>
      <w:r w:rsidR="00561C8C" w:rsidRPr="00843EC8">
        <w:rPr>
          <w:rFonts w:cstheme="minorHAnsi"/>
        </w:rPr>
        <w:t>assign task to</w:t>
      </w:r>
      <w:r w:rsidRPr="00843EC8">
        <w:rPr>
          <w:rFonts w:cstheme="minorHAnsi"/>
        </w:rPr>
        <w:t xml:space="preserve"> </w:t>
      </w:r>
      <w:r w:rsidR="001B6E9C" w:rsidRPr="00843EC8">
        <w:rPr>
          <w:rFonts w:cstheme="minorHAnsi"/>
        </w:rPr>
        <w:t>e</w:t>
      </w:r>
      <w:r w:rsidRPr="00843EC8">
        <w:rPr>
          <w:rFonts w:cstheme="minorHAnsi"/>
        </w:rPr>
        <w:t>pic</w:t>
      </w:r>
      <w:r w:rsidR="00561C8C" w:rsidRPr="00843EC8">
        <w:rPr>
          <w:rFonts w:cstheme="minorHAnsi"/>
        </w:rPr>
        <w:t xml:space="preserve"> in</w:t>
      </w:r>
      <w:r w:rsidRPr="00843EC8">
        <w:rPr>
          <w:rFonts w:cstheme="minorHAnsi"/>
        </w:rPr>
        <w:t xml:space="preserve"> regular sprint, the user </w:t>
      </w:r>
      <w:r w:rsidR="001F23A9" w:rsidRPr="00843EC8">
        <w:rPr>
          <w:rFonts w:cstheme="minorHAnsi"/>
        </w:rPr>
        <w:t>will</w:t>
      </w:r>
      <w:r w:rsidR="005555DB" w:rsidRPr="00843EC8">
        <w:rPr>
          <w:rFonts w:cstheme="minorHAnsi"/>
        </w:rPr>
        <w:t xml:space="preserve"> open </w:t>
      </w:r>
      <w:r w:rsidR="001F23A9" w:rsidRPr="00843EC8">
        <w:rPr>
          <w:rFonts w:cstheme="minorHAnsi"/>
        </w:rPr>
        <w:t xml:space="preserve">the regular sprint. </w:t>
      </w:r>
      <w:r w:rsidR="0079723E" w:rsidRPr="00843EC8">
        <w:rPr>
          <w:rFonts w:cstheme="minorHAnsi"/>
        </w:rPr>
        <w:t xml:space="preserve">There will be two options to assign the task to epic in regular sprint. </w:t>
      </w:r>
    </w:p>
    <w:p w14:paraId="28A92774" w14:textId="41097D5F" w:rsidR="00480A53" w:rsidRPr="00843EC8" w:rsidRDefault="0079723E" w:rsidP="00E4782C">
      <w:pPr>
        <w:rPr>
          <w:rFonts w:cstheme="minorHAnsi"/>
        </w:rPr>
      </w:pPr>
      <w:r w:rsidRPr="00843EC8">
        <w:rPr>
          <w:rFonts w:cstheme="minorHAnsi"/>
        </w:rPr>
        <w:t>Option 1. T</w:t>
      </w:r>
      <w:r w:rsidR="001F23A9" w:rsidRPr="00843EC8">
        <w:rPr>
          <w:rFonts w:cstheme="minorHAnsi"/>
        </w:rPr>
        <w:t xml:space="preserve">he user will </w:t>
      </w:r>
      <w:r w:rsidR="00F1494C" w:rsidRPr="00843EC8">
        <w:rPr>
          <w:rFonts w:cstheme="minorHAnsi"/>
        </w:rPr>
        <w:t>click</w:t>
      </w:r>
      <w:r w:rsidR="00BA23FC" w:rsidRPr="00843EC8">
        <w:rPr>
          <w:rFonts w:cstheme="minorHAnsi"/>
        </w:rPr>
        <w:t xml:space="preserve"> </w:t>
      </w:r>
      <w:r w:rsidR="00BA23FC" w:rsidRPr="00843EC8">
        <w:rPr>
          <w:rFonts w:cstheme="minorHAnsi"/>
          <w:b/>
        </w:rPr>
        <w:t>Create New</w:t>
      </w:r>
      <w:r w:rsidR="001F23A9" w:rsidRPr="00843EC8">
        <w:rPr>
          <w:rFonts w:cstheme="minorHAnsi"/>
          <w:b/>
        </w:rPr>
        <w:t xml:space="preserve">. </w:t>
      </w:r>
      <w:r w:rsidR="001F23A9" w:rsidRPr="00843EC8">
        <w:rPr>
          <w:rFonts w:cstheme="minorHAnsi"/>
        </w:rPr>
        <w:t xml:space="preserve">In the </w:t>
      </w:r>
      <w:r w:rsidR="004047B4" w:rsidRPr="00843EC8">
        <w:rPr>
          <w:rFonts w:cstheme="minorHAnsi"/>
        </w:rPr>
        <w:t>‘</w:t>
      </w:r>
      <w:r w:rsidR="001F23A9" w:rsidRPr="00843EC8">
        <w:rPr>
          <w:rFonts w:cstheme="minorHAnsi"/>
        </w:rPr>
        <w:t>create</w:t>
      </w:r>
      <w:r w:rsidR="004047B4" w:rsidRPr="00843EC8">
        <w:rPr>
          <w:rFonts w:cstheme="minorHAnsi"/>
        </w:rPr>
        <w:t xml:space="preserve"> new’ window</w:t>
      </w:r>
      <w:r w:rsidR="001F23A9" w:rsidRPr="00843EC8">
        <w:rPr>
          <w:rFonts w:cstheme="minorHAnsi"/>
        </w:rPr>
        <w:t>, the user</w:t>
      </w:r>
      <w:r w:rsidR="00F1494C" w:rsidRPr="00843EC8">
        <w:rPr>
          <w:rFonts w:cstheme="minorHAnsi"/>
        </w:rPr>
        <w:t xml:space="preserve"> will </w:t>
      </w:r>
      <w:r w:rsidR="00BA23FC" w:rsidRPr="00843EC8">
        <w:rPr>
          <w:rFonts w:cstheme="minorHAnsi"/>
        </w:rPr>
        <w:t xml:space="preserve">enter the name of </w:t>
      </w:r>
      <w:r w:rsidR="007A733F" w:rsidRPr="00843EC8">
        <w:rPr>
          <w:rFonts w:cstheme="minorHAnsi"/>
        </w:rPr>
        <w:t>E</w:t>
      </w:r>
      <w:r w:rsidR="00F1494C" w:rsidRPr="00843EC8">
        <w:rPr>
          <w:rFonts w:cstheme="minorHAnsi"/>
        </w:rPr>
        <w:t>pic</w:t>
      </w:r>
      <w:r w:rsidR="00BA23FC" w:rsidRPr="00843EC8">
        <w:rPr>
          <w:rFonts w:cstheme="minorHAnsi"/>
        </w:rPr>
        <w:t xml:space="preserve"> </w:t>
      </w:r>
      <w:r w:rsidR="00F1494C" w:rsidRPr="00843EC8">
        <w:rPr>
          <w:rFonts w:cstheme="minorHAnsi"/>
        </w:rPr>
        <w:t>to which it will be assigned</w:t>
      </w:r>
      <w:r w:rsidR="001F23A9" w:rsidRPr="00843EC8">
        <w:rPr>
          <w:rFonts w:cstheme="minorHAnsi"/>
        </w:rPr>
        <w:t xml:space="preserve"> in the Epics field</w:t>
      </w:r>
      <w:r w:rsidR="00AE5133" w:rsidRPr="00843EC8">
        <w:rPr>
          <w:rFonts w:cstheme="minorHAnsi"/>
        </w:rPr>
        <w:t xml:space="preserve"> </w:t>
      </w:r>
    </w:p>
    <w:p w14:paraId="3C36C10D" w14:textId="4E3BE328" w:rsidR="008F4BEC" w:rsidRPr="00843EC8" w:rsidRDefault="001F23A9" w:rsidP="008F4BEC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6A865A02" wp14:editId="5281CAA7">
            <wp:extent cx="5943600" cy="20586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BD830" w14:textId="2866BFE4" w:rsidR="00AE5133" w:rsidRPr="00843EC8" w:rsidRDefault="008F4BEC" w:rsidP="00DC3E93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18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Add epics to regular sprint</w:t>
      </w:r>
    </w:p>
    <w:p w14:paraId="4B3B6FFA" w14:textId="19736AF4" w:rsidR="003F7371" w:rsidRPr="00843EC8" w:rsidRDefault="004266EE" w:rsidP="00E4782C">
      <w:pPr>
        <w:rPr>
          <w:rFonts w:cstheme="minorHAnsi"/>
        </w:rPr>
      </w:pPr>
      <w:r w:rsidRPr="00843EC8">
        <w:rPr>
          <w:rFonts w:cstheme="minorHAnsi"/>
        </w:rPr>
        <w:t>After</w:t>
      </w:r>
      <w:r w:rsidR="003F7371" w:rsidRPr="00843EC8">
        <w:rPr>
          <w:rFonts w:cstheme="minorHAnsi"/>
        </w:rPr>
        <w:t xml:space="preserve"> the </w:t>
      </w:r>
      <w:r w:rsidRPr="00843EC8">
        <w:rPr>
          <w:rFonts w:cstheme="minorHAnsi"/>
        </w:rPr>
        <w:t xml:space="preserve">user clicks </w:t>
      </w:r>
      <w:r w:rsidR="007A733F" w:rsidRPr="00843EC8">
        <w:rPr>
          <w:rFonts w:cstheme="minorHAnsi"/>
        </w:rPr>
        <w:t>Submit</w:t>
      </w:r>
      <w:r w:rsidR="00952DA2" w:rsidRPr="00843EC8">
        <w:rPr>
          <w:rFonts w:cstheme="minorHAnsi"/>
        </w:rPr>
        <w:t xml:space="preserve">, </w:t>
      </w:r>
      <w:r w:rsidR="007A733F" w:rsidRPr="00843EC8">
        <w:rPr>
          <w:rFonts w:cstheme="minorHAnsi"/>
        </w:rPr>
        <w:t xml:space="preserve">the system will display the new task marked as epic </w:t>
      </w:r>
    </w:p>
    <w:p w14:paraId="7AC4FE62" w14:textId="3B15CEB6" w:rsidR="007435EB" w:rsidRPr="00843EC8" w:rsidRDefault="004266EE" w:rsidP="007435EB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4EA7E2D9" wp14:editId="025327A1">
            <wp:extent cx="5943600" cy="179451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BD33" w14:textId="6A2BC536" w:rsidR="003F7371" w:rsidRPr="00843EC8" w:rsidRDefault="007435EB" w:rsidP="007435EB">
      <w:pPr>
        <w:pStyle w:val="Caption"/>
        <w:rPr>
          <w:rFonts w:cstheme="minorHAnsi"/>
          <w:sz w:val="24"/>
          <w:szCs w:val="24"/>
        </w:rPr>
      </w:pPr>
      <w:r w:rsidRPr="00843EC8">
        <w:rPr>
          <w:rFonts w:cstheme="minorHAnsi"/>
        </w:rPr>
        <w:t xml:space="preserve">Figure </w:t>
      </w:r>
      <w:r w:rsidR="00454900" w:rsidRPr="00843EC8">
        <w:rPr>
          <w:rFonts w:cstheme="minorHAnsi"/>
        </w:rPr>
        <w:fldChar w:fldCharType="begin"/>
      </w:r>
      <w:r w:rsidR="00454900" w:rsidRPr="00843EC8">
        <w:rPr>
          <w:rFonts w:cstheme="minorHAnsi"/>
        </w:rPr>
        <w:instrText xml:space="preserve"> SEQ Figure \* ARABIC </w:instrText>
      </w:r>
      <w:r w:rsidR="00454900" w:rsidRPr="00843EC8">
        <w:rPr>
          <w:rFonts w:cstheme="minorHAnsi"/>
        </w:rPr>
        <w:fldChar w:fldCharType="separate"/>
      </w:r>
      <w:r w:rsidR="00B05830" w:rsidRPr="00843EC8">
        <w:rPr>
          <w:rFonts w:cstheme="minorHAnsi"/>
          <w:noProof/>
        </w:rPr>
        <w:t>19</w:t>
      </w:r>
      <w:r w:rsidR="00454900" w:rsidRPr="00843EC8">
        <w:rPr>
          <w:rFonts w:cstheme="minorHAnsi"/>
          <w:noProof/>
        </w:rPr>
        <w:fldChar w:fldCharType="end"/>
      </w:r>
      <w:r w:rsidR="004266EE" w:rsidRPr="00843EC8">
        <w:rPr>
          <w:rFonts w:cstheme="minorHAnsi"/>
        </w:rPr>
        <w:t xml:space="preserve">. Epics </w:t>
      </w:r>
      <w:r w:rsidRPr="00843EC8">
        <w:rPr>
          <w:rFonts w:cstheme="minorHAnsi"/>
        </w:rPr>
        <w:t>displayed</w:t>
      </w:r>
    </w:p>
    <w:p w14:paraId="6C094428" w14:textId="10604D32" w:rsidR="00B05830" w:rsidRPr="00843EC8" w:rsidRDefault="0079723E">
      <w:pPr>
        <w:rPr>
          <w:rFonts w:cstheme="minorHAnsi"/>
          <w:sz w:val="24"/>
          <w:szCs w:val="24"/>
        </w:rPr>
      </w:pPr>
      <w:r w:rsidRPr="00843EC8">
        <w:rPr>
          <w:rFonts w:cstheme="minorHAnsi"/>
          <w:sz w:val="24"/>
          <w:szCs w:val="24"/>
        </w:rPr>
        <w:t>Option 2. The user will select the existing task in the regular sprint.</w:t>
      </w:r>
      <w:r w:rsidR="00B05830" w:rsidRPr="00843EC8">
        <w:rPr>
          <w:rFonts w:cstheme="minorHAnsi"/>
          <w:sz w:val="24"/>
          <w:szCs w:val="24"/>
        </w:rPr>
        <w:t xml:space="preserve"> In the bottom bar next to Copy/Move/Go buttons, the user will select ‘To [Sprint name]’. Then the user will click Move. </w:t>
      </w:r>
    </w:p>
    <w:p w14:paraId="3D0B26DE" w14:textId="77777777" w:rsidR="00B05830" w:rsidRPr="00843EC8" w:rsidRDefault="00B05830" w:rsidP="00B05830">
      <w:pPr>
        <w:keepNext/>
        <w:rPr>
          <w:rFonts w:cstheme="minorHAnsi"/>
        </w:rPr>
      </w:pPr>
      <w:r w:rsidRPr="00843EC8">
        <w:rPr>
          <w:rFonts w:cstheme="minorHAnsi"/>
          <w:noProof/>
        </w:rPr>
        <w:lastRenderedPageBreak/>
        <w:drawing>
          <wp:inline distT="0" distB="0" distL="0" distR="0" wp14:anchorId="0F135A0E" wp14:editId="7AED1159">
            <wp:extent cx="5943600" cy="22193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EDAA7" w14:textId="4D2179F7" w:rsidR="00B05830" w:rsidRPr="00843EC8" w:rsidRDefault="00B05830" w:rsidP="00B05830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454900" w:rsidRPr="00843EC8">
        <w:rPr>
          <w:rFonts w:cstheme="minorHAnsi"/>
        </w:rPr>
        <w:fldChar w:fldCharType="begin"/>
      </w:r>
      <w:r w:rsidR="00454900" w:rsidRPr="00843EC8">
        <w:rPr>
          <w:rFonts w:cstheme="minorHAnsi"/>
        </w:rPr>
        <w:instrText xml:space="preserve"> SEQ Figure \* ARABIC </w:instrText>
      </w:r>
      <w:r w:rsidR="00454900" w:rsidRPr="00843EC8">
        <w:rPr>
          <w:rFonts w:cstheme="minorHAnsi"/>
        </w:rPr>
        <w:fldChar w:fldCharType="separate"/>
      </w:r>
      <w:r w:rsidRPr="00843EC8">
        <w:rPr>
          <w:rFonts w:cstheme="minorHAnsi"/>
          <w:noProof/>
        </w:rPr>
        <w:t>20</w:t>
      </w:r>
      <w:r w:rsidR="00454900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Assign task to epic sprint in regular sprint</w:t>
      </w:r>
    </w:p>
    <w:p w14:paraId="753932F2" w14:textId="38D84F66" w:rsidR="00610E6B" w:rsidRPr="00843EC8" w:rsidRDefault="00B05830">
      <w:pPr>
        <w:rPr>
          <w:rFonts w:cstheme="minorHAnsi"/>
          <w:sz w:val="24"/>
          <w:szCs w:val="24"/>
        </w:rPr>
      </w:pPr>
      <w:r w:rsidRPr="00843EC8">
        <w:rPr>
          <w:rFonts w:cstheme="minorHAnsi"/>
          <w:sz w:val="24"/>
          <w:szCs w:val="24"/>
        </w:rPr>
        <w:t xml:space="preserve"> </w:t>
      </w:r>
      <w:r w:rsidR="00610E6B" w:rsidRPr="00843EC8">
        <w:rPr>
          <w:rFonts w:cstheme="minorHAnsi"/>
          <w:sz w:val="24"/>
          <w:szCs w:val="24"/>
        </w:rPr>
        <w:t>The system will move the selected task to epic sprint.</w:t>
      </w:r>
      <w:r w:rsidR="00122892" w:rsidRPr="00843EC8">
        <w:rPr>
          <w:rFonts w:cstheme="minorHAnsi"/>
          <w:sz w:val="24"/>
          <w:szCs w:val="24"/>
        </w:rPr>
        <w:t xml:space="preserve"> It will be marked as epic (</w:t>
      </w:r>
      <w:r w:rsidR="00122892" w:rsidRPr="00843EC8">
        <w:rPr>
          <w:rFonts w:cstheme="minorHAnsi"/>
          <w:b/>
          <w:color w:val="7030A0"/>
        </w:rPr>
        <w:t>violet vertical stripe</w:t>
      </w:r>
      <w:r w:rsidR="00122892" w:rsidRPr="00843EC8">
        <w:rPr>
          <w:rFonts w:cstheme="minorHAnsi"/>
          <w:color w:val="7030A0"/>
        </w:rPr>
        <w:t xml:space="preserve"> </w:t>
      </w:r>
      <w:r w:rsidR="00122892" w:rsidRPr="00843EC8">
        <w:rPr>
          <w:rFonts w:cstheme="minorHAnsi"/>
        </w:rPr>
        <w:t>on the left)</w:t>
      </w:r>
    </w:p>
    <w:p w14:paraId="47A3FE7F" w14:textId="1E1370A4" w:rsidR="00CB2C03" w:rsidRPr="00843EC8" w:rsidRDefault="00610E6B">
      <w:pPr>
        <w:rPr>
          <w:rFonts w:cstheme="minorHAnsi"/>
          <w:sz w:val="24"/>
          <w:szCs w:val="24"/>
        </w:rPr>
      </w:pPr>
      <w:r w:rsidRPr="00843EC8">
        <w:rPr>
          <w:rFonts w:cstheme="minorHAnsi"/>
          <w:noProof/>
        </w:rPr>
        <w:drawing>
          <wp:inline distT="0" distB="0" distL="0" distR="0" wp14:anchorId="6AD50956" wp14:editId="6E32BCF1">
            <wp:extent cx="5943600" cy="2202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2C03" w:rsidRPr="00843EC8">
        <w:rPr>
          <w:rFonts w:cstheme="minorHAnsi"/>
          <w:sz w:val="24"/>
          <w:szCs w:val="24"/>
        </w:rPr>
        <w:br w:type="page"/>
      </w:r>
    </w:p>
    <w:p w14:paraId="187990E1" w14:textId="7A4E0C35" w:rsidR="000B3CD1" w:rsidRPr="00843EC8" w:rsidRDefault="000B3CD1" w:rsidP="000B3CD1">
      <w:pPr>
        <w:pStyle w:val="Heading2"/>
        <w:rPr>
          <w:rFonts w:asciiTheme="minorHAnsi" w:hAnsiTheme="minorHAnsi" w:cstheme="minorHAnsi"/>
        </w:rPr>
      </w:pPr>
      <w:bookmarkStart w:id="15" w:name="_Toc8043313"/>
      <w:r w:rsidRPr="00843EC8">
        <w:rPr>
          <w:rFonts w:asciiTheme="minorHAnsi" w:hAnsiTheme="minorHAnsi" w:cstheme="minorHAnsi"/>
        </w:rPr>
        <w:lastRenderedPageBreak/>
        <w:t>Move</w:t>
      </w:r>
      <w:r w:rsidR="00F318AE" w:rsidRPr="00843EC8">
        <w:rPr>
          <w:rFonts w:asciiTheme="minorHAnsi" w:hAnsiTheme="minorHAnsi" w:cstheme="minorHAnsi"/>
        </w:rPr>
        <w:t xml:space="preserve"> </w:t>
      </w:r>
      <w:r w:rsidR="00F41D53" w:rsidRPr="00843EC8">
        <w:rPr>
          <w:rFonts w:asciiTheme="minorHAnsi" w:hAnsiTheme="minorHAnsi" w:cstheme="minorHAnsi"/>
        </w:rPr>
        <w:t>E</w:t>
      </w:r>
      <w:r w:rsidR="00A83405" w:rsidRPr="00843EC8">
        <w:rPr>
          <w:rFonts w:asciiTheme="minorHAnsi" w:hAnsiTheme="minorHAnsi" w:cstheme="minorHAnsi"/>
        </w:rPr>
        <w:t>pic</w:t>
      </w:r>
      <w:r w:rsidRPr="00843EC8">
        <w:rPr>
          <w:rFonts w:asciiTheme="minorHAnsi" w:hAnsiTheme="minorHAnsi" w:cstheme="minorHAnsi"/>
        </w:rPr>
        <w:t xml:space="preserve"> from</w:t>
      </w:r>
      <w:r w:rsidR="00A83405" w:rsidRPr="00843EC8">
        <w:rPr>
          <w:rFonts w:asciiTheme="minorHAnsi" w:hAnsiTheme="minorHAnsi" w:cstheme="minorHAnsi"/>
        </w:rPr>
        <w:t xml:space="preserve"> one</w:t>
      </w:r>
      <w:r w:rsidR="00F318AE" w:rsidRPr="00843EC8">
        <w:rPr>
          <w:rFonts w:asciiTheme="minorHAnsi" w:hAnsiTheme="minorHAnsi" w:cstheme="minorHAnsi"/>
        </w:rPr>
        <w:t xml:space="preserve"> e</w:t>
      </w:r>
      <w:r w:rsidRPr="00843EC8">
        <w:rPr>
          <w:rFonts w:asciiTheme="minorHAnsi" w:hAnsiTheme="minorHAnsi" w:cstheme="minorHAnsi"/>
        </w:rPr>
        <w:t>pic</w:t>
      </w:r>
      <w:r w:rsidR="00E771D6" w:rsidRPr="00843EC8">
        <w:rPr>
          <w:rFonts w:asciiTheme="minorHAnsi" w:hAnsiTheme="minorHAnsi" w:cstheme="minorHAnsi"/>
        </w:rPr>
        <w:t xml:space="preserve"> sprint</w:t>
      </w:r>
      <w:r w:rsidRPr="00843EC8">
        <w:rPr>
          <w:rFonts w:asciiTheme="minorHAnsi" w:hAnsiTheme="minorHAnsi" w:cstheme="minorHAnsi"/>
        </w:rPr>
        <w:t xml:space="preserve"> </w:t>
      </w:r>
      <w:r w:rsidR="00A83405" w:rsidRPr="00843EC8">
        <w:rPr>
          <w:rFonts w:asciiTheme="minorHAnsi" w:hAnsiTheme="minorHAnsi" w:cstheme="minorHAnsi"/>
        </w:rPr>
        <w:t>to another</w:t>
      </w:r>
      <w:r w:rsidR="00F318AE" w:rsidRPr="00843EC8">
        <w:rPr>
          <w:rFonts w:asciiTheme="minorHAnsi" w:hAnsiTheme="minorHAnsi" w:cstheme="minorHAnsi"/>
        </w:rPr>
        <w:t xml:space="preserve"> epic sprint</w:t>
      </w:r>
      <w:bookmarkEnd w:id="15"/>
    </w:p>
    <w:p w14:paraId="5CA08833" w14:textId="2AFCE057" w:rsidR="00CC3686" w:rsidRPr="00843EC8" w:rsidRDefault="002E1866" w:rsidP="002E1866">
      <w:pPr>
        <w:rPr>
          <w:rFonts w:cstheme="minorHAnsi"/>
        </w:rPr>
      </w:pPr>
      <w:r w:rsidRPr="00843EC8">
        <w:rPr>
          <w:rFonts w:cstheme="minorHAnsi"/>
        </w:rPr>
        <w:t>The user will be able to m</w:t>
      </w:r>
      <w:r w:rsidR="000B3CD1" w:rsidRPr="00843EC8">
        <w:rPr>
          <w:rFonts w:cstheme="minorHAnsi"/>
        </w:rPr>
        <w:t>ove Epic</w:t>
      </w:r>
      <w:r w:rsidRPr="00843EC8">
        <w:rPr>
          <w:rFonts w:cstheme="minorHAnsi"/>
        </w:rPr>
        <w:t xml:space="preserve"> </w:t>
      </w:r>
      <w:r w:rsidR="001B6E9C" w:rsidRPr="00843EC8">
        <w:rPr>
          <w:rFonts w:cstheme="minorHAnsi"/>
        </w:rPr>
        <w:t>from e</w:t>
      </w:r>
      <w:r w:rsidR="000B3CD1" w:rsidRPr="00843EC8">
        <w:rPr>
          <w:rFonts w:cstheme="minorHAnsi"/>
        </w:rPr>
        <w:t xml:space="preserve">pic </w:t>
      </w:r>
      <w:r w:rsidRPr="00843EC8">
        <w:rPr>
          <w:rFonts w:cstheme="minorHAnsi"/>
        </w:rPr>
        <w:t xml:space="preserve">sprint </w:t>
      </w:r>
      <w:r w:rsidR="000B3CD1" w:rsidRPr="00843EC8">
        <w:rPr>
          <w:rFonts w:cstheme="minorHAnsi"/>
        </w:rPr>
        <w:t xml:space="preserve">to another </w:t>
      </w:r>
      <w:r w:rsidR="001B6E9C" w:rsidRPr="00843EC8">
        <w:rPr>
          <w:rFonts w:cstheme="minorHAnsi"/>
        </w:rPr>
        <w:t xml:space="preserve">epic </w:t>
      </w:r>
      <w:r w:rsidR="000B3CD1" w:rsidRPr="00843EC8">
        <w:rPr>
          <w:rFonts w:cstheme="minorHAnsi"/>
        </w:rPr>
        <w:t>sprint</w:t>
      </w:r>
      <w:r w:rsidRPr="00843EC8">
        <w:rPr>
          <w:rFonts w:cstheme="minorHAnsi"/>
        </w:rPr>
        <w:t>.</w:t>
      </w:r>
    </w:p>
    <w:p w14:paraId="266D21D0" w14:textId="0B24955D" w:rsidR="002E1866" w:rsidRPr="00843EC8" w:rsidRDefault="00CC3686" w:rsidP="002E1866">
      <w:pPr>
        <w:rPr>
          <w:rFonts w:cstheme="minorHAnsi"/>
        </w:rPr>
      </w:pPr>
      <w:r w:rsidRPr="00843EC8">
        <w:rPr>
          <w:rFonts w:cstheme="minorHAnsi"/>
        </w:rPr>
        <w:t xml:space="preserve">To do that, the user will </w:t>
      </w:r>
      <w:r w:rsidR="00E771D6" w:rsidRPr="00843EC8">
        <w:rPr>
          <w:rFonts w:cstheme="minorHAnsi"/>
        </w:rPr>
        <w:t>select e</w:t>
      </w:r>
      <w:r w:rsidR="00E617AC" w:rsidRPr="00843EC8">
        <w:rPr>
          <w:rFonts w:cstheme="minorHAnsi"/>
        </w:rPr>
        <w:t>pic</w:t>
      </w:r>
      <w:r w:rsidR="00E771D6" w:rsidRPr="00843EC8">
        <w:rPr>
          <w:rFonts w:cstheme="minorHAnsi"/>
        </w:rPr>
        <w:t xml:space="preserve">. The system will </w:t>
      </w:r>
      <w:r w:rsidR="00C27FC5" w:rsidRPr="00843EC8">
        <w:rPr>
          <w:rFonts w:cstheme="minorHAnsi"/>
        </w:rPr>
        <w:t>activate</w:t>
      </w:r>
      <w:r w:rsidRPr="00843EC8">
        <w:rPr>
          <w:rFonts w:cstheme="minorHAnsi"/>
        </w:rPr>
        <w:t xml:space="preserve"> </w:t>
      </w:r>
      <w:r w:rsidRPr="00843EC8">
        <w:rPr>
          <w:rFonts w:cstheme="minorHAnsi"/>
          <w:b/>
        </w:rPr>
        <w:t>Move</w:t>
      </w:r>
      <w:r w:rsidR="00C27FC5" w:rsidRPr="00843EC8">
        <w:rPr>
          <w:rFonts w:cstheme="minorHAnsi"/>
        </w:rPr>
        <w:t xml:space="preserve"> command.</w:t>
      </w:r>
      <w:r w:rsidR="00E771D6" w:rsidRPr="00843EC8">
        <w:rPr>
          <w:rFonts w:cstheme="minorHAnsi"/>
        </w:rPr>
        <w:t xml:space="preserve"> In the ‘To’ field, the user will select the epic sprint to which the epic will be moved. Then the user will click Move.</w:t>
      </w:r>
      <w:r w:rsidR="00C27FC5" w:rsidRPr="00843EC8">
        <w:rPr>
          <w:rFonts w:cstheme="minorHAnsi"/>
        </w:rPr>
        <w:t xml:space="preserve"> </w:t>
      </w:r>
    </w:p>
    <w:p w14:paraId="37EAADDF" w14:textId="75950852" w:rsidR="00F6517A" w:rsidRPr="00843EC8" w:rsidRDefault="00E771D6" w:rsidP="00F6517A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716D3463" wp14:editId="7E04F6F6">
            <wp:extent cx="5943600" cy="15760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A067" w14:textId="08A8C1B7" w:rsidR="00CC3686" w:rsidRPr="00843EC8" w:rsidRDefault="00F6517A" w:rsidP="00F6517A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21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Move task</w:t>
      </w:r>
    </w:p>
    <w:p w14:paraId="3504D359" w14:textId="6F39977A" w:rsidR="005941AC" w:rsidRPr="00843EC8" w:rsidRDefault="005941AC" w:rsidP="007F70F4">
      <w:pPr>
        <w:rPr>
          <w:rFonts w:cstheme="minorHAnsi"/>
          <w:b/>
        </w:rPr>
      </w:pPr>
      <w:r w:rsidRPr="00843EC8">
        <w:rPr>
          <w:rFonts w:cstheme="minorHAnsi"/>
        </w:rPr>
        <w:t>The system will move the selected epic to the new epic sprint and will display the notification at the bottom of the screen.</w:t>
      </w:r>
    </w:p>
    <w:p w14:paraId="152CDB38" w14:textId="68EE7A60" w:rsidR="005941AC" w:rsidRPr="00843EC8" w:rsidRDefault="005941AC" w:rsidP="007F70F4">
      <w:pPr>
        <w:rPr>
          <w:rFonts w:cstheme="minorHAnsi"/>
          <w:b/>
        </w:rPr>
      </w:pPr>
      <w:r w:rsidRPr="00843EC8">
        <w:rPr>
          <w:rFonts w:cstheme="minorHAnsi"/>
          <w:noProof/>
        </w:rPr>
        <w:drawing>
          <wp:inline distT="0" distB="0" distL="0" distR="0" wp14:anchorId="1FD9AA71" wp14:editId="7C6C644C">
            <wp:extent cx="3257550" cy="3905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1B0E" w14:textId="5D40B176" w:rsidR="007F70F4" w:rsidRPr="00843EC8" w:rsidRDefault="009E49BF" w:rsidP="007F70F4">
      <w:pPr>
        <w:rPr>
          <w:rFonts w:cstheme="minorHAnsi"/>
          <w:b/>
        </w:rPr>
      </w:pPr>
      <w:r w:rsidRPr="00843EC8">
        <w:rPr>
          <w:rFonts w:cstheme="minorHAnsi"/>
          <w:b/>
        </w:rPr>
        <w:t xml:space="preserve">The user cannot move the Epic </w:t>
      </w:r>
      <w:r w:rsidR="007F70F4" w:rsidRPr="00843EC8">
        <w:rPr>
          <w:rFonts w:cstheme="minorHAnsi"/>
          <w:b/>
        </w:rPr>
        <w:t>from epic sprint to non - epic sprint</w:t>
      </w:r>
    </w:p>
    <w:p w14:paraId="07FC22ED" w14:textId="59F13EC5" w:rsidR="00A441F0" w:rsidRPr="00843EC8" w:rsidRDefault="002065A6" w:rsidP="002065A6">
      <w:pPr>
        <w:pStyle w:val="Heading2"/>
        <w:rPr>
          <w:rFonts w:asciiTheme="minorHAnsi" w:hAnsiTheme="minorHAnsi" w:cstheme="minorHAnsi"/>
        </w:rPr>
      </w:pPr>
      <w:bookmarkStart w:id="16" w:name="_Toc8043314"/>
      <w:r w:rsidRPr="00843EC8">
        <w:rPr>
          <w:rFonts w:asciiTheme="minorHAnsi" w:hAnsiTheme="minorHAnsi" w:cstheme="minorHAnsi"/>
        </w:rPr>
        <w:t>Delete Epic</w:t>
      </w:r>
      <w:bookmarkEnd w:id="16"/>
    </w:p>
    <w:p w14:paraId="09D53C2F" w14:textId="0396D991" w:rsidR="002065A6" w:rsidRPr="00843EC8" w:rsidRDefault="002065A6" w:rsidP="002065A6">
      <w:pPr>
        <w:rPr>
          <w:rFonts w:cstheme="minorHAnsi"/>
        </w:rPr>
      </w:pPr>
      <w:r w:rsidRPr="00843EC8">
        <w:rPr>
          <w:rFonts w:cstheme="minorHAnsi"/>
        </w:rPr>
        <w:t>The u</w:t>
      </w:r>
      <w:r w:rsidR="00304066" w:rsidRPr="00843EC8">
        <w:rPr>
          <w:rFonts w:cstheme="minorHAnsi"/>
        </w:rPr>
        <w:t>ser will be able to remove Epic</w:t>
      </w:r>
      <w:r w:rsidR="00FB3012" w:rsidRPr="00843EC8">
        <w:rPr>
          <w:rFonts w:cstheme="minorHAnsi"/>
        </w:rPr>
        <w:t>.</w:t>
      </w:r>
      <w:r w:rsidR="002F6A9F" w:rsidRPr="00843EC8">
        <w:rPr>
          <w:rFonts w:cstheme="minorHAnsi"/>
        </w:rPr>
        <w:t xml:space="preserve"> To do that, the user will </w:t>
      </w:r>
      <w:r w:rsidR="00FB3012" w:rsidRPr="00843EC8">
        <w:rPr>
          <w:rFonts w:cstheme="minorHAnsi"/>
        </w:rPr>
        <w:t>s</w:t>
      </w:r>
      <w:r w:rsidR="001B6E9C" w:rsidRPr="00843EC8">
        <w:rPr>
          <w:rFonts w:cstheme="minorHAnsi"/>
        </w:rPr>
        <w:t>elect the E</w:t>
      </w:r>
      <w:r w:rsidRPr="00843EC8">
        <w:rPr>
          <w:rFonts w:cstheme="minorHAnsi"/>
        </w:rPr>
        <w:t>pic</w:t>
      </w:r>
      <w:r w:rsidR="002F6A9F" w:rsidRPr="00843EC8">
        <w:rPr>
          <w:rFonts w:cstheme="minorHAnsi"/>
        </w:rPr>
        <w:t xml:space="preserve"> and click</w:t>
      </w:r>
      <w:r w:rsidRPr="00843EC8">
        <w:rPr>
          <w:rFonts w:cstheme="minorHAnsi"/>
        </w:rPr>
        <w:t xml:space="preserve"> </w:t>
      </w:r>
      <w:r w:rsidRPr="00843EC8">
        <w:rPr>
          <w:rFonts w:cstheme="minorHAnsi"/>
          <w:b/>
        </w:rPr>
        <w:t>Delete</w:t>
      </w:r>
      <w:r w:rsidR="002F6A9F" w:rsidRPr="00843EC8">
        <w:rPr>
          <w:rFonts w:cstheme="minorHAnsi"/>
        </w:rPr>
        <w:t>. After that,</w:t>
      </w:r>
      <w:r w:rsidR="00FB3012" w:rsidRPr="00843EC8">
        <w:rPr>
          <w:rFonts w:cstheme="minorHAnsi"/>
        </w:rPr>
        <w:t xml:space="preserve"> there will be the confirmation dialog with the number of children tasks</w:t>
      </w:r>
    </w:p>
    <w:p w14:paraId="189B85B5" w14:textId="13FDBEF3" w:rsidR="00376F8F" w:rsidRPr="00843EC8" w:rsidRDefault="00D87883" w:rsidP="00376F8F">
      <w:pPr>
        <w:keepNext/>
        <w:rPr>
          <w:rFonts w:cstheme="minorHAnsi"/>
        </w:rPr>
      </w:pPr>
      <w:r w:rsidRPr="00843EC8">
        <w:rPr>
          <w:rFonts w:cstheme="minorHAnsi"/>
          <w:noProof/>
        </w:rPr>
        <w:drawing>
          <wp:inline distT="0" distB="0" distL="0" distR="0" wp14:anchorId="0893355D" wp14:editId="1272F666">
            <wp:extent cx="2667000" cy="10953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F38CF" w14:textId="1AC998DF" w:rsidR="00FB3012" w:rsidRPr="00843EC8" w:rsidRDefault="00376F8F" w:rsidP="00376F8F">
      <w:pPr>
        <w:pStyle w:val="Caption"/>
        <w:rPr>
          <w:rFonts w:cstheme="minorHAnsi"/>
        </w:rPr>
      </w:pPr>
      <w:r w:rsidRPr="00843EC8">
        <w:rPr>
          <w:rFonts w:cstheme="minorHAnsi"/>
        </w:rPr>
        <w:t xml:space="preserve">Figure </w:t>
      </w:r>
      <w:r w:rsidR="00256385" w:rsidRPr="00843EC8">
        <w:rPr>
          <w:rFonts w:cstheme="minorHAnsi"/>
          <w:noProof/>
        </w:rPr>
        <w:fldChar w:fldCharType="begin"/>
      </w:r>
      <w:r w:rsidR="00256385" w:rsidRPr="00843EC8">
        <w:rPr>
          <w:rFonts w:cstheme="minorHAnsi"/>
          <w:noProof/>
        </w:rPr>
        <w:instrText xml:space="preserve"> SEQ Figure \* ARABIC </w:instrText>
      </w:r>
      <w:r w:rsidR="00256385" w:rsidRPr="00843EC8">
        <w:rPr>
          <w:rFonts w:cstheme="minorHAnsi"/>
          <w:noProof/>
        </w:rPr>
        <w:fldChar w:fldCharType="separate"/>
      </w:r>
      <w:r w:rsidR="00B05830" w:rsidRPr="00843EC8">
        <w:rPr>
          <w:rFonts w:cstheme="minorHAnsi"/>
          <w:noProof/>
        </w:rPr>
        <w:t>22</w:t>
      </w:r>
      <w:r w:rsidR="00256385" w:rsidRPr="00843EC8">
        <w:rPr>
          <w:rFonts w:cstheme="minorHAnsi"/>
          <w:noProof/>
        </w:rPr>
        <w:fldChar w:fldCharType="end"/>
      </w:r>
      <w:r w:rsidRPr="00843EC8">
        <w:rPr>
          <w:rFonts w:cstheme="minorHAnsi"/>
        </w:rPr>
        <w:t>. Delete Epics</w:t>
      </w:r>
    </w:p>
    <w:p w14:paraId="11D4D640" w14:textId="22CFAE45" w:rsidR="00FB3012" w:rsidRPr="00843EC8" w:rsidRDefault="00FB3012" w:rsidP="002065A6">
      <w:pPr>
        <w:rPr>
          <w:rFonts w:cstheme="minorHAnsi"/>
          <w:b/>
        </w:rPr>
      </w:pPr>
      <w:r w:rsidRPr="00843EC8">
        <w:rPr>
          <w:rFonts w:cstheme="minorHAnsi"/>
          <w:b/>
        </w:rPr>
        <w:t xml:space="preserve">After deleting </w:t>
      </w:r>
      <w:r w:rsidR="005C1ACD" w:rsidRPr="00843EC8">
        <w:rPr>
          <w:rFonts w:cstheme="minorHAnsi"/>
          <w:b/>
        </w:rPr>
        <w:t>E</w:t>
      </w:r>
      <w:r w:rsidRPr="00843EC8">
        <w:rPr>
          <w:rFonts w:cstheme="minorHAnsi"/>
          <w:b/>
        </w:rPr>
        <w:t>pics, the children tasks will not be removed. They will not have the Epic assigned to them</w:t>
      </w:r>
    </w:p>
    <w:p w14:paraId="36133D0E" w14:textId="0DD6138E" w:rsidR="00FB3012" w:rsidRPr="00843EC8" w:rsidRDefault="00FB3012">
      <w:pPr>
        <w:rPr>
          <w:rFonts w:cstheme="minorHAnsi"/>
        </w:rPr>
      </w:pPr>
      <w:r w:rsidRPr="00843EC8">
        <w:rPr>
          <w:rFonts w:cstheme="minorHAnsi"/>
        </w:rPr>
        <w:br w:type="page"/>
      </w:r>
    </w:p>
    <w:p w14:paraId="6D9F1207" w14:textId="718369D0" w:rsidR="00A441F0" w:rsidRPr="00843EC8" w:rsidRDefault="00A441F0" w:rsidP="00A441F0">
      <w:pPr>
        <w:pStyle w:val="Heading1"/>
        <w:rPr>
          <w:rFonts w:asciiTheme="minorHAnsi" w:hAnsiTheme="minorHAnsi" w:cstheme="minorHAnsi"/>
        </w:rPr>
      </w:pPr>
      <w:bookmarkStart w:id="17" w:name="_Toc8043315"/>
      <w:r w:rsidRPr="00843EC8">
        <w:rPr>
          <w:rFonts w:asciiTheme="minorHAnsi" w:hAnsiTheme="minorHAnsi" w:cstheme="minorHAnsi"/>
        </w:rPr>
        <w:lastRenderedPageBreak/>
        <w:t>Use case</w:t>
      </w:r>
      <w:r w:rsidR="006970F1" w:rsidRPr="00843EC8">
        <w:rPr>
          <w:rFonts w:asciiTheme="minorHAnsi" w:hAnsiTheme="minorHAnsi" w:cstheme="minorHAnsi"/>
        </w:rPr>
        <w:t xml:space="preserve"> scenarios</w:t>
      </w:r>
      <w:bookmarkEnd w:id="17"/>
    </w:p>
    <w:p w14:paraId="0D594A5C" w14:textId="72C261D8" w:rsidR="00982849" w:rsidRPr="00843EC8" w:rsidRDefault="00982849" w:rsidP="002936F1">
      <w:pPr>
        <w:pStyle w:val="Heading2"/>
        <w:rPr>
          <w:rFonts w:asciiTheme="minorHAnsi" w:hAnsiTheme="minorHAnsi" w:cstheme="minorHAnsi"/>
        </w:rPr>
      </w:pPr>
      <w:bookmarkStart w:id="18" w:name="_Toc8043316"/>
      <w:r w:rsidRPr="00843EC8">
        <w:rPr>
          <w:rFonts w:asciiTheme="minorHAnsi" w:hAnsiTheme="minorHAnsi" w:cstheme="minorHAnsi"/>
        </w:rPr>
        <w:t>Create Epic</w:t>
      </w:r>
      <w:bookmarkEnd w:id="18"/>
    </w:p>
    <w:p w14:paraId="34E0EC1F" w14:textId="46DBA172" w:rsidR="006970F1" w:rsidRPr="00843EC8" w:rsidRDefault="00936220" w:rsidP="006970F1">
      <w:pPr>
        <w:rPr>
          <w:rFonts w:cstheme="minorHAnsi"/>
        </w:rPr>
      </w:pPr>
      <w:r w:rsidRPr="00843EC8">
        <w:rPr>
          <w:rFonts w:cstheme="minorHAnsi"/>
          <w:b/>
        </w:rPr>
        <w:t xml:space="preserve">Primary actors: </w:t>
      </w:r>
      <w:r w:rsidRPr="00843EC8">
        <w:rPr>
          <w:rFonts w:cstheme="minorHAnsi"/>
        </w:rPr>
        <w:t>managers</w:t>
      </w:r>
    </w:p>
    <w:p w14:paraId="49A7D678" w14:textId="7E8EC236" w:rsidR="00936220" w:rsidRPr="00843EC8" w:rsidRDefault="00B2373F" w:rsidP="006970F1">
      <w:pPr>
        <w:rPr>
          <w:rFonts w:cstheme="minorHAnsi"/>
        </w:rPr>
      </w:pPr>
      <w:r w:rsidRPr="00843EC8">
        <w:rPr>
          <w:rFonts w:cstheme="minorHAnsi"/>
          <w:b/>
        </w:rPr>
        <w:t>Goal</w:t>
      </w:r>
      <w:r w:rsidR="00936220" w:rsidRPr="00843EC8">
        <w:rPr>
          <w:rFonts w:cstheme="minorHAnsi"/>
          <w:b/>
        </w:rPr>
        <w:t>:</w:t>
      </w:r>
      <w:r w:rsidR="00936220" w:rsidRPr="00843EC8">
        <w:rPr>
          <w:rFonts w:cstheme="minorHAnsi"/>
        </w:rPr>
        <w:t xml:space="preserve"> </w:t>
      </w:r>
      <w:r w:rsidR="004035ED" w:rsidRPr="00843EC8">
        <w:rPr>
          <w:rFonts w:cstheme="minorHAnsi"/>
        </w:rPr>
        <w:t>The user</w:t>
      </w:r>
      <w:r w:rsidR="00F45F91" w:rsidRPr="00843EC8">
        <w:rPr>
          <w:rFonts w:cstheme="minorHAnsi"/>
        </w:rPr>
        <w:t xml:space="preserve"> want</w:t>
      </w:r>
      <w:r w:rsidR="004035ED" w:rsidRPr="00843EC8">
        <w:rPr>
          <w:rFonts w:cstheme="minorHAnsi"/>
        </w:rPr>
        <w:t>s</w:t>
      </w:r>
      <w:r w:rsidR="00F45F91" w:rsidRPr="00843EC8">
        <w:rPr>
          <w:rFonts w:cstheme="minorHAnsi"/>
        </w:rPr>
        <w:t xml:space="preserve"> to create a new epic sprint</w:t>
      </w:r>
    </w:p>
    <w:p w14:paraId="6BBE15FF" w14:textId="77777777" w:rsidR="00D93B4E" w:rsidRPr="00843EC8" w:rsidRDefault="00D93B4E" w:rsidP="006970F1">
      <w:pPr>
        <w:rPr>
          <w:rFonts w:cstheme="minorHAnsi"/>
        </w:rPr>
      </w:pPr>
      <w:r w:rsidRPr="00843EC8">
        <w:rPr>
          <w:rFonts w:cstheme="minorHAnsi"/>
          <w:b/>
        </w:rPr>
        <w:t>Basic flow</w:t>
      </w:r>
      <w:r w:rsidR="00936220" w:rsidRPr="00843EC8">
        <w:rPr>
          <w:rFonts w:cstheme="minorHAnsi"/>
          <w:b/>
        </w:rPr>
        <w:t>:</w:t>
      </w:r>
      <w:r w:rsidRPr="00843EC8">
        <w:rPr>
          <w:rFonts w:cstheme="minorHAnsi"/>
        </w:rPr>
        <w:t xml:space="preserve"> </w:t>
      </w:r>
    </w:p>
    <w:p w14:paraId="283178BF" w14:textId="63634208" w:rsidR="003D3C2F" w:rsidRPr="00843EC8" w:rsidRDefault="003D3C2F" w:rsidP="003D3C2F">
      <w:pPr>
        <w:rPr>
          <w:rFonts w:cstheme="minorHAnsi"/>
        </w:rPr>
      </w:pPr>
      <w:r w:rsidRPr="00843EC8">
        <w:rPr>
          <w:rFonts w:cstheme="minorHAnsi"/>
        </w:rPr>
        <w:t xml:space="preserve">The user </w:t>
      </w:r>
      <w:r w:rsidR="003445CC" w:rsidRPr="00843EC8">
        <w:rPr>
          <w:rFonts w:cstheme="minorHAnsi"/>
        </w:rPr>
        <w:t xml:space="preserve">opens </w:t>
      </w:r>
      <w:r w:rsidRPr="00843EC8">
        <w:rPr>
          <w:rFonts w:cstheme="minorHAnsi"/>
        </w:rPr>
        <w:t>the project.</w:t>
      </w:r>
    </w:p>
    <w:p w14:paraId="44BC8BB5" w14:textId="3EB07F70" w:rsidR="003D3C2F" w:rsidRPr="00843EC8" w:rsidRDefault="003D3C2F" w:rsidP="003D3C2F">
      <w:pPr>
        <w:rPr>
          <w:rFonts w:cstheme="minorHAnsi"/>
        </w:rPr>
      </w:pPr>
      <w:r w:rsidRPr="00843EC8">
        <w:rPr>
          <w:rFonts w:cstheme="minorHAnsi"/>
        </w:rPr>
        <w:t>The user clicks ‘Create New’ button</w:t>
      </w:r>
      <w:r w:rsidR="00B77DB3" w:rsidRPr="00843EC8">
        <w:rPr>
          <w:rFonts w:cstheme="minorHAnsi"/>
        </w:rPr>
        <w:t>.</w:t>
      </w:r>
    </w:p>
    <w:p w14:paraId="1415B4F8" w14:textId="064F526E" w:rsidR="00B77DB3" w:rsidRPr="00843EC8" w:rsidRDefault="00B77DB3" w:rsidP="003D3C2F">
      <w:pPr>
        <w:rPr>
          <w:rFonts w:cstheme="minorHAnsi"/>
        </w:rPr>
      </w:pPr>
      <w:r w:rsidRPr="00843EC8">
        <w:rPr>
          <w:rFonts w:cstheme="minorHAnsi"/>
        </w:rPr>
        <w:t>The user enters the name of the sprint and selects the date range.</w:t>
      </w:r>
    </w:p>
    <w:p w14:paraId="49C5542E" w14:textId="32F08A30" w:rsidR="003D3C2F" w:rsidRPr="00843EC8" w:rsidRDefault="00B77DB3" w:rsidP="003D3C2F">
      <w:pPr>
        <w:rPr>
          <w:rFonts w:cstheme="minorHAnsi"/>
        </w:rPr>
      </w:pPr>
      <w:r w:rsidRPr="00843EC8">
        <w:rPr>
          <w:rFonts w:cstheme="minorHAnsi"/>
        </w:rPr>
        <w:t>The</w:t>
      </w:r>
      <w:r w:rsidR="003D3C2F" w:rsidRPr="00843EC8">
        <w:rPr>
          <w:rFonts w:cstheme="minorHAnsi"/>
        </w:rPr>
        <w:t xml:space="preserve"> user clicks (selects) ‘epic’ checkbox to mark the sprint as epic.</w:t>
      </w:r>
    </w:p>
    <w:p w14:paraId="05D62854" w14:textId="3ADACE66" w:rsidR="003D3C2F" w:rsidRPr="00843EC8" w:rsidRDefault="009170EE" w:rsidP="003D3C2F">
      <w:pPr>
        <w:rPr>
          <w:rFonts w:cstheme="minorHAnsi"/>
        </w:rPr>
      </w:pPr>
      <w:r w:rsidRPr="00843EC8">
        <w:rPr>
          <w:rFonts w:cstheme="minorHAnsi"/>
        </w:rPr>
        <w:t>The user clicks ‘Create’.</w:t>
      </w:r>
    </w:p>
    <w:p w14:paraId="358661BF" w14:textId="2CB6F5DB" w:rsidR="00982849" w:rsidRPr="00843EC8" w:rsidRDefault="008A3927" w:rsidP="002936F1">
      <w:pPr>
        <w:pStyle w:val="Heading2"/>
        <w:rPr>
          <w:rFonts w:asciiTheme="minorHAnsi" w:hAnsiTheme="minorHAnsi" w:cstheme="minorHAnsi"/>
        </w:rPr>
      </w:pPr>
      <w:bookmarkStart w:id="19" w:name="_Toc8043317"/>
      <w:r w:rsidRPr="00843EC8">
        <w:rPr>
          <w:rFonts w:asciiTheme="minorHAnsi" w:hAnsiTheme="minorHAnsi" w:cstheme="minorHAnsi"/>
        </w:rPr>
        <w:t>Add task to Epic in</w:t>
      </w:r>
      <w:r w:rsidR="00715222" w:rsidRPr="00843EC8">
        <w:rPr>
          <w:rFonts w:asciiTheme="minorHAnsi" w:hAnsiTheme="minorHAnsi" w:cstheme="minorHAnsi"/>
        </w:rPr>
        <w:t xml:space="preserve"> Epic sprint</w:t>
      </w:r>
      <w:bookmarkEnd w:id="19"/>
    </w:p>
    <w:p w14:paraId="6E677D1C" w14:textId="77777777" w:rsidR="009234FF" w:rsidRPr="00843EC8" w:rsidRDefault="009234FF" w:rsidP="009234FF">
      <w:pPr>
        <w:rPr>
          <w:rFonts w:cstheme="minorHAnsi"/>
        </w:rPr>
      </w:pPr>
      <w:r w:rsidRPr="00843EC8">
        <w:rPr>
          <w:rFonts w:cstheme="minorHAnsi"/>
          <w:b/>
        </w:rPr>
        <w:t>Primary actors</w:t>
      </w:r>
      <w:r w:rsidRPr="00843EC8">
        <w:rPr>
          <w:rFonts w:cstheme="minorHAnsi"/>
        </w:rPr>
        <w:t>: all users</w:t>
      </w:r>
    </w:p>
    <w:p w14:paraId="13378B91" w14:textId="77777777" w:rsidR="009234FF" w:rsidRPr="00843EC8" w:rsidRDefault="009234FF" w:rsidP="009234FF">
      <w:pPr>
        <w:rPr>
          <w:rFonts w:cstheme="minorHAnsi"/>
        </w:rPr>
      </w:pPr>
      <w:r w:rsidRPr="00843EC8">
        <w:rPr>
          <w:rFonts w:cstheme="minorHAnsi"/>
          <w:b/>
        </w:rPr>
        <w:t>Goal</w:t>
      </w:r>
      <w:r w:rsidRPr="00843EC8">
        <w:rPr>
          <w:rFonts w:cstheme="minorHAnsi"/>
        </w:rPr>
        <w:t xml:space="preserve">: The user wants to assign a child task to Epic in Epic sprint </w:t>
      </w:r>
    </w:p>
    <w:p w14:paraId="54F1FED5" w14:textId="77777777" w:rsidR="009234FF" w:rsidRPr="00843EC8" w:rsidRDefault="009234FF" w:rsidP="009234FF">
      <w:pPr>
        <w:rPr>
          <w:rFonts w:cstheme="minorHAnsi"/>
        </w:rPr>
      </w:pPr>
      <w:r w:rsidRPr="00843EC8">
        <w:rPr>
          <w:rFonts w:cstheme="minorHAnsi"/>
          <w:b/>
        </w:rPr>
        <w:t>Basic Flow</w:t>
      </w:r>
      <w:r w:rsidRPr="00843EC8">
        <w:rPr>
          <w:rFonts w:cstheme="minorHAnsi"/>
        </w:rPr>
        <w:t>:</w:t>
      </w:r>
    </w:p>
    <w:p w14:paraId="36343592" w14:textId="24403D18" w:rsidR="009234FF" w:rsidRPr="00843EC8" w:rsidRDefault="009234FF" w:rsidP="00E4705B">
      <w:pPr>
        <w:rPr>
          <w:rFonts w:cstheme="minorHAnsi"/>
        </w:rPr>
      </w:pPr>
      <w:r w:rsidRPr="00843EC8">
        <w:rPr>
          <w:rFonts w:cstheme="minorHAnsi"/>
        </w:rPr>
        <w:t xml:space="preserve">The user </w:t>
      </w:r>
      <w:r w:rsidR="003445CC" w:rsidRPr="00843EC8">
        <w:rPr>
          <w:rFonts w:cstheme="minorHAnsi"/>
        </w:rPr>
        <w:t>opens</w:t>
      </w:r>
      <w:r w:rsidRPr="00843EC8">
        <w:rPr>
          <w:rFonts w:cstheme="minorHAnsi"/>
        </w:rPr>
        <w:t xml:space="preserve"> epic sprint.</w:t>
      </w:r>
    </w:p>
    <w:p w14:paraId="62CA2451" w14:textId="4378378D" w:rsidR="009234FF" w:rsidRPr="00843EC8" w:rsidRDefault="009234FF" w:rsidP="00E4705B">
      <w:pPr>
        <w:rPr>
          <w:rFonts w:cstheme="minorHAnsi"/>
        </w:rPr>
      </w:pPr>
      <w:r w:rsidRPr="00843EC8">
        <w:rPr>
          <w:rFonts w:cstheme="minorHAnsi"/>
        </w:rPr>
        <w:t>The user selects the Epic.</w:t>
      </w:r>
    </w:p>
    <w:p w14:paraId="3569793C" w14:textId="55E3691D" w:rsidR="00E4705B" w:rsidRPr="00843EC8" w:rsidRDefault="009234FF" w:rsidP="009234FF">
      <w:pPr>
        <w:rPr>
          <w:rFonts w:cstheme="minorHAnsi"/>
        </w:rPr>
      </w:pPr>
      <w:r w:rsidRPr="00843EC8">
        <w:rPr>
          <w:rFonts w:cstheme="minorHAnsi"/>
        </w:rPr>
        <w:t xml:space="preserve">The user </w:t>
      </w:r>
      <w:r w:rsidR="00E4705B" w:rsidRPr="00843EC8">
        <w:rPr>
          <w:rFonts w:cstheme="minorHAnsi"/>
        </w:rPr>
        <w:t>right click</w:t>
      </w:r>
      <w:r w:rsidRPr="00843EC8">
        <w:rPr>
          <w:rFonts w:cstheme="minorHAnsi"/>
        </w:rPr>
        <w:t>s</w:t>
      </w:r>
      <w:r w:rsidR="00E4705B" w:rsidRPr="00843EC8">
        <w:rPr>
          <w:rFonts w:cstheme="minorHAnsi"/>
        </w:rPr>
        <w:t xml:space="preserve"> and select</w:t>
      </w:r>
      <w:r w:rsidRPr="00843EC8">
        <w:rPr>
          <w:rFonts w:cstheme="minorHAnsi"/>
        </w:rPr>
        <w:t>s</w:t>
      </w:r>
      <w:r w:rsidR="00E4705B" w:rsidRPr="00843EC8">
        <w:rPr>
          <w:rFonts w:cstheme="minorHAnsi"/>
        </w:rPr>
        <w:t xml:space="preserve"> </w:t>
      </w:r>
      <w:r w:rsidR="00CF6A90" w:rsidRPr="00843EC8">
        <w:rPr>
          <w:rFonts w:cstheme="minorHAnsi"/>
        </w:rPr>
        <w:t>‘</w:t>
      </w:r>
      <w:r w:rsidR="00E4705B" w:rsidRPr="00843EC8">
        <w:rPr>
          <w:rFonts w:cstheme="minorHAnsi"/>
        </w:rPr>
        <w:t>Create subtask</w:t>
      </w:r>
      <w:r w:rsidR="00CF6A90" w:rsidRPr="00843EC8">
        <w:rPr>
          <w:rFonts w:cstheme="minorHAnsi"/>
        </w:rPr>
        <w:t>’</w:t>
      </w:r>
      <w:r w:rsidR="00E4705B" w:rsidRPr="00843EC8">
        <w:rPr>
          <w:rFonts w:cstheme="minorHAnsi"/>
        </w:rPr>
        <w:t xml:space="preserve"> </w:t>
      </w:r>
      <w:r w:rsidRPr="00843EC8">
        <w:rPr>
          <w:rFonts w:cstheme="minorHAnsi"/>
        </w:rPr>
        <w:t>command.</w:t>
      </w:r>
    </w:p>
    <w:p w14:paraId="457E9F85" w14:textId="3D9E3E0C" w:rsidR="00E4705B" w:rsidRPr="00843EC8" w:rsidRDefault="00E4705B" w:rsidP="00E4705B">
      <w:pPr>
        <w:rPr>
          <w:rFonts w:cstheme="minorHAnsi"/>
        </w:rPr>
      </w:pPr>
      <w:r w:rsidRPr="00843EC8">
        <w:rPr>
          <w:rFonts w:cstheme="minorHAnsi"/>
        </w:rPr>
        <w:t>The user fills</w:t>
      </w:r>
      <w:r w:rsidR="009234FF" w:rsidRPr="00843EC8">
        <w:rPr>
          <w:rFonts w:cstheme="minorHAnsi"/>
        </w:rPr>
        <w:t xml:space="preserve"> details</w:t>
      </w:r>
      <w:r w:rsidRPr="00843EC8">
        <w:rPr>
          <w:rFonts w:cstheme="minorHAnsi"/>
        </w:rPr>
        <w:t xml:space="preserve"> in the ‘create new</w:t>
      </w:r>
      <w:r w:rsidR="00CF6A90" w:rsidRPr="00843EC8">
        <w:rPr>
          <w:rFonts w:cstheme="minorHAnsi"/>
        </w:rPr>
        <w:t>’ window</w:t>
      </w:r>
      <w:r w:rsidR="009234FF" w:rsidRPr="00843EC8">
        <w:rPr>
          <w:rFonts w:cstheme="minorHAnsi"/>
        </w:rPr>
        <w:t xml:space="preserve">. </w:t>
      </w:r>
      <w:r w:rsidRPr="00843EC8">
        <w:rPr>
          <w:rFonts w:cstheme="minorHAnsi"/>
        </w:rPr>
        <w:t xml:space="preserve"> </w:t>
      </w:r>
    </w:p>
    <w:p w14:paraId="62501604" w14:textId="6A569090" w:rsidR="00E4705B" w:rsidRPr="00843EC8" w:rsidRDefault="009234FF" w:rsidP="00156206">
      <w:pPr>
        <w:rPr>
          <w:rFonts w:cstheme="minorHAnsi"/>
          <w:b/>
        </w:rPr>
      </w:pPr>
      <w:r w:rsidRPr="00843EC8">
        <w:rPr>
          <w:rFonts w:cstheme="minorHAnsi"/>
        </w:rPr>
        <w:t xml:space="preserve">The user clicks </w:t>
      </w:r>
      <w:r w:rsidR="00CF6A90" w:rsidRPr="00843EC8">
        <w:rPr>
          <w:rFonts w:cstheme="minorHAnsi"/>
        </w:rPr>
        <w:t>‘</w:t>
      </w:r>
      <w:r w:rsidRPr="00843EC8">
        <w:rPr>
          <w:rFonts w:cstheme="minorHAnsi"/>
        </w:rPr>
        <w:t>Create</w:t>
      </w:r>
      <w:r w:rsidR="00CF6A90" w:rsidRPr="00843EC8">
        <w:rPr>
          <w:rFonts w:cstheme="minorHAnsi"/>
        </w:rPr>
        <w:t>’</w:t>
      </w:r>
      <w:r w:rsidR="00033F05" w:rsidRPr="00843EC8">
        <w:rPr>
          <w:rFonts w:cstheme="minorHAnsi"/>
        </w:rPr>
        <w:t>.</w:t>
      </w:r>
    </w:p>
    <w:p w14:paraId="68A7DFF7" w14:textId="39D326B1" w:rsidR="00FF61FD" w:rsidRPr="00843EC8" w:rsidRDefault="00FF61FD" w:rsidP="00FF61FD">
      <w:pPr>
        <w:pStyle w:val="Heading2"/>
        <w:rPr>
          <w:rFonts w:asciiTheme="minorHAnsi" w:hAnsiTheme="minorHAnsi" w:cstheme="minorHAnsi"/>
        </w:rPr>
      </w:pPr>
      <w:bookmarkStart w:id="20" w:name="_Toc8043318"/>
      <w:r w:rsidRPr="00843EC8">
        <w:rPr>
          <w:rFonts w:asciiTheme="minorHAnsi" w:hAnsiTheme="minorHAnsi" w:cstheme="minorHAnsi"/>
        </w:rPr>
        <w:t>A</w:t>
      </w:r>
      <w:proofErr w:type="spellStart"/>
      <w:r w:rsidR="00C63A7A" w:rsidRPr="00843EC8">
        <w:rPr>
          <w:rFonts w:asciiTheme="minorHAnsi" w:hAnsiTheme="minorHAnsi" w:cstheme="minorHAnsi"/>
          <w:lang w:val="uk-UA"/>
        </w:rPr>
        <w:t>ssign</w:t>
      </w:r>
      <w:proofErr w:type="spellEnd"/>
      <w:r w:rsidR="00715222" w:rsidRPr="00843EC8">
        <w:rPr>
          <w:rFonts w:asciiTheme="minorHAnsi" w:hAnsiTheme="minorHAnsi" w:cstheme="minorHAnsi"/>
        </w:rPr>
        <w:t xml:space="preserve"> task</w:t>
      </w:r>
      <w:r w:rsidR="006C53B2" w:rsidRPr="00843EC8">
        <w:rPr>
          <w:rFonts w:asciiTheme="minorHAnsi" w:hAnsiTheme="minorHAnsi" w:cstheme="minorHAnsi"/>
        </w:rPr>
        <w:t xml:space="preserve"> from Epic sprint to </w:t>
      </w:r>
      <w:r w:rsidR="0022086F" w:rsidRPr="00843EC8">
        <w:rPr>
          <w:rFonts w:asciiTheme="minorHAnsi" w:hAnsiTheme="minorHAnsi" w:cstheme="minorHAnsi"/>
        </w:rPr>
        <w:t>a regular sprint</w:t>
      </w:r>
      <w:r w:rsidR="008260FA" w:rsidRPr="00843EC8">
        <w:rPr>
          <w:rFonts w:asciiTheme="minorHAnsi" w:hAnsiTheme="minorHAnsi" w:cstheme="minorHAnsi"/>
        </w:rPr>
        <w:t xml:space="preserve"> </w:t>
      </w:r>
      <w:r w:rsidRPr="00843EC8">
        <w:rPr>
          <w:rFonts w:asciiTheme="minorHAnsi" w:hAnsiTheme="minorHAnsi" w:cstheme="minorHAnsi"/>
        </w:rPr>
        <w:t xml:space="preserve"> </w:t>
      </w:r>
      <w:bookmarkEnd w:id="20"/>
    </w:p>
    <w:p w14:paraId="16B58E73" w14:textId="77777777" w:rsidR="00FF61FD" w:rsidRPr="00843EC8" w:rsidRDefault="00FF61FD" w:rsidP="00FF61FD">
      <w:pPr>
        <w:rPr>
          <w:rFonts w:cstheme="minorHAnsi"/>
        </w:rPr>
      </w:pPr>
      <w:r w:rsidRPr="00843EC8">
        <w:rPr>
          <w:rFonts w:cstheme="minorHAnsi"/>
          <w:b/>
        </w:rPr>
        <w:t>Primary actors</w:t>
      </w:r>
      <w:r w:rsidRPr="00843EC8">
        <w:rPr>
          <w:rFonts w:cstheme="minorHAnsi"/>
        </w:rPr>
        <w:t>: all users</w:t>
      </w:r>
    </w:p>
    <w:p w14:paraId="33A4D74F" w14:textId="1F0C23BF" w:rsidR="00FF61FD" w:rsidRPr="00843EC8" w:rsidRDefault="00B2373F" w:rsidP="00FF61FD">
      <w:pPr>
        <w:rPr>
          <w:rFonts w:cstheme="minorHAnsi"/>
        </w:rPr>
      </w:pPr>
      <w:r w:rsidRPr="00843EC8">
        <w:rPr>
          <w:rFonts w:cstheme="minorHAnsi"/>
          <w:b/>
        </w:rPr>
        <w:t>Goal</w:t>
      </w:r>
      <w:r w:rsidR="00FF61FD" w:rsidRPr="00843EC8">
        <w:rPr>
          <w:rFonts w:cstheme="minorHAnsi"/>
        </w:rPr>
        <w:t xml:space="preserve">: The user </w:t>
      </w:r>
      <w:r w:rsidR="004035ED" w:rsidRPr="00843EC8">
        <w:rPr>
          <w:rFonts w:cstheme="minorHAnsi"/>
        </w:rPr>
        <w:t xml:space="preserve">wants to </w:t>
      </w:r>
      <w:r w:rsidR="00715222" w:rsidRPr="00843EC8">
        <w:rPr>
          <w:rFonts w:cstheme="minorHAnsi"/>
        </w:rPr>
        <w:t xml:space="preserve">assign a task </w:t>
      </w:r>
      <w:r w:rsidR="00512D23" w:rsidRPr="00843EC8">
        <w:rPr>
          <w:rFonts w:cstheme="minorHAnsi"/>
        </w:rPr>
        <w:t xml:space="preserve">from epic sprint </w:t>
      </w:r>
      <w:r w:rsidR="00715222" w:rsidRPr="00843EC8">
        <w:rPr>
          <w:rFonts w:cstheme="minorHAnsi"/>
        </w:rPr>
        <w:t>to the regular sprint</w:t>
      </w:r>
      <w:r w:rsidR="0022086F" w:rsidRPr="00843EC8">
        <w:rPr>
          <w:rFonts w:cstheme="minorHAnsi"/>
        </w:rPr>
        <w:t xml:space="preserve"> </w:t>
      </w:r>
      <w:r w:rsidR="00FF61FD" w:rsidRPr="00843EC8">
        <w:rPr>
          <w:rFonts w:cstheme="minorHAnsi"/>
        </w:rPr>
        <w:t xml:space="preserve"> </w:t>
      </w:r>
      <w:r w:rsidR="0017282A" w:rsidRPr="00843EC8">
        <w:rPr>
          <w:rFonts w:cstheme="minorHAnsi"/>
        </w:rPr>
        <w:t xml:space="preserve"> </w:t>
      </w:r>
    </w:p>
    <w:p w14:paraId="4458CAB4" w14:textId="77777777" w:rsidR="00FF61FD" w:rsidRPr="00843EC8" w:rsidRDefault="00FF61FD" w:rsidP="00FF61FD">
      <w:pPr>
        <w:rPr>
          <w:rFonts w:cstheme="minorHAnsi"/>
        </w:rPr>
      </w:pPr>
      <w:r w:rsidRPr="00843EC8">
        <w:rPr>
          <w:rFonts w:cstheme="minorHAnsi"/>
          <w:b/>
        </w:rPr>
        <w:t>Basic Flow</w:t>
      </w:r>
      <w:r w:rsidRPr="00843EC8">
        <w:rPr>
          <w:rFonts w:cstheme="minorHAnsi"/>
        </w:rPr>
        <w:t>:</w:t>
      </w:r>
    </w:p>
    <w:p w14:paraId="57FBAAFC" w14:textId="4190473F" w:rsidR="00E46808" w:rsidRPr="00843EC8" w:rsidRDefault="00E46808" w:rsidP="00156206">
      <w:pPr>
        <w:rPr>
          <w:rFonts w:cstheme="minorHAnsi"/>
        </w:rPr>
      </w:pPr>
      <w:r w:rsidRPr="00843EC8">
        <w:rPr>
          <w:rFonts w:cstheme="minorHAnsi"/>
        </w:rPr>
        <w:t xml:space="preserve">The user </w:t>
      </w:r>
      <w:r w:rsidR="003445CC" w:rsidRPr="00843EC8">
        <w:rPr>
          <w:rFonts w:cstheme="minorHAnsi"/>
        </w:rPr>
        <w:t>opens</w:t>
      </w:r>
      <w:r w:rsidRPr="00843EC8">
        <w:rPr>
          <w:rFonts w:cstheme="minorHAnsi"/>
        </w:rPr>
        <w:t xml:space="preserve"> epic sprint.</w:t>
      </w:r>
    </w:p>
    <w:p w14:paraId="3B1D557F" w14:textId="576D20CD" w:rsidR="00156206" w:rsidRPr="00843EC8" w:rsidRDefault="00451B8C" w:rsidP="00156206">
      <w:pPr>
        <w:rPr>
          <w:rFonts w:cstheme="minorHAnsi"/>
        </w:rPr>
      </w:pPr>
      <w:r w:rsidRPr="00843EC8">
        <w:rPr>
          <w:rFonts w:cstheme="minorHAnsi"/>
        </w:rPr>
        <w:t xml:space="preserve">In the field next to “Copy/Move/Go’ buttons, the user </w:t>
      </w:r>
      <w:r w:rsidR="00135261" w:rsidRPr="00843EC8">
        <w:rPr>
          <w:rFonts w:cstheme="minorHAnsi"/>
        </w:rPr>
        <w:t>selects the reg</w:t>
      </w:r>
      <w:r w:rsidR="0017282A" w:rsidRPr="00843EC8">
        <w:rPr>
          <w:rFonts w:cstheme="minorHAnsi"/>
        </w:rPr>
        <w:t xml:space="preserve">ular </w:t>
      </w:r>
      <w:r w:rsidRPr="00843EC8">
        <w:rPr>
          <w:rFonts w:cstheme="minorHAnsi"/>
        </w:rPr>
        <w:t>sprint</w:t>
      </w:r>
      <w:r w:rsidR="0017282A" w:rsidRPr="00843EC8">
        <w:rPr>
          <w:rFonts w:cstheme="minorHAnsi"/>
        </w:rPr>
        <w:t xml:space="preserve"> to which </w:t>
      </w:r>
      <w:r w:rsidRPr="00843EC8">
        <w:rPr>
          <w:rFonts w:cstheme="minorHAnsi"/>
        </w:rPr>
        <w:t xml:space="preserve">the </w:t>
      </w:r>
      <w:r w:rsidR="00F168B0" w:rsidRPr="00843EC8">
        <w:rPr>
          <w:rFonts w:cstheme="minorHAnsi"/>
        </w:rPr>
        <w:t>task</w:t>
      </w:r>
      <w:r w:rsidRPr="00843EC8">
        <w:rPr>
          <w:rFonts w:cstheme="minorHAnsi"/>
        </w:rPr>
        <w:t xml:space="preserve"> </w:t>
      </w:r>
      <w:r w:rsidR="00135261" w:rsidRPr="00843EC8">
        <w:rPr>
          <w:rFonts w:cstheme="minorHAnsi"/>
        </w:rPr>
        <w:t>will be moved to.</w:t>
      </w:r>
      <w:r w:rsidRPr="00843EC8">
        <w:rPr>
          <w:rFonts w:cstheme="minorHAnsi"/>
        </w:rPr>
        <w:t xml:space="preserve"> </w:t>
      </w:r>
    </w:p>
    <w:p w14:paraId="61911AEF" w14:textId="40E6B648" w:rsidR="00135261" w:rsidRPr="00843EC8" w:rsidRDefault="00135261" w:rsidP="00156206">
      <w:pPr>
        <w:rPr>
          <w:rFonts w:cstheme="minorHAnsi"/>
        </w:rPr>
      </w:pPr>
      <w:r w:rsidRPr="00843EC8">
        <w:rPr>
          <w:rFonts w:cstheme="minorHAnsi"/>
        </w:rPr>
        <w:t xml:space="preserve">The user selects the </w:t>
      </w:r>
      <w:r w:rsidR="00F168B0" w:rsidRPr="00843EC8">
        <w:rPr>
          <w:rFonts w:cstheme="minorHAnsi"/>
        </w:rPr>
        <w:t>task</w:t>
      </w:r>
      <w:r w:rsidR="006C67EC" w:rsidRPr="00843EC8">
        <w:rPr>
          <w:rFonts w:cstheme="minorHAnsi"/>
        </w:rPr>
        <w:t xml:space="preserve"> and </w:t>
      </w:r>
      <w:r w:rsidR="00F168B0" w:rsidRPr="00843EC8">
        <w:rPr>
          <w:rFonts w:cstheme="minorHAnsi"/>
        </w:rPr>
        <w:t>the system activates ‘move’ button</w:t>
      </w:r>
      <w:r w:rsidRPr="00843EC8">
        <w:rPr>
          <w:rFonts w:cstheme="minorHAnsi"/>
        </w:rPr>
        <w:t>.</w:t>
      </w:r>
    </w:p>
    <w:p w14:paraId="70ABD4B5" w14:textId="527FC5B8" w:rsidR="00451B8C" w:rsidRPr="00843EC8" w:rsidRDefault="00451B8C" w:rsidP="00156206">
      <w:pPr>
        <w:rPr>
          <w:rFonts w:cstheme="minorHAnsi"/>
        </w:rPr>
      </w:pPr>
      <w:r w:rsidRPr="00843EC8">
        <w:rPr>
          <w:rFonts w:cstheme="minorHAnsi"/>
        </w:rPr>
        <w:lastRenderedPageBreak/>
        <w:t>The</w:t>
      </w:r>
      <w:r w:rsidR="006C67EC" w:rsidRPr="00843EC8">
        <w:rPr>
          <w:rFonts w:cstheme="minorHAnsi"/>
        </w:rPr>
        <w:t xml:space="preserve"> user clicks ‘Move’.</w:t>
      </w:r>
    </w:p>
    <w:p w14:paraId="7F60AA4F" w14:textId="5784FC38" w:rsidR="00982849" w:rsidRPr="00843EC8" w:rsidRDefault="00982849" w:rsidP="002936F1">
      <w:pPr>
        <w:pStyle w:val="Heading2"/>
        <w:rPr>
          <w:rFonts w:asciiTheme="minorHAnsi" w:hAnsiTheme="minorHAnsi" w:cstheme="minorHAnsi"/>
        </w:rPr>
      </w:pPr>
      <w:bookmarkStart w:id="21" w:name="_Toc8043319"/>
      <w:r w:rsidRPr="00843EC8">
        <w:rPr>
          <w:rFonts w:asciiTheme="minorHAnsi" w:hAnsiTheme="minorHAnsi" w:cstheme="minorHAnsi"/>
        </w:rPr>
        <w:t>Assign</w:t>
      </w:r>
      <w:r w:rsidR="00715222" w:rsidRPr="00843EC8">
        <w:rPr>
          <w:rFonts w:asciiTheme="minorHAnsi" w:hAnsiTheme="minorHAnsi" w:cstheme="minorHAnsi"/>
        </w:rPr>
        <w:t xml:space="preserve"> task </w:t>
      </w:r>
      <w:r w:rsidR="00BA2ACF" w:rsidRPr="00843EC8">
        <w:rPr>
          <w:rFonts w:asciiTheme="minorHAnsi" w:hAnsiTheme="minorHAnsi" w:cstheme="minorHAnsi"/>
        </w:rPr>
        <w:t>from regular sprint to Epic</w:t>
      </w:r>
      <w:r w:rsidR="00715222" w:rsidRPr="00843EC8">
        <w:rPr>
          <w:rFonts w:asciiTheme="minorHAnsi" w:hAnsiTheme="minorHAnsi" w:cstheme="minorHAnsi"/>
        </w:rPr>
        <w:t xml:space="preserve"> </w:t>
      </w:r>
      <w:bookmarkEnd w:id="21"/>
    </w:p>
    <w:p w14:paraId="5457C871" w14:textId="77777777" w:rsidR="00B87782" w:rsidRPr="00843EC8" w:rsidRDefault="00B87782" w:rsidP="00B87782">
      <w:pPr>
        <w:rPr>
          <w:rFonts w:cstheme="minorHAnsi"/>
        </w:rPr>
      </w:pPr>
      <w:r w:rsidRPr="00843EC8">
        <w:rPr>
          <w:rFonts w:cstheme="minorHAnsi"/>
          <w:b/>
        </w:rPr>
        <w:t>Primary actors</w:t>
      </w:r>
      <w:r w:rsidRPr="00843EC8">
        <w:rPr>
          <w:rFonts w:cstheme="minorHAnsi"/>
        </w:rPr>
        <w:t>: all users</w:t>
      </w:r>
    </w:p>
    <w:p w14:paraId="3AEA5296" w14:textId="10297DEB" w:rsidR="00B87782" w:rsidRPr="00843EC8" w:rsidRDefault="00B2373F" w:rsidP="00B87782">
      <w:pPr>
        <w:rPr>
          <w:rFonts w:cstheme="minorHAnsi"/>
        </w:rPr>
      </w:pPr>
      <w:r w:rsidRPr="00843EC8">
        <w:rPr>
          <w:rFonts w:cstheme="minorHAnsi"/>
          <w:b/>
        </w:rPr>
        <w:t>Goal</w:t>
      </w:r>
      <w:r w:rsidR="00B87782" w:rsidRPr="00843EC8">
        <w:rPr>
          <w:rFonts w:cstheme="minorHAnsi"/>
        </w:rPr>
        <w:t xml:space="preserve">: The user </w:t>
      </w:r>
      <w:r w:rsidR="004035ED" w:rsidRPr="00843EC8">
        <w:rPr>
          <w:rFonts w:cstheme="minorHAnsi"/>
        </w:rPr>
        <w:t xml:space="preserve">wants to </w:t>
      </w:r>
      <w:r w:rsidR="00D90627" w:rsidRPr="00843EC8">
        <w:rPr>
          <w:rFonts w:cstheme="minorHAnsi"/>
        </w:rPr>
        <w:t xml:space="preserve">assign task from regular sprint </w:t>
      </w:r>
      <w:r w:rsidR="00254C60" w:rsidRPr="00843EC8">
        <w:rPr>
          <w:rFonts w:cstheme="minorHAnsi"/>
        </w:rPr>
        <w:t>to Epic</w:t>
      </w:r>
    </w:p>
    <w:p w14:paraId="1943EAB6" w14:textId="772F8DD6" w:rsidR="0048248B" w:rsidRPr="00843EC8" w:rsidRDefault="00B87782" w:rsidP="00D90627">
      <w:pPr>
        <w:rPr>
          <w:rFonts w:cstheme="minorHAnsi"/>
        </w:rPr>
      </w:pPr>
      <w:r w:rsidRPr="00843EC8">
        <w:rPr>
          <w:rFonts w:cstheme="minorHAnsi"/>
          <w:b/>
        </w:rPr>
        <w:t>Basic Flow</w:t>
      </w:r>
      <w:r w:rsidR="0048248B" w:rsidRPr="00843EC8">
        <w:rPr>
          <w:rFonts w:cstheme="minorHAnsi"/>
        </w:rPr>
        <w:t>:</w:t>
      </w:r>
    </w:p>
    <w:p w14:paraId="01D7F88C" w14:textId="11C899AB" w:rsidR="0048248B" w:rsidRPr="00843EC8" w:rsidRDefault="00191B96" w:rsidP="00D90627">
      <w:pPr>
        <w:rPr>
          <w:rFonts w:cstheme="minorHAnsi"/>
        </w:rPr>
      </w:pPr>
      <w:r w:rsidRPr="00843EC8">
        <w:rPr>
          <w:rFonts w:cstheme="minorHAnsi"/>
        </w:rPr>
        <w:t xml:space="preserve">The user </w:t>
      </w:r>
      <w:r w:rsidR="009C0584" w:rsidRPr="00843EC8">
        <w:rPr>
          <w:rFonts w:cstheme="minorHAnsi"/>
        </w:rPr>
        <w:t xml:space="preserve">opens </w:t>
      </w:r>
      <w:r w:rsidRPr="00843EC8">
        <w:rPr>
          <w:rFonts w:cstheme="minorHAnsi"/>
        </w:rPr>
        <w:t xml:space="preserve">the </w:t>
      </w:r>
      <w:r w:rsidR="0017282A" w:rsidRPr="00843EC8">
        <w:rPr>
          <w:rFonts w:cstheme="minorHAnsi"/>
        </w:rPr>
        <w:t>regular</w:t>
      </w:r>
      <w:r w:rsidRPr="00843EC8">
        <w:rPr>
          <w:rFonts w:cstheme="minorHAnsi"/>
        </w:rPr>
        <w:t xml:space="preserve"> sprint.</w:t>
      </w:r>
      <w:r w:rsidR="0048248B" w:rsidRPr="00843EC8">
        <w:rPr>
          <w:rFonts w:cstheme="minorHAnsi"/>
        </w:rPr>
        <w:t xml:space="preserve">  </w:t>
      </w:r>
    </w:p>
    <w:p w14:paraId="4EBC25AC" w14:textId="0D93C55E" w:rsidR="00A13A49" w:rsidRPr="00843EC8" w:rsidRDefault="004C58B2" w:rsidP="00D90627">
      <w:pPr>
        <w:rPr>
          <w:rFonts w:cstheme="minorHAnsi"/>
          <w:lang w:val="uk-UA"/>
        </w:rPr>
      </w:pPr>
      <w:r w:rsidRPr="00843EC8">
        <w:rPr>
          <w:rFonts w:cstheme="minorHAnsi"/>
        </w:rPr>
        <w:t>T</w:t>
      </w:r>
      <w:r w:rsidR="0048248B" w:rsidRPr="00843EC8">
        <w:rPr>
          <w:rFonts w:cstheme="minorHAnsi"/>
        </w:rPr>
        <w:t>he user</w:t>
      </w:r>
      <w:r w:rsidR="00A13A49" w:rsidRPr="00843EC8">
        <w:rPr>
          <w:rFonts w:cstheme="minorHAnsi"/>
        </w:rPr>
        <w:t xml:space="preserve"> </w:t>
      </w:r>
      <w:r w:rsidR="00620669" w:rsidRPr="00843EC8">
        <w:rPr>
          <w:rFonts w:cstheme="minorHAnsi"/>
        </w:rPr>
        <w:t xml:space="preserve">can </w:t>
      </w:r>
      <w:r w:rsidR="00254C60" w:rsidRPr="00843EC8">
        <w:rPr>
          <w:rFonts w:cstheme="minorHAnsi"/>
        </w:rPr>
        <w:t>select</w:t>
      </w:r>
      <w:r w:rsidR="00620669" w:rsidRPr="00843EC8">
        <w:rPr>
          <w:rFonts w:cstheme="minorHAnsi"/>
        </w:rPr>
        <w:t xml:space="preserve"> two options to assign task from regular sprint to Epic</w:t>
      </w:r>
      <w:r w:rsidR="00254C60" w:rsidRPr="00843EC8">
        <w:rPr>
          <w:rFonts w:cstheme="minorHAnsi"/>
        </w:rPr>
        <w:t>.</w:t>
      </w:r>
    </w:p>
    <w:p w14:paraId="04CD1E31" w14:textId="5CFACC2D" w:rsidR="00254C60" w:rsidRPr="00843EC8" w:rsidRDefault="00620669" w:rsidP="00254C60">
      <w:pPr>
        <w:rPr>
          <w:rFonts w:cstheme="minorHAnsi"/>
        </w:rPr>
      </w:pPr>
      <w:r w:rsidRPr="00843EC8">
        <w:rPr>
          <w:rFonts w:cstheme="minorHAnsi"/>
        </w:rPr>
        <w:t xml:space="preserve">Option 1: </w:t>
      </w:r>
      <w:bookmarkStart w:id="22" w:name="_Toc8043321"/>
      <w:r w:rsidRPr="00843EC8">
        <w:rPr>
          <w:rFonts w:cstheme="minorHAnsi"/>
        </w:rPr>
        <w:t xml:space="preserve"> The user </w:t>
      </w:r>
      <w:r w:rsidR="00254C60" w:rsidRPr="00843EC8">
        <w:rPr>
          <w:rFonts w:cstheme="minorHAnsi"/>
        </w:rPr>
        <w:t>open</w:t>
      </w:r>
      <w:r w:rsidRPr="00843EC8">
        <w:rPr>
          <w:rFonts w:cstheme="minorHAnsi"/>
        </w:rPr>
        <w:t>s</w:t>
      </w:r>
      <w:r w:rsidR="00254C60" w:rsidRPr="00843EC8">
        <w:rPr>
          <w:rFonts w:cstheme="minorHAnsi"/>
        </w:rPr>
        <w:t xml:space="preserve"> the regular sprint. Then the user </w:t>
      </w:r>
      <w:r w:rsidRPr="00843EC8">
        <w:rPr>
          <w:rFonts w:cstheme="minorHAnsi"/>
        </w:rPr>
        <w:t>cl</w:t>
      </w:r>
      <w:r w:rsidR="00254C60" w:rsidRPr="00843EC8">
        <w:rPr>
          <w:rFonts w:cstheme="minorHAnsi"/>
        </w:rPr>
        <w:t>ick</w:t>
      </w:r>
      <w:r w:rsidRPr="00843EC8">
        <w:rPr>
          <w:rFonts w:cstheme="minorHAnsi"/>
        </w:rPr>
        <w:t>s</w:t>
      </w:r>
      <w:r w:rsidR="00254C60" w:rsidRPr="00843EC8">
        <w:rPr>
          <w:rFonts w:cstheme="minorHAnsi"/>
        </w:rPr>
        <w:t xml:space="preserve"> </w:t>
      </w:r>
      <w:r w:rsidRPr="00843EC8">
        <w:rPr>
          <w:rFonts w:cstheme="minorHAnsi"/>
        </w:rPr>
        <w:t>‘</w:t>
      </w:r>
      <w:r w:rsidR="00254C60" w:rsidRPr="00843EC8">
        <w:rPr>
          <w:rFonts w:cstheme="minorHAnsi"/>
        </w:rPr>
        <w:t>Create New</w:t>
      </w:r>
      <w:r w:rsidRPr="00843EC8">
        <w:rPr>
          <w:rFonts w:cstheme="minorHAnsi"/>
        </w:rPr>
        <w:t>’</w:t>
      </w:r>
      <w:r w:rsidR="00254C60" w:rsidRPr="00843EC8">
        <w:rPr>
          <w:rFonts w:cstheme="minorHAnsi"/>
          <w:b/>
        </w:rPr>
        <w:t>.</w:t>
      </w:r>
      <w:r w:rsidR="004E1B22" w:rsidRPr="00843EC8">
        <w:rPr>
          <w:rFonts w:cstheme="minorHAnsi"/>
        </w:rPr>
        <w:t xml:space="preserve"> T</w:t>
      </w:r>
      <w:r w:rsidR="00254C60" w:rsidRPr="00843EC8">
        <w:rPr>
          <w:rFonts w:cstheme="minorHAnsi"/>
        </w:rPr>
        <w:t>he user enter</w:t>
      </w:r>
      <w:r w:rsidR="004E1B22" w:rsidRPr="00843EC8">
        <w:rPr>
          <w:rFonts w:cstheme="minorHAnsi"/>
        </w:rPr>
        <w:t>s</w:t>
      </w:r>
      <w:r w:rsidR="00254C60" w:rsidRPr="00843EC8">
        <w:rPr>
          <w:rFonts w:cstheme="minorHAnsi"/>
        </w:rPr>
        <w:t xml:space="preserve"> the name of Epic to which it will be assigned in the Epics field</w:t>
      </w:r>
      <w:r w:rsidR="004E1B22" w:rsidRPr="00843EC8">
        <w:rPr>
          <w:rFonts w:cstheme="minorHAnsi"/>
        </w:rPr>
        <w:t>. The user clicks Submit.</w:t>
      </w:r>
    </w:p>
    <w:p w14:paraId="1C77B0D1" w14:textId="71DF30E3" w:rsidR="004E1B22" w:rsidRPr="00843EC8" w:rsidRDefault="004E1B22" w:rsidP="00254C60">
      <w:pPr>
        <w:rPr>
          <w:rFonts w:cstheme="minorHAnsi"/>
          <w:lang w:val="uk-UA"/>
        </w:rPr>
      </w:pPr>
      <w:r w:rsidRPr="00843EC8">
        <w:rPr>
          <w:rFonts w:cstheme="minorHAnsi"/>
        </w:rPr>
        <w:t>Option 2: The user selects the task in the regular sprint. The user selects the epic sprint to which the task will be moved in the ‘To [Epic name]’ field next to Copy/Move/Go buttons. The user clicks Move.</w:t>
      </w:r>
    </w:p>
    <w:p w14:paraId="58D6ADDF" w14:textId="77777777" w:rsidR="00982849" w:rsidRPr="00843EC8" w:rsidRDefault="00982849" w:rsidP="002936F1">
      <w:pPr>
        <w:pStyle w:val="Heading2"/>
        <w:rPr>
          <w:rFonts w:asciiTheme="minorHAnsi" w:hAnsiTheme="minorHAnsi" w:cstheme="minorHAnsi"/>
        </w:rPr>
      </w:pPr>
      <w:r w:rsidRPr="00843EC8">
        <w:rPr>
          <w:rFonts w:asciiTheme="minorHAnsi" w:hAnsiTheme="minorHAnsi" w:cstheme="minorHAnsi"/>
        </w:rPr>
        <w:t>Show tasks assigned to Epic</w:t>
      </w:r>
      <w:bookmarkEnd w:id="22"/>
    </w:p>
    <w:p w14:paraId="6CEAFF51" w14:textId="77777777" w:rsidR="009C16B9" w:rsidRPr="00843EC8" w:rsidRDefault="009C16B9" w:rsidP="009C16B9">
      <w:pPr>
        <w:rPr>
          <w:rFonts w:cstheme="minorHAnsi"/>
        </w:rPr>
      </w:pPr>
      <w:r w:rsidRPr="00843EC8">
        <w:rPr>
          <w:rFonts w:cstheme="minorHAnsi"/>
          <w:b/>
        </w:rPr>
        <w:t>Primary actors</w:t>
      </w:r>
      <w:r w:rsidRPr="00843EC8">
        <w:rPr>
          <w:rFonts w:cstheme="minorHAnsi"/>
        </w:rPr>
        <w:t>: all users</w:t>
      </w:r>
    </w:p>
    <w:p w14:paraId="235281E2" w14:textId="26D2A2B3" w:rsidR="009C16B9" w:rsidRPr="00843EC8" w:rsidRDefault="00B2373F" w:rsidP="009C16B9">
      <w:pPr>
        <w:rPr>
          <w:rFonts w:cstheme="minorHAnsi"/>
        </w:rPr>
      </w:pPr>
      <w:r w:rsidRPr="00843EC8">
        <w:rPr>
          <w:rFonts w:cstheme="minorHAnsi"/>
          <w:b/>
        </w:rPr>
        <w:t>Goal</w:t>
      </w:r>
      <w:r w:rsidR="009C16B9" w:rsidRPr="00843EC8">
        <w:rPr>
          <w:rFonts w:cstheme="minorHAnsi"/>
        </w:rPr>
        <w:t>:</w:t>
      </w:r>
      <w:r w:rsidR="00F26385" w:rsidRPr="00843EC8">
        <w:rPr>
          <w:rFonts w:cstheme="minorHAnsi"/>
        </w:rPr>
        <w:t xml:space="preserve"> The user </w:t>
      </w:r>
      <w:r w:rsidRPr="00843EC8">
        <w:rPr>
          <w:rFonts w:cstheme="minorHAnsi"/>
        </w:rPr>
        <w:t xml:space="preserve">wants to </w:t>
      </w:r>
      <w:r w:rsidR="003445CC" w:rsidRPr="00843EC8">
        <w:rPr>
          <w:rFonts w:cstheme="minorHAnsi"/>
        </w:rPr>
        <w:t>view</w:t>
      </w:r>
      <w:r w:rsidRPr="00843EC8">
        <w:rPr>
          <w:rFonts w:cstheme="minorHAnsi"/>
        </w:rPr>
        <w:t xml:space="preserve"> </w:t>
      </w:r>
      <w:r w:rsidR="001C3269" w:rsidRPr="00843EC8">
        <w:rPr>
          <w:rFonts w:cstheme="minorHAnsi"/>
        </w:rPr>
        <w:t>tasks assigned to Epi</w:t>
      </w:r>
      <w:r w:rsidR="003445CC" w:rsidRPr="00843EC8">
        <w:rPr>
          <w:rFonts w:cstheme="minorHAnsi"/>
        </w:rPr>
        <w:t>c</w:t>
      </w:r>
    </w:p>
    <w:p w14:paraId="77713374" w14:textId="77777777" w:rsidR="009C16B9" w:rsidRPr="00843EC8" w:rsidRDefault="009C16B9" w:rsidP="009C16B9">
      <w:pPr>
        <w:rPr>
          <w:rFonts w:cstheme="minorHAnsi"/>
        </w:rPr>
      </w:pPr>
      <w:r w:rsidRPr="00843EC8">
        <w:rPr>
          <w:rFonts w:cstheme="minorHAnsi"/>
          <w:b/>
        </w:rPr>
        <w:t>Basic Flow</w:t>
      </w:r>
      <w:r w:rsidRPr="00843EC8">
        <w:rPr>
          <w:rFonts w:cstheme="minorHAnsi"/>
        </w:rPr>
        <w:t>:</w:t>
      </w:r>
    </w:p>
    <w:p w14:paraId="0514EC57" w14:textId="2811677B" w:rsidR="0077100A" w:rsidRPr="00843EC8" w:rsidRDefault="008036B9" w:rsidP="0077100A">
      <w:pPr>
        <w:rPr>
          <w:rFonts w:cstheme="minorHAnsi"/>
        </w:rPr>
      </w:pPr>
      <w:r w:rsidRPr="00843EC8">
        <w:rPr>
          <w:rFonts w:cstheme="minorHAnsi"/>
        </w:rPr>
        <w:t>The user</w:t>
      </w:r>
      <w:r w:rsidR="009C0584" w:rsidRPr="00843EC8">
        <w:rPr>
          <w:rFonts w:cstheme="minorHAnsi"/>
        </w:rPr>
        <w:t xml:space="preserve"> opens</w:t>
      </w:r>
      <w:r w:rsidRPr="00843EC8">
        <w:rPr>
          <w:rFonts w:cstheme="minorHAnsi"/>
        </w:rPr>
        <w:t xml:space="preserve"> epic sprint (with violet vertical stripe to the left from sprint name).</w:t>
      </w:r>
    </w:p>
    <w:p w14:paraId="2513A141" w14:textId="6455B4B6" w:rsidR="00600254" w:rsidRPr="00843EC8" w:rsidRDefault="00600254" w:rsidP="00600254">
      <w:pPr>
        <w:rPr>
          <w:rFonts w:cstheme="minorHAnsi"/>
        </w:rPr>
      </w:pPr>
      <w:r w:rsidRPr="00843EC8">
        <w:rPr>
          <w:rFonts w:cstheme="minorHAnsi"/>
        </w:rPr>
        <w:t xml:space="preserve">At the top of epic sprint, the user clicks </w:t>
      </w:r>
      <w:r w:rsidRPr="00843EC8">
        <w:rPr>
          <w:rFonts w:cstheme="minorHAnsi"/>
          <w:b/>
        </w:rPr>
        <w:t>[+].</w:t>
      </w:r>
      <w:r w:rsidRPr="00843EC8">
        <w:rPr>
          <w:rFonts w:cstheme="minorHAnsi"/>
        </w:rPr>
        <w:t xml:space="preserve"> </w:t>
      </w:r>
    </w:p>
    <w:p w14:paraId="340E7D2F" w14:textId="20B3007E" w:rsidR="00600254" w:rsidRPr="00843EC8" w:rsidRDefault="00600254" w:rsidP="00600254">
      <w:pPr>
        <w:rPr>
          <w:rFonts w:cstheme="minorHAnsi"/>
        </w:rPr>
      </w:pPr>
      <w:r w:rsidRPr="00843EC8">
        <w:rPr>
          <w:rFonts w:cstheme="minorHAnsi"/>
        </w:rPr>
        <w:t>While the system is loading results, the user can click ‘cancel’ to stop.</w:t>
      </w:r>
    </w:p>
    <w:p w14:paraId="50F0B5B1" w14:textId="77777777" w:rsidR="009C0584" w:rsidRPr="00843EC8" w:rsidRDefault="009C0584" w:rsidP="0077100A">
      <w:pPr>
        <w:rPr>
          <w:rFonts w:cstheme="minorHAnsi"/>
        </w:rPr>
      </w:pPr>
    </w:p>
    <w:p w14:paraId="03306707" w14:textId="7D731F8C" w:rsidR="00982849" w:rsidRPr="00843EC8" w:rsidRDefault="00982849" w:rsidP="002936F1">
      <w:pPr>
        <w:pStyle w:val="Heading2"/>
        <w:rPr>
          <w:rFonts w:asciiTheme="minorHAnsi" w:hAnsiTheme="minorHAnsi" w:cstheme="minorHAnsi"/>
        </w:rPr>
      </w:pPr>
      <w:bookmarkStart w:id="23" w:name="_Toc8043322"/>
      <w:r w:rsidRPr="00843EC8">
        <w:rPr>
          <w:rFonts w:asciiTheme="minorHAnsi" w:hAnsiTheme="minorHAnsi" w:cstheme="minorHAnsi"/>
        </w:rPr>
        <w:t>Look at Epic total estimated/used time</w:t>
      </w:r>
      <w:bookmarkEnd w:id="23"/>
    </w:p>
    <w:p w14:paraId="72B26530" w14:textId="1B0427C7" w:rsidR="00D624BD" w:rsidRPr="00843EC8" w:rsidRDefault="006A4600" w:rsidP="00C8628B">
      <w:pPr>
        <w:rPr>
          <w:rFonts w:cstheme="minorHAnsi"/>
        </w:rPr>
      </w:pPr>
      <w:r w:rsidRPr="00843EC8">
        <w:rPr>
          <w:rFonts w:cstheme="minorHAnsi"/>
          <w:b/>
        </w:rPr>
        <w:t>Primary actors:</w:t>
      </w:r>
      <w:r w:rsidRPr="00843EC8">
        <w:rPr>
          <w:rFonts w:cstheme="minorHAnsi"/>
        </w:rPr>
        <w:t xml:space="preserve"> all users</w:t>
      </w:r>
    </w:p>
    <w:p w14:paraId="0976C96C" w14:textId="3638ABD3" w:rsidR="006A4600" w:rsidRPr="00843EC8" w:rsidRDefault="006A4600" w:rsidP="00C8628B">
      <w:pPr>
        <w:rPr>
          <w:rFonts w:cstheme="minorHAnsi"/>
        </w:rPr>
      </w:pPr>
      <w:r w:rsidRPr="00843EC8">
        <w:rPr>
          <w:rFonts w:cstheme="minorHAnsi"/>
          <w:b/>
        </w:rPr>
        <w:t>Goal:</w:t>
      </w:r>
      <w:r w:rsidRPr="00843EC8">
        <w:rPr>
          <w:rFonts w:cstheme="minorHAnsi"/>
        </w:rPr>
        <w:t xml:space="preserve"> The user wants to </w:t>
      </w:r>
      <w:r w:rsidR="00D90627" w:rsidRPr="00843EC8">
        <w:rPr>
          <w:rFonts w:cstheme="minorHAnsi"/>
        </w:rPr>
        <w:t>look at Epic total estimated/used time</w:t>
      </w:r>
    </w:p>
    <w:p w14:paraId="6B0AAA28" w14:textId="0060439B" w:rsidR="006A4600" w:rsidRPr="00843EC8" w:rsidRDefault="006A4600" w:rsidP="00C8628B">
      <w:pPr>
        <w:rPr>
          <w:rFonts w:cstheme="minorHAnsi"/>
        </w:rPr>
      </w:pPr>
      <w:r w:rsidRPr="00843EC8">
        <w:rPr>
          <w:rFonts w:cstheme="minorHAnsi"/>
          <w:b/>
        </w:rPr>
        <w:t>Basic flow:</w:t>
      </w:r>
      <w:r w:rsidRPr="00843EC8">
        <w:rPr>
          <w:rFonts w:cstheme="minorHAnsi"/>
        </w:rPr>
        <w:t xml:space="preserve"> </w:t>
      </w:r>
    </w:p>
    <w:p w14:paraId="080E4E4E" w14:textId="3BD293A3" w:rsidR="006A4600" w:rsidRPr="00843EC8" w:rsidRDefault="006A4600" w:rsidP="00C8628B">
      <w:pPr>
        <w:rPr>
          <w:rFonts w:cstheme="minorHAnsi"/>
        </w:rPr>
      </w:pPr>
      <w:r w:rsidRPr="00843EC8">
        <w:rPr>
          <w:rFonts w:cstheme="minorHAnsi"/>
        </w:rPr>
        <w:t>The user clicks Epic sprint name or clicks Show Tasks.</w:t>
      </w:r>
    </w:p>
    <w:p w14:paraId="4C45C79D" w14:textId="1D5A834E" w:rsidR="006A4600" w:rsidRPr="00843EC8" w:rsidRDefault="006A4600" w:rsidP="00C8628B">
      <w:pPr>
        <w:rPr>
          <w:rFonts w:cstheme="minorHAnsi"/>
          <w:lang w:val="uk-UA"/>
        </w:rPr>
      </w:pPr>
      <w:r w:rsidRPr="00843EC8">
        <w:rPr>
          <w:rFonts w:cstheme="minorHAnsi"/>
        </w:rPr>
        <w:t xml:space="preserve">The user </w:t>
      </w:r>
      <w:r w:rsidR="0067395B" w:rsidRPr="00843EC8">
        <w:rPr>
          <w:rFonts w:cstheme="minorHAnsi"/>
        </w:rPr>
        <w:t>looks at the</w:t>
      </w:r>
      <w:r w:rsidR="00DE1CB1" w:rsidRPr="00843EC8">
        <w:rPr>
          <w:rFonts w:cstheme="minorHAnsi"/>
        </w:rPr>
        <w:t xml:space="preserve"> E</w:t>
      </w:r>
      <w:r w:rsidR="00DC3A60" w:rsidRPr="00843EC8">
        <w:rPr>
          <w:rFonts w:cstheme="minorHAnsi"/>
        </w:rPr>
        <w:t>pics</w:t>
      </w:r>
      <w:r w:rsidR="0067395B" w:rsidRPr="00843EC8">
        <w:rPr>
          <w:rFonts w:cstheme="minorHAnsi"/>
        </w:rPr>
        <w:t xml:space="preserve"> Est and Used columns</w:t>
      </w:r>
      <w:r w:rsidR="00DE1CB1" w:rsidRPr="00843EC8">
        <w:rPr>
          <w:rFonts w:cstheme="minorHAnsi"/>
        </w:rPr>
        <w:t>.</w:t>
      </w:r>
    </w:p>
    <w:sectPr w:rsidR="006A4600" w:rsidRPr="00843EC8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E323E" w14:textId="77777777" w:rsidR="006A2D95" w:rsidRDefault="006A2D95" w:rsidP="003739F9">
      <w:pPr>
        <w:spacing w:after="0" w:line="240" w:lineRule="auto"/>
      </w:pPr>
      <w:r>
        <w:separator/>
      </w:r>
    </w:p>
  </w:endnote>
  <w:endnote w:type="continuationSeparator" w:id="0">
    <w:p w14:paraId="7C9C801E" w14:textId="77777777" w:rsidR="006A2D95" w:rsidRDefault="006A2D95" w:rsidP="00373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F918D9" w14:textId="77777777" w:rsidR="00BA2ACF" w:rsidRPr="00CE31AC" w:rsidRDefault="00BA2ACF" w:rsidP="004F055E">
    <w:pPr>
      <w:pStyle w:val="Footer"/>
      <w:pBdr>
        <w:top w:val="thinThickSmallGap" w:sz="24" w:space="1" w:color="823B0B" w:themeColor="accent2" w:themeShade="7F"/>
      </w:pBdr>
      <w:jc w:val="right"/>
      <w:rPr>
        <w:rFonts w:ascii="Calibri" w:hAnsi="Calibri"/>
        <w:color w:val="218CC6"/>
      </w:rPr>
    </w:pPr>
  </w:p>
  <w:p w14:paraId="013B1540" w14:textId="77777777" w:rsidR="00BA2ACF" w:rsidRDefault="00BA2A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6C6A73" w14:textId="77777777" w:rsidR="006A2D95" w:rsidRDefault="006A2D95" w:rsidP="003739F9">
      <w:pPr>
        <w:spacing w:after="0" w:line="240" w:lineRule="auto"/>
      </w:pPr>
      <w:r>
        <w:separator/>
      </w:r>
    </w:p>
  </w:footnote>
  <w:footnote w:type="continuationSeparator" w:id="0">
    <w:p w14:paraId="2E467213" w14:textId="77777777" w:rsidR="006A2D95" w:rsidRDefault="006A2D95" w:rsidP="00373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71CE9" w14:textId="0B3A870B" w:rsidR="00BA2ACF" w:rsidRPr="00683E6C" w:rsidRDefault="00BA2ACF" w:rsidP="004F055E">
    <w:pPr>
      <w:pStyle w:val="Header"/>
      <w:pBdr>
        <w:bottom w:val="thickThinSmallGap" w:sz="24" w:space="1" w:color="823B0B" w:themeColor="accent2" w:themeShade="7F"/>
      </w:pBdr>
      <w:spacing w:line="480" w:lineRule="auto"/>
      <w:rPr>
        <w:rFonts w:ascii="Calibri" w:eastAsiaTheme="majorEastAsia" w:hAnsi="Calibri" w:cstheme="majorBidi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5F5B6FB6" wp14:editId="51D9743B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095945" cy="298360"/>
          <wp:effectExtent l="0" t="0" r="0" b="6985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95945" cy="298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83E6C">
      <w:rPr>
        <w:rFonts w:ascii="Calibri" w:eastAsiaTheme="majorEastAsia" w:hAnsi="Calibri" w:cstheme="majorBidi"/>
      </w:rPr>
      <w:tab/>
    </w:r>
    <w:r w:rsidRPr="00683E6C">
      <w:rPr>
        <w:rFonts w:ascii="Calibri" w:eastAsiaTheme="majorEastAsia" w:hAnsi="Calibri" w:cstheme="majorBidi"/>
      </w:rPr>
      <w:tab/>
    </w:r>
    <w:hyperlink r:id="rId2" w:history="1">
      <w:r w:rsidRPr="0003020B">
        <w:rPr>
          <w:rStyle w:val="Hyperlink"/>
          <w:rFonts w:ascii="Calibri" w:eastAsiaTheme="majorEastAsia" w:hAnsi="Calibri" w:cstheme="majorBidi"/>
        </w:rPr>
        <w:t>www.abtosoftware.com</w:t>
      </w:r>
    </w:hyperlink>
  </w:p>
  <w:p w14:paraId="3A7CDB81" w14:textId="77777777" w:rsidR="00BA2ACF" w:rsidRDefault="00BA2A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2604"/>
    <w:multiLevelType w:val="multilevel"/>
    <w:tmpl w:val="D4E876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05537F"/>
    <w:multiLevelType w:val="hybridMultilevel"/>
    <w:tmpl w:val="3B00EFA8"/>
    <w:lvl w:ilvl="0" w:tplc="B6686AA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2E6A0B"/>
    <w:multiLevelType w:val="hybridMultilevel"/>
    <w:tmpl w:val="60306F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76084"/>
    <w:multiLevelType w:val="hybridMultilevel"/>
    <w:tmpl w:val="06346A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D6219"/>
    <w:multiLevelType w:val="multilevel"/>
    <w:tmpl w:val="0BB2F06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i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2765D26"/>
    <w:multiLevelType w:val="hybridMultilevel"/>
    <w:tmpl w:val="00B0986E"/>
    <w:lvl w:ilvl="0" w:tplc="1FD20E1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95B45"/>
    <w:multiLevelType w:val="hybridMultilevel"/>
    <w:tmpl w:val="70F258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D73130"/>
    <w:multiLevelType w:val="hybridMultilevel"/>
    <w:tmpl w:val="C38A1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5624C"/>
    <w:multiLevelType w:val="hybridMultilevel"/>
    <w:tmpl w:val="9CCE27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43765"/>
    <w:multiLevelType w:val="hybridMultilevel"/>
    <w:tmpl w:val="D7B86D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65C0B"/>
    <w:multiLevelType w:val="hybridMultilevel"/>
    <w:tmpl w:val="A056A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C1C76"/>
    <w:multiLevelType w:val="hybridMultilevel"/>
    <w:tmpl w:val="50F2E26E"/>
    <w:lvl w:ilvl="0" w:tplc="19B0D4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357F51"/>
    <w:multiLevelType w:val="hybridMultilevel"/>
    <w:tmpl w:val="6B260D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D06B6"/>
    <w:multiLevelType w:val="hybridMultilevel"/>
    <w:tmpl w:val="58CA9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3C0061"/>
    <w:multiLevelType w:val="hybridMultilevel"/>
    <w:tmpl w:val="2668A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C4FBB"/>
    <w:multiLevelType w:val="hybridMultilevel"/>
    <w:tmpl w:val="39CA6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BA51D2"/>
    <w:multiLevelType w:val="hybridMultilevel"/>
    <w:tmpl w:val="94C24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8841DF"/>
    <w:multiLevelType w:val="multilevel"/>
    <w:tmpl w:val="7C16C2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20" w:hanging="660"/>
      </w:pPr>
      <w:rPr>
        <w:rFonts w:hint="default"/>
        <w:i w:val="0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  <w:i w:val="0"/>
      </w:rPr>
    </w:lvl>
  </w:abstractNum>
  <w:abstractNum w:abstractNumId="18" w15:restartNumberingAfterBreak="0">
    <w:nsid w:val="38112633"/>
    <w:multiLevelType w:val="multilevel"/>
    <w:tmpl w:val="0C3218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50" w:hanging="6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B126021"/>
    <w:multiLevelType w:val="multilevel"/>
    <w:tmpl w:val="5B32E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A31628"/>
    <w:multiLevelType w:val="hybridMultilevel"/>
    <w:tmpl w:val="DAD26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233377"/>
    <w:multiLevelType w:val="hybridMultilevel"/>
    <w:tmpl w:val="18609EB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B87504"/>
    <w:multiLevelType w:val="hybridMultilevel"/>
    <w:tmpl w:val="00065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C6633E"/>
    <w:multiLevelType w:val="hybridMultilevel"/>
    <w:tmpl w:val="27D0C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175CDA"/>
    <w:multiLevelType w:val="hybridMultilevel"/>
    <w:tmpl w:val="1B7E1D3C"/>
    <w:lvl w:ilvl="0" w:tplc="E152BEC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A328F9"/>
    <w:multiLevelType w:val="hybridMultilevel"/>
    <w:tmpl w:val="6A72065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D4598"/>
    <w:multiLevelType w:val="hybridMultilevel"/>
    <w:tmpl w:val="A7C604A6"/>
    <w:lvl w:ilvl="0" w:tplc="6AB6633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3A82868"/>
    <w:multiLevelType w:val="hybridMultilevel"/>
    <w:tmpl w:val="27D0C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3D6C52"/>
    <w:multiLevelType w:val="hybridMultilevel"/>
    <w:tmpl w:val="94646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4E7832"/>
    <w:multiLevelType w:val="hybridMultilevel"/>
    <w:tmpl w:val="BA4C7B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823D16"/>
    <w:multiLevelType w:val="hybridMultilevel"/>
    <w:tmpl w:val="9D020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925695"/>
    <w:multiLevelType w:val="hybridMultilevel"/>
    <w:tmpl w:val="75BAE9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296BE2"/>
    <w:multiLevelType w:val="hybridMultilevel"/>
    <w:tmpl w:val="27D0C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6A2F51"/>
    <w:multiLevelType w:val="hybridMultilevel"/>
    <w:tmpl w:val="9D020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BA0B7B"/>
    <w:multiLevelType w:val="hybridMultilevel"/>
    <w:tmpl w:val="23168990"/>
    <w:lvl w:ilvl="0" w:tplc="FE06D33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C643CC0"/>
    <w:multiLevelType w:val="hybridMultilevel"/>
    <w:tmpl w:val="C94636DE"/>
    <w:lvl w:ilvl="0" w:tplc="B3CACE5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3D441A"/>
    <w:multiLevelType w:val="hybridMultilevel"/>
    <w:tmpl w:val="D768358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BD6F74"/>
    <w:multiLevelType w:val="hybridMultilevel"/>
    <w:tmpl w:val="9D0202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3C684D"/>
    <w:multiLevelType w:val="hybridMultilevel"/>
    <w:tmpl w:val="D5F84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EF1956"/>
    <w:multiLevelType w:val="multilevel"/>
    <w:tmpl w:val="2EC810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6E3709ED"/>
    <w:multiLevelType w:val="hybridMultilevel"/>
    <w:tmpl w:val="706A2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122646"/>
    <w:multiLevelType w:val="hybridMultilevel"/>
    <w:tmpl w:val="D5D62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CB6A60"/>
    <w:multiLevelType w:val="hybridMultilevel"/>
    <w:tmpl w:val="742AE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EE0631"/>
    <w:multiLevelType w:val="hybridMultilevel"/>
    <w:tmpl w:val="94AAD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E14B13"/>
    <w:multiLevelType w:val="hybridMultilevel"/>
    <w:tmpl w:val="DEAAC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0471D6"/>
    <w:multiLevelType w:val="hybridMultilevel"/>
    <w:tmpl w:val="D61EF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7B2367"/>
    <w:multiLevelType w:val="hybridMultilevel"/>
    <w:tmpl w:val="6E2AC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AF627C"/>
    <w:multiLevelType w:val="hybridMultilevel"/>
    <w:tmpl w:val="D7683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9"/>
  </w:num>
  <w:num w:numId="2">
    <w:abstractNumId w:val="5"/>
  </w:num>
  <w:num w:numId="3">
    <w:abstractNumId w:val="19"/>
  </w:num>
  <w:num w:numId="4">
    <w:abstractNumId w:val="46"/>
  </w:num>
  <w:num w:numId="5">
    <w:abstractNumId w:val="37"/>
  </w:num>
  <w:num w:numId="6">
    <w:abstractNumId w:val="35"/>
  </w:num>
  <w:num w:numId="7">
    <w:abstractNumId w:val="16"/>
  </w:num>
  <w:num w:numId="8">
    <w:abstractNumId w:val="18"/>
  </w:num>
  <w:num w:numId="9">
    <w:abstractNumId w:val="38"/>
  </w:num>
  <w:num w:numId="10">
    <w:abstractNumId w:val="28"/>
  </w:num>
  <w:num w:numId="11">
    <w:abstractNumId w:val="25"/>
  </w:num>
  <w:num w:numId="12">
    <w:abstractNumId w:val="21"/>
  </w:num>
  <w:num w:numId="13">
    <w:abstractNumId w:val="7"/>
  </w:num>
  <w:num w:numId="14">
    <w:abstractNumId w:val="26"/>
  </w:num>
  <w:num w:numId="15">
    <w:abstractNumId w:val="15"/>
  </w:num>
  <w:num w:numId="16">
    <w:abstractNumId w:val="44"/>
  </w:num>
  <w:num w:numId="17">
    <w:abstractNumId w:val="12"/>
  </w:num>
  <w:num w:numId="18">
    <w:abstractNumId w:val="41"/>
  </w:num>
  <w:num w:numId="19">
    <w:abstractNumId w:val="10"/>
  </w:num>
  <w:num w:numId="20">
    <w:abstractNumId w:val="34"/>
  </w:num>
  <w:num w:numId="21">
    <w:abstractNumId w:val="1"/>
  </w:num>
  <w:num w:numId="22">
    <w:abstractNumId w:val="45"/>
  </w:num>
  <w:num w:numId="23">
    <w:abstractNumId w:val="6"/>
  </w:num>
  <w:num w:numId="24">
    <w:abstractNumId w:val="8"/>
  </w:num>
  <w:num w:numId="25">
    <w:abstractNumId w:val="9"/>
  </w:num>
  <w:num w:numId="26">
    <w:abstractNumId w:val="29"/>
  </w:num>
  <w:num w:numId="27">
    <w:abstractNumId w:val="40"/>
  </w:num>
  <w:num w:numId="28">
    <w:abstractNumId w:val="30"/>
  </w:num>
  <w:num w:numId="29">
    <w:abstractNumId w:val="17"/>
  </w:num>
  <w:num w:numId="30">
    <w:abstractNumId w:val="0"/>
  </w:num>
  <w:num w:numId="31">
    <w:abstractNumId w:val="4"/>
  </w:num>
  <w:num w:numId="32">
    <w:abstractNumId w:val="2"/>
  </w:num>
  <w:num w:numId="33">
    <w:abstractNumId w:val="33"/>
  </w:num>
  <w:num w:numId="34">
    <w:abstractNumId w:val="3"/>
  </w:num>
  <w:num w:numId="35">
    <w:abstractNumId w:val="11"/>
  </w:num>
  <w:num w:numId="36">
    <w:abstractNumId w:val="31"/>
  </w:num>
  <w:num w:numId="37">
    <w:abstractNumId w:val="42"/>
  </w:num>
  <w:num w:numId="38">
    <w:abstractNumId w:val="24"/>
  </w:num>
  <w:num w:numId="39">
    <w:abstractNumId w:val="14"/>
  </w:num>
  <w:num w:numId="40">
    <w:abstractNumId w:val="36"/>
  </w:num>
  <w:num w:numId="41">
    <w:abstractNumId w:val="47"/>
  </w:num>
  <w:num w:numId="42">
    <w:abstractNumId w:val="4"/>
    <w:lvlOverride w:ilvl="0">
      <w:startOverride w:val="1"/>
    </w:lvlOverride>
  </w:num>
  <w:num w:numId="43">
    <w:abstractNumId w:val="13"/>
  </w:num>
  <w:num w:numId="44">
    <w:abstractNumId w:val="23"/>
  </w:num>
  <w:num w:numId="45">
    <w:abstractNumId w:val="22"/>
  </w:num>
  <w:num w:numId="46">
    <w:abstractNumId w:val="43"/>
  </w:num>
  <w:num w:numId="47">
    <w:abstractNumId w:val="27"/>
  </w:num>
  <w:num w:numId="48">
    <w:abstractNumId w:val="20"/>
  </w:num>
  <w:num w:numId="49">
    <w:abstractNumId w:val="3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DUxNDU0tTA1MTBW0lEKTi0uzszPAykwNqgFANjV0e8tAAAA"/>
  </w:docVars>
  <w:rsids>
    <w:rsidRoot w:val="003739F9"/>
    <w:rsid w:val="00002FF2"/>
    <w:rsid w:val="00003BA9"/>
    <w:rsid w:val="00005752"/>
    <w:rsid w:val="000062BF"/>
    <w:rsid w:val="00006FEC"/>
    <w:rsid w:val="000076A4"/>
    <w:rsid w:val="00012E65"/>
    <w:rsid w:val="0001311A"/>
    <w:rsid w:val="000152E4"/>
    <w:rsid w:val="00016D5E"/>
    <w:rsid w:val="00017D7C"/>
    <w:rsid w:val="00024835"/>
    <w:rsid w:val="00026003"/>
    <w:rsid w:val="0002643E"/>
    <w:rsid w:val="0002715B"/>
    <w:rsid w:val="000325EF"/>
    <w:rsid w:val="00033F05"/>
    <w:rsid w:val="00036FCA"/>
    <w:rsid w:val="00042698"/>
    <w:rsid w:val="000433CF"/>
    <w:rsid w:val="0005073F"/>
    <w:rsid w:val="0005162A"/>
    <w:rsid w:val="00056607"/>
    <w:rsid w:val="000575BE"/>
    <w:rsid w:val="000603A5"/>
    <w:rsid w:val="000624EB"/>
    <w:rsid w:val="00065305"/>
    <w:rsid w:val="00066D9A"/>
    <w:rsid w:val="00070556"/>
    <w:rsid w:val="00071F59"/>
    <w:rsid w:val="000725AF"/>
    <w:rsid w:val="000735BB"/>
    <w:rsid w:val="00077CC6"/>
    <w:rsid w:val="00087FE3"/>
    <w:rsid w:val="00093BF4"/>
    <w:rsid w:val="0009417D"/>
    <w:rsid w:val="00094C4E"/>
    <w:rsid w:val="000A2364"/>
    <w:rsid w:val="000A28FC"/>
    <w:rsid w:val="000A3063"/>
    <w:rsid w:val="000A4875"/>
    <w:rsid w:val="000B026B"/>
    <w:rsid w:val="000B1F60"/>
    <w:rsid w:val="000B2697"/>
    <w:rsid w:val="000B3CD1"/>
    <w:rsid w:val="000C17E4"/>
    <w:rsid w:val="000C6CA4"/>
    <w:rsid w:val="000D00DD"/>
    <w:rsid w:val="000D258C"/>
    <w:rsid w:val="000D61C1"/>
    <w:rsid w:val="000D7752"/>
    <w:rsid w:val="000D7F8F"/>
    <w:rsid w:val="000E3988"/>
    <w:rsid w:val="000E76A3"/>
    <w:rsid w:val="000F4855"/>
    <w:rsid w:val="000F58DD"/>
    <w:rsid w:val="000F600F"/>
    <w:rsid w:val="001015EB"/>
    <w:rsid w:val="00101695"/>
    <w:rsid w:val="00107837"/>
    <w:rsid w:val="001100D9"/>
    <w:rsid w:val="0011186D"/>
    <w:rsid w:val="001121BC"/>
    <w:rsid w:val="00112D9C"/>
    <w:rsid w:val="00112DC4"/>
    <w:rsid w:val="00116CE7"/>
    <w:rsid w:val="00121A16"/>
    <w:rsid w:val="00122066"/>
    <w:rsid w:val="00122892"/>
    <w:rsid w:val="00124C2B"/>
    <w:rsid w:val="00125A1A"/>
    <w:rsid w:val="00126379"/>
    <w:rsid w:val="0013428A"/>
    <w:rsid w:val="001349F8"/>
    <w:rsid w:val="00135261"/>
    <w:rsid w:val="00136136"/>
    <w:rsid w:val="00145250"/>
    <w:rsid w:val="00150362"/>
    <w:rsid w:val="001503F8"/>
    <w:rsid w:val="001509FE"/>
    <w:rsid w:val="0015158F"/>
    <w:rsid w:val="00152EF3"/>
    <w:rsid w:val="00154911"/>
    <w:rsid w:val="00156206"/>
    <w:rsid w:val="00160C72"/>
    <w:rsid w:val="00165280"/>
    <w:rsid w:val="00165C07"/>
    <w:rsid w:val="00170943"/>
    <w:rsid w:val="0017282A"/>
    <w:rsid w:val="001735E3"/>
    <w:rsid w:val="00175805"/>
    <w:rsid w:val="00175A1B"/>
    <w:rsid w:val="001766C0"/>
    <w:rsid w:val="00176C21"/>
    <w:rsid w:val="00177315"/>
    <w:rsid w:val="001818BF"/>
    <w:rsid w:val="0018616E"/>
    <w:rsid w:val="001861D1"/>
    <w:rsid w:val="00191B96"/>
    <w:rsid w:val="00192DE7"/>
    <w:rsid w:val="001933A7"/>
    <w:rsid w:val="00195363"/>
    <w:rsid w:val="001974B1"/>
    <w:rsid w:val="001975C3"/>
    <w:rsid w:val="00197B72"/>
    <w:rsid w:val="001A00AA"/>
    <w:rsid w:val="001A0DE8"/>
    <w:rsid w:val="001A1A07"/>
    <w:rsid w:val="001A1B79"/>
    <w:rsid w:val="001A2C2E"/>
    <w:rsid w:val="001A2D9B"/>
    <w:rsid w:val="001A4388"/>
    <w:rsid w:val="001A469C"/>
    <w:rsid w:val="001A4C73"/>
    <w:rsid w:val="001A6C3A"/>
    <w:rsid w:val="001B0500"/>
    <w:rsid w:val="001B087A"/>
    <w:rsid w:val="001B2D88"/>
    <w:rsid w:val="001B6E9C"/>
    <w:rsid w:val="001B6F6B"/>
    <w:rsid w:val="001B77FA"/>
    <w:rsid w:val="001C169C"/>
    <w:rsid w:val="001C3269"/>
    <w:rsid w:val="001C35ED"/>
    <w:rsid w:val="001C621E"/>
    <w:rsid w:val="001C6477"/>
    <w:rsid w:val="001C684B"/>
    <w:rsid w:val="001D1C9A"/>
    <w:rsid w:val="001D6841"/>
    <w:rsid w:val="001E15DA"/>
    <w:rsid w:val="001E19AA"/>
    <w:rsid w:val="001E1CF9"/>
    <w:rsid w:val="001E2795"/>
    <w:rsid w:val="001E352C"/>
    <w:rsid w:val="001E4735"/>
    <w:rsid w:val="001E4B32"/>
    <w:rsid w:val="001E55DC"/>
    <w:rsid w:val="001F235E"/>
    <w:rsid w:val="001F23A9"/>
    <w:rsid w:val="001F66A6"/>
    <w:rsid w:val="001F70D8"/>
    <w:rsid w:val="00200EE1"/>
    <w:rsid w:val="002051D9"/>
    <w:rsid w:val="002065A6"/>
    <w:rsid w:val="002105F2"/>
    <w:rsid w:val="00211734"/>
    <w:rsid w:val="00215B96"/>
    <w:rsid w:val="0022086F"/>
    <w:rsid w:val="00222E31"/>
    <w:rsid w:val="0023060E"/>
    <w:rsid w:val="00233561"/>
    <w:rsid w:val="002343A9"/>
    <w:rsid w:val="002428D7"/>
    <w:rsid w:val="00244A7E"/>
    <w:rsid w:val="00245427"/>
    <w:rsid w:val="00246651"/>
    <w:rsid w:val="00247014"/>
    <w:rsid w:val="00250771"/>
    <w:rsid w:val="00254C60"/>
    <w:rsid w:val="002551F3"/>
    <w:rsid w:val="002554D6"/>
    <w:rsid w:val="00256335"/>
    <w:rsid w:val="00256385"/>
    <w:rsid w:val="002601BC"/>
    <w:rsid w:val="00262C55"/>
    <w:rsid w:val="00263516"/>
    <w:rsid w:val="00265383"/>
    <w:rsid w:val="00267B28"/>
    <w:rsid w:val="0027030C"/>
    <w:rsid w:val="0027249A"/>
    <w:rsid w:val="00273475"/>
    <w:rsid w:val="002738C5"/>
    <w:rsid w:val="0027465E"/>
    <w:rsid w:val="00274A09"/>
    <w:rsid w:val="00277F35"/>
    <w:rsid w:val="00280C6B"/>
    <w:rsid w:val="00282754"/>
    <w:rsid w:val="002839A4"/>
    <w:rsid w:val="00284A84"/>
    <w:rsid w:val="00287F68"/>
    <w:rsid w:val="002936F1"/>
    <w:rsid w:val="00293923"/>
    <w:rsid w:val="00293C85"/>
    <w:rsid w:val="002978C0"/>
    <w:rsid w:val="00297B10"/>
    <w:rsid w:val="002A3C5F"/>
    <w:rsid w:val="002A3CC5"/>
    <w:rsid w:val="002A60FB"/>
    <w:rsid w:val="002A6B10"/>
    <w:rsid w:val="002A7374"/>
    <w:rsid w:val="002B1CAE"/>
    <w:rsid w:val="002B4704"/>
    <w:rsid w:val="002B78DD"/>
    <w:rsid w:val="002C068C"/>
    <w:rsid w:val="002C212F"/>
    <w:rsid w:val="002C5C11"/>
    <w:rsid w:val="002C6C02"/>
    <w:rsid w:val="002C719B"/>
    <w:rsid w:val="002C72DE"/>
    <w:rsid w:val="002C7884"/>
    <w:rsid w:val="002C7CAD"/>
    <w:rsid w:val="002D0E7E"/>
    <w:rsid w:val="002D140C"/>
    <w:rsid w:val="002D228E"/>
    <w:rsid w:val="002D29FD"/>
    <w:rsid w:val="002D2A6E"/>
    <w:rsid w:val="002D3223"/>
    <w:rsid w:val="002D425D"/>
    <w:rsid w:val="002D6A3A"/>
    <w:rsid w:val="002E0D5B"/>
    <w:rsid w:val="002E1866"/>
    <w:rsid w:val="002E7BE7"/>
    <w:rsid w:val="002F0351"/>
    <w:rsid w:val="002F14C8"/>
    <w:rsid w:val="002F2AD3"/>
    <w:rsid w:val="002F3BA5"/>
    <w:rsid w:val="002F5848"/>
    <w:rsid w:val="002F65F0"/>
    <w:rsid w:val="002F6A9F"/>
    <w:rsid w:val="003009F4"/>
    <w:rsid w:val="00301081"/>
    <w:rsid w:val="00301F4C"/>
    <w:rsid w:val="0030202F"/>
    <w:rsid w:val="00304066"/>
    <w:rsid w:val="00310170"/>
    <w:rsid w:val="003128B7"/>
    <w:rsid w:val="00313373"/>
    <w:rsid w:val="00313B67"/>
    <w:rsid w:val="00316A45"/>
    <w:rsid w:val="0031731F"/>
    <w:rsid w:val="00322394"/>
    <w:rsid w:val="003239BF"/>
    <w:rsid w:val="0032493F"/>
    <w:rsid w:val="00326F8B"/>
    <w:rsid w:val="00332052"/>
    <w:rsid w:val="00332165"/>
    <w:rsid w:val="00334CBC"/>
    <w:rsid w:val="00335278"/>
    <w:rsid w:val="00340512"/>
    <w:rsid w:val="003405DC"/>
    <w:rsid w:val="003405E0"/>
    <w:rsid w:val="003438C4"/>
    <w:rsid w:val="003440F6"/>
    <w:rsid w:val="003445CC"/>
    <w:rsid w:val="00344F91"/>
    <w:rsid w:val="0034552C"/>
    <w:rsid w:val="00347CF5"/>
    <w:rsid w:val="00347DA3"/>
    <w:rsid w:val="00353539"/>
    <w:rsid w:val="003537BB"/>
    <w:rsid w:val="00354C70"/>
    <w:rsid w:val="0035728E"/>
    <w:rsid w:val="00364853"/>
    <w:rsid w:val="00364E3E"/>
    <w:rsid w:val="00365313"/>
    <w:rsid w:val="00366EF3"/>
    <w:rsid w:val="003713A5"/>
    <w:rsid w:val="00372C20"/>
    <w:rsid w:val="00372E31"/>
    <w:rsid w:val="003739F9"/>
    <w:rsid w:val="00373D69"/>
    <w:rsid w:val="00375493"/>
    <w:rsid w:val="003757CE"/>
    <w:rsid w:val="00376F8F"/>
    <w:rsid w:val="00382D28"/>
    <w:rsid w:val="00384CBE"/>
    <w:rsid w:val="003920F6"/>
    <w:rsid w:val="003969BC"/>
    <w:rsid w:val="00396BB3"/>
    <w:rsid w:val="00397E4E"/>
    <w:rsid w:val="003A1063"/>
    <w:rsid w:val="003A6A8D"/>
    <w:rsid w:val="003A7CD3"/>
    <w:rsid w:val="003B1091"/>
    <w:rsid w:val="003B10F3"/>
    <w:rsid w:val="003B1428"/>
    <w:rsid w:val="003B7B30"/>
    <w:rsid w:val="003B7EB5"/>
    <w:rsid w:val="003C154C"/>
    <w:rsid w:val="003C16FB"/>
    <w:rsid w:val="003C3A54"/>
    <w:rsid w:val="003C4760"/>
    <w:rsid w:val="003C650F"/>
    <w:rsid w:val="003C7F0A"/>
    <w:rsid w:val="003D16ED"/>
    <w:rsid w:val="003D1B19"/>
    <w:rsid w:val="003D2B95"/>
    <w:rsid w:val="003D3C2F"/>
    <w:rsid w:val="003D5802"/>
    <w:rsid w:val="003D690B"/>
    <w:rsid w:val="003E02F1"/>
    <w:rsid w:val="003E0868"/>
    <w:rsid w:val="003E2D9E"/>
    <w:rsid w:val="003E4C13"/>
    <w:rsid w:val="003E58F6"/>
    <w:rsid w:val="003E616E"/>
    <w:rsid w:val="003E6824"/>
    <w:rsid w:val="003E72C0"/>
    <w:rsid w:val="003F09D2"/>
    <w:rsid w:val="003F0BD4"/>
    <w:rsid w:val="003F3559"/>
    <w:rsid w:val="003F39D7"/>
    <w:rsid w:val="003F4E6E"/>
    <w:rsid w:val="003F676E"/>
    <w:rsid w:val="003F7371"/>
    <w:rsid w:val="004005A8"/>
    <w:rsid w:val="00401694"/>
    <w:rsid w:val="004035ED"/>
    <w:rsid w:val="00404159"/>
    <w:rsid w:val="004047B4"/>
    <w:rsid w:val="00405266"/>
    <w:rsid w:val="00406029"/>
    <w:rsid w:val="00407898"/>
    <w:rsid w:val="00407A18"/>
    <w:rsid w:val="00407EB0"/>
    <w:rsid w:val="00410B85"/>
    <w:rsid w:val="00411B2C"/>
    <w:rsid w:val="00414B83"/>
    <w:rsid w:val="00414EF3"/>
    <w:rsid w:val="004266EE"/>
    <w:rsid w:val="00427DC2"/>
    <w:rsid w:val="00430017"/>
    <w:rsid w:val="0043080F"/>
    <w:rsid w:val="004321AF"/>
    <w:rsid w:val="004351D9"/>
    <w:rsid w:val="0043642E"/>
    <w:rsid w:val="00442DA8"/>
    <w:rsid w:val="00443BEC"/>
    <w:rsid w:val="00445247"/>
    <w:rsid w:val="004455A6"/>
    <w:rsid w:val="004508B7"/>
    <w:rsid w:val="00450B67"/>
    <w:rsid w:val="00451B8C"/>
    <w:rsid w:val="0045226B"/>
    <w:rsid w:val="00452DFD"/>
    <w:rsid w:val="00454900"/>
    <w:rsid w:val="00455EB8"/>
    <w:rsid w:val="00455EC2"/>
    <w:rsid w:val="00456CA7"/>
    <w:rsid w:val="004577B2"/>
    <w:rsid w:val="00457A98"/>
    <w:rsid w:val="0046296E"/>
    <w:rsid w:val="0046357B"/>
    <w:rsid w:val="00464CB5"/>
    <w:rsid w:val="00464D0C"/>
    <w:rsid w:val="00467079"/>
    <w:rsid w:val="00470C5C"/>
    <w:rsid w:val="00471104"/>
    <w:rsid w:val="0047279C"/>
    <w:rsid w:val="00473664"/>
    <w:rsid w:val="0047516D"/>
    <w:rsid w:val="00477F65"/>
    <w:rsid w:val="004808A4"/>
    <w:rsid w:val="00480A53"/>
    <w:rsid w:val="004816C1"/>
    <w:rsid w:val="0048248B"/>
    <w:rsid w:val="00485601"/>
    <w:rsid w:val="00485D68"/>
    <w:rsid w:val="004862E6"/>
    <w:rsid w:val="004875B2"/>
    <w:rsid w:val="00490133"/>
    <w:rsid w:val="0049131C"/>
    <w:rsid w:val="004917E2"/>
    <w:rsid w:val="00492454"/>
    <w:rsid w:val="00495ACF"/>
    <w:rsid w:val="004A0C4F"/>
    <w:rsid w:val="004A0F58"/>
    <w:rsid w:val="004A4994"/>
    <w:rsid w:val="004A61C9"/>
    <w:rsid w:val="004A7A75"/>
    <w:rsid w:val="004B16CF"/>
    <w:rsid w:val="004B27F3"/>
    <w:rsid w:val="004B3136"/>
    <w:rsid w:val="004B5610"/>
    <w:rsid w:val="004B58C4"/>
    <w:rsid w:val="004B5FA6"/>
    <w:rsid w:val="004C461C"/>
    <w:rsid w:val="004C496B"/>
    <w:rsid w:val="004C58B2"/>
    <w:rsid w:val="004C701A"/>
    <w:rsid w:val="004D25C3"/>
    <w:rsid w:val="004D399B"/>
    <w:rsid w:val="004D569E"/>
    <w:rsid w:val="004E1447"/>
    <w:rsid w:val="004E1B22"/>
    <w:rsid w:val="004E1F6C"/>
    <w:rsid w:val="004E5C93"/>
    <w:rsid w:val="004E6465"/>
    <w:rsid w:val="004F055E"/>
    <w:rsid w:val="004F47A0"/>
    <w:rsid w:val="00503BA3"/>
    <w:rsid w:val="00503EA7"/>
    <w:rsid w:val="005053EB"/>
    <w:rsid w:val="00506775"/>
    <w:rsid w:val="005068CA"/>
    <w:rsid w:val="00506C57"/>
    <w:rsid w:val="00507FB4"/>
    <w:rsid w:val="00510942"/>
    <w:rsid w:val="00510B3F"/>
    <w:rsid w:val="00512D23"/>
    <w:rsid w:val="00514E62"/>
    <w:rsid w:val="0051573C"/>
    <w:rsid w:val="00521AF5"/>
    <w:rsid w:val="00522F2F"/>
    <w:rsid w:val="00525BEE"/>
    <w:rsid w:val="005339A5"/>
    <w:rsid w:val="00533E20"/>
    <w:rsid w:val="00534EF1"/>
    <w:rsid w:val="00535A9D"/>
    <w:rsid w:val="005370B3"/>
    <w:rsid w:val="005463F3"/>
    <w:rsid w:val="005469CC"/>
    <w:rsid w:val="0055335E"/>
    <w:rsid w:val="00553FC7"/>
    <w:rsid w:val="005555DB"/>
    <w:rsid w:val="0056072A"/>
    <w:rsid w:val="00561C8C"/>
    <w:rsid w:val="0056293B"/>
    <w:rsid w:val="00563AFC"/>
    <w:rsid w:val="00566252"/>
    <w:rsid w:val="00570AAB"/>
    <w:rsid w:val="00570F38"/>
    <w:rsid w:val="00574E00"/>
    <w:rsid w:val="00577275"/>
    <w:rsid w:val="00580E80"/>
    <w:rsid w:val="00581DDD"/>
    <w:rsid w:val="00582738"/>
    <w:rsid w:val="00586437"/>
    <w:rsid w:val="005871F5"/>
    <w:rsid w:val="00591FB3"/>
    <w:rsid w:val="00592B14"/>
    <w:rsid w:val="005941AC"/>
    <w:rsid w:val="005A18DF"/>
    <w:rsid w:val="005A575B"/>
    <w:rsid w:val="005A66F8"/>
    <w:rsid w:val="005A6E0B"/>
    <w:rsid w:val="005B011B"/>
    <w:rsid w:val="005B0D68"/>
    <w:rsid w:val="005B5D9D"/>
    <w:rsid w:val="005B5E9B"/>
    <w:rsid w:val="005B6D83"/>
    <w:rsid w:val="005B7D11"/>
    <w:rsid w:val="005C0215"/>
    <w:rsid w:val="005C1235"/>
    <w:rsid w:val="005C1ACD"/>
    <w:rsid w:val="005C273B"/>
    <w:rsid w:val="005C438B"/>
    <w:rsid w:val="005C48AF"/>
    <w:rsid w:val="005C5D48"/>
    <w:rsid w:val="005D251C"/>
    <w:rsid w:val="005D2D9A"/>
    <w:rsid w:val="005D580B"/>
    <w:rsid w:val="005E1320"/>
    <w:rsid w:val="005E727A"/>
    <w:rsid w:val="005E7730"/>
    <w:rsid w:val="005F09DC"/>
    <w:rsid w:val="005F0D71"/>
    <w:rsid w:val="005F32A8"/>
    <w:rsid w:val="005F6173"/>
    <w:rsid w:val="005F7B17"/>
    <w:rsid w:val="00600254"/>
    <w:rsid w:val="00600876"/>
    <w:rsid w:val="0060207D"/>
    <w:rsid w:val="006026F3"/>
    <w:rsid w:val="00603077"/>
    <w:rsid w:val="006062D8"/>
    <w:rsid w:val="00607F3D"/>
    <w:rsid w:val="00607FAF"/>
    <w:rsid w:val="00610E6B"/>
    <w:rsid w:val="00612412"/>
    <w:rsid w:val="006128F0"/>
    <w:rsid w:val="0061697A"/>
    <w:rsid w:val="00620669"/>
    <w:rsid w:val="006230DA"/>
    <w:rsid w:val="00623262"/>
    <w:rsid w:val="0062354C"/>
    <w:rsid w:val="0063184C"/>
    <w:rsid w:val="00631F19"/>
    <w:rsid w:val="006338C8"/>
    <w:rsid w:val="00635877"/>
    <w:rsid w:val="006377B5"/>
    <w:rsid w:val="00640134"/>
    <w:rsid w:val="00643CAC"/>
    <w:rsid w:val="006456D5"/>
    <w:rsid w:val="00646B5C"/>
    <w:rsid w:val="00647DFA"/>
    <w:rsid w:val="006509AB"/>
    <w:rsid w:val="00651110"/>
    <w:rsid w:val="0065568A"/>
    <w:rsid w:val="00655CF7"/>
    <w:rsid w:val="00656D11"/>
    <w:rsid w:val="00656F40"/>
    <w:rsid w:val="00660A33"/>
    <w:rsid w:val="006634BE"/>
    <w:rsid w:val="006641ED"/>
    <w:rsid w:val="00664A98"/>
    <w:rsid w:val="0067395B"/>
    <w:rsid w:val="00677540"/>
    <w:rsid w:val="00680675"/>
    <w:rsid w:val="00680C53"/>
    <w:rsid w:val="00681F83"/>
    <w:rsid w:val="00682850"/>
    <w:rsid w:val="0068424D"/>
    <w:rsid w:val="0068477B"/>
    <w:rsid w:val="00686E90"/>
    <w:rsid w:val="00687137"/>
    <w:rsid w:val="006947F8"/>
    <w:rsid w:val="00694FE1"/>
    <w:rsid w:val="00695CD7"/>
    <w:rsid w:val="006970F1"/>
    <w:rsid w:val="006A1DA8"/>
    <w:rsid w:val="006A2484"/>
    <w:rsid w:val="006A2D95"/>
    <w:rsid w:val="006A349C"/>
    <w:rsid w:val="006A3588"/>
    <w:rsid w:val="006A4600"/>
    <w:rsid w:val="006A5A3B"/>
    <w:rsid w:val="006B0462"/>
    <w:rsid w:val="006B2202"/>
    <w:rsid w:val="006B5811"/>
    <w:rsid w:val="006B5CA8"/>
    <w:rsid w:val="006B7C7E"/>
    <w:rsid w:val="006C00F6"/>
    <w:rsid w:val="006C0FEA"/>
    <w:rsid w:val="006C2214"/>
    <w:rsid w:val="006C329E"/>
    <w:rsid w:val="006C4A7C"/>
    <w:rsid w:val="006C53B2"/>
    <w:rsid w:val="006C5639"/>
    <w:rsid w:val="006C67EC"/>
    <w:rsid w:val="006D41D2"/>
    <w:rsid w:val="006D6163"/>
    <w:rsid w:val="006E04AD"/>
    <w:rsid w:val="006E1F56"/>
    <w:rsid w:val="006E357E"/>
    <w:rsid w:val="006E4886"/>
    <w:rsid w:val="006E63DC"/>
    <w:rsid w:val="006F04B2"/>
    <w:rsid w:val="006F289C"/>
    <w:rsid w:val="006F47B5"/>
    <w:rsid w:val="006F6E40"/>
    <w:rsid w:val="006F717C"/>
    <w:rsid w:val="006F761D"/>
    <w:rsid w:val="007047A2"/>
    <w:rsid w:val="007049A7"/>
    <w:rsid w:val="0070702B"/>
    <w:rsid w:val="00712E3B"/>
    <w:rsid w:val="00713615"/>
    <w:rsid w:val="00713C62"/>
    <w:rsid w:val="00715222"/>
    <w:rsid w:val="00724F69"/>
    <w:rsid w:val="007269B4"/>
    <w:rsid w:val="0073168E"/>
    <w:rsid w:val="00731F4B"/>
    <w:rsid w:val="00742EBB"/>
    <w:rsid w:val="007435EB"/>
    <w:rsid w:val="00744513"/>
    <w:rsid w:val="007502D3"/>
    <w:rsid w:val="007503C9"/>
    <w:rsid w:val="00752D9E"/>
    <w:rsid w:val="0075338B"/>
    <w:rsid w:val="007553D8"/>
    <w:rsid w:val="007555CE"/>
    <w:rsid w:val="00760BB4"/>
    <w:rsid w:val="00762115"/>
    <w:rsid w:val="00762663"/>
    <w:rsid w:val="00763073"/>
    <w:rsid w:val="00765A2B"/>
    <w:rsid w:val="00767E29"/>
    <w:rsid w:val="00770BC4"/>
    <w:rsid w:val="0077100A"/>
    <w:rsid w:val="00772022"/>
    <w:rsid w:val="00773C66"/>
    <w:rsid w:val="00774E12"/>
    <w:rsid w:val="00775870"/>
    <w:rsid w:val="00780F4D"/>
    <w:rsid w:val="00783FFE"/>
    <w:rsid w:val="00785127"/>
    <w:rsid w:val="007856E3"/>
    <w:rsid w:val="00787D51"/>
    <w:rsid w:val="007900DD"/>
    <w:rsid w:val="00791A6C"/>
    <w:rsid w:val="00795D19"/>
    <w:rsid w:val="0079723E"/>
    <w:rsid w:val="007A02B2"/>
    <w:rsid w:val="007A116D"/>
    <w:rsid w:val="007A396F"/>
    <w:rsid w:val="007A733F"/>
    <w:rsid w:val="007B31BF"/>
    <w:rsid w:val="007B42C1"/>
    <w:rsid w:val="007B73EA"/>
    <w:rsid w:val="007C0AA0"/>
    <w:rsid w:val="007C193A"/>
    <w:rsid w:val="007C19D2"/>
    <w:rsid w:val="007C3E7C"/>
    <w:rsid w:val="007C487E"/>
    <w:rsid w:val="007C5770"/>
    <w:rsid w:val="007C5BA1"/>
    <w:rsid w:val="007C7991"/>
    <w:rsid w:val="007C7C54"/>
    <w:rsid w:val="007D021A"/>
    <w:rsid w:val="007D3754"/>
    <w:rsid w:val="007D4EF3"/>
    <w:rsid w:val="007D52D6"/>
    <w:rsid w:val="007E0F8B"/>
    <w:rsid w:val="007E5243"/>
    <w:rsid w:val="007F4746"/>
    <w:rsid w:val="007F5874"/>
    <w:rsid w:val="007F70F4"/>
    <w:rsid w:val="007F7543"/>
    <w:rsid w:val="007F765B"/>
    <w:rsid w:val="008008FD"/>
    <w:rsid w:val="008036B9"/>
    <w:rsid w:val="00810C1C"/>
    <w:rsid w:val="00822B06"/>
    <w:rsid w:val="00823CB5"/>
    <w:rsid w:val="00824489"/>
    <w:rsid w:val="00824DFC"/>
    <w:rsid w:val="008260FA"/>
    <w:rsid w:val="00826B50"/>
    <w:rsid w:val="00827DC0"/>
    <w:rsid w:val="00830928"/>
    <w:rsid w:val="00830A19"/>
    <w:rsid w:val="00831F39"/>
    <w:rsid w:val="00835DCB"/>
    <w:rsid w:val="00842083"/>
    <w:rsid w:val="00843EC8"/>
    <w:rsid w:val="0084600D"/>
    <w:rsid w:val="00846F20"/>
    <w:rsid w:val="00846FCD"/>
    <w:rsid w:val="00850D71"/>
    <w:rsid w:val="008523EC"/>
    <w:rsid w:val="008564EA"/>
    <w:rsid w:val="0085781E"/>
    <w:rsid w:val="00861F5A"/>
    <w:rsid w:val="00864E54"/>
    <w:rsid w:val="0086703E"/>
    <w:rsid w:val="008718AB"/>
    <w:rsid w:val="008724D9"/>
    <w:rsid w:val="00873FE4"/>
    <w:rsid w:val="008801F6"/>
    <w:rsid w:val="008803E1"/>
    <w:rsid w:val="00880E3A"/>
    <w:rsid w:val="00881902"/>
    <w:rsid w:val="00881984"/>
    <w:rsid w:val="008844CF"/>
    <w:rsid w:val="00884E20"/>
    <w:rsid w:val="008900A9"/>
    <w:rsid w:val="00890516"/>
    <w:rsid w:val="008918E3"/>
    <w:rsid w:val="0089288C"/>
    <w:rsid w:val="00892AD1"/>
    <w:rsid w:val="00893F9A"/>
    <w:rsid w:val="00894EA3"/>
    <w:rsid w:val="00895651"/>
    <w:rsid w:val="0089618F"/>
    <w:rsid w:val="008975F1"/>
    <w:rsid w:val="008A33D0"/>
    <w:rsid w:val="008A38B9"/>
    <w:rsid w:val="008A3927"/>
    <w:rsid w:val="008A6C2D"/>
    <w:rsid w:val="008A7FE7"/>
    <w:rsid w:val="008B59FA"/>
    <w:rsid w:val="008C09C3"/>
    <w:rsid w:val="008C306D"/>
    <w:rsid w:val="008D1651"/>
    <w:rsid w:val="008D22AE"/>
    <w:rsid w:val="008D3EBC"/>
    <w:rsid w:val="008D4E26"/>
    <w:rsid w:val="008D7678"/>
    <w:rsid w:val="008E3784"/>
    <w:rsid w:val="008E51A3"/>
    <w:rsid w:val="008E5F0A"/>
    <w:rsid w:val="008E6133"/>
    <w:rsid w:val="008F15B4"/>
    <w:rsid w:val="008F20C5"/>
    <w:rsid w:val="008F3804"/>
    <w:rsid w:val="008F4BEC"/>
    <w:rsid w:val="008F4C75"/>
    <w:rsid w:val="008F6B28"/>
    <w:rsid w:val="008F7529"/>
    <w:rsid w:val="0090007A"/>
    <w:rsid w:val="00900DCC"/>
    <w:rsid w:val="009021EE"/>
    <w:rsid w:val="009046D4"/>
    <w:rsid w:val="009104A4"/>
    <w:rsid w:val="009170EE"/>
    <w:rsid w:val="009178BB"/>
    <w:rsid w:val="00917BB3"/>
    <w:rsid w:val="00920D6C"/>
    <w:rsid w:val="00921587"/>
    <w:rsid w:val="009221A6"/>
    <w:rsid w:val="009234FF"/>
    <w:rsid w:val="00924179"/>
    <w:rsid w:val="00925305"/>
    <w:rsid w:val="0092541B"/>
    <w:rsid w:val="00933520"/>
    <w:rsid w:val="009338A0"/>
    <w:rsid w:val="00934A01"/>
    <w:rsid w:val="0093544F"/>
    <w:rsid w:val="00936220"/>
    <w:rsid w:val="0093661B"/>
    <w:rsid w:val="00936A58"/>
    <w:rsid w:val="00937E02"/>
    <w:rsid w:val="00937E56"/>
    <w:rsid w:val="00940728"/>
    <w:rsid w:val="00940D49"/>
    <w:rsid w:val="009438B6"/>
    <w:rsid w:val="009444B0"/>
    <w:rsid w:val="0094542A"/>
    <w:rsid w:val="00951614"/>
    <w:rsid w:val="00952DA2"/>
    <w:rsid w:val="009533F6"/>
    <w:rsid w:val="00953BC2"/>
    <w:rsid w:val="009557F8"/>
    <w:rsid w:val="00960F64"/>
    <w:rsid w:val="009612B1"/>
    <w:rsid w:val="00961EC9"/>
    <w:rsid w:val="009627C5"/>
    <w:rsid w:val="00962C9D"/>
    <w:rsid w:val="00962FD6"/>
    <w:rsid w:val="009648FE"/>
    <w:rsid w:val="00966B9C"/>
    <w:rsid w:val="009670AE"/>
    <w:rsid w:val="00967B15"/>
    <w:rsid w:val="00971056"/>
    <w:rsid w:val="00972619"/>
    <w:rsid w:val="0097312B"/>
    <w:rsid w:val="009740CB"/>
    <w:rsid w:val="00975782"/>
    <w:rsid w:val="00976FE4"/>
    <w:rsid w:val="00977343"/>
    <w:rsid w:val="00982849"/>
    <w:rsid w:val="009835C1"/>
    <w:rsid w:val="00983A70"/>
    <w:rsid w:val="0098402B"/>
    <w:rsid w:val="00984836"/>
    <w:rsid w:val="00984895"/>
    <w:rsid w:val="00984EFD"/>
    <w:rsid w:val="00984FEE"/>
    <w:rsid w:val="00985D59"/>
    <w:rsid w:val="00986FFD"/>
    <w:rsid w:val="00987ACF"/>
    <w:rsid w:val="00990ABE"/>
    <w:rsid w:val="009969C4"/>
    <w:rsid w:val="00996BAC"/>
    <w:rsid w:val="009972DA"/>
    <w:rsid w:val="009A3A2A"/>
    <w:rsid w:val="009A3E4E"/>
    <w:rsid w:val="009A4EF1"/>
    <w:rsid w:val="009A52DE"/>
    <w:rsid w:val="009A6093"/>
    <w:rsid w:val="009A7F92"/>
    <w:rsid w:val="009B1A11"/>
    <w:rsid w:val="009B2AD8"/>
    <w:rsid w:val="009B2D3A"/>
    <w:rsid w:val="009B2DFC"/>
    <w:rsid w:val="009B6395"/>
    <w:rsid w:val="009C0584"/>
    <w:rsid w:val="009C1532"/>
    <w:rsid w:val="009C16B9"/>
    <w:rsid w:val="009C50E4"/>
    <w:rsid w:val="009C7368"/>
    <w:rsid w:val="009D0949"/>
    <w:rsid w:val="009D1902"/>
    <w:rsid w:val="009D1E15"/>
    <w:rsid w:val="009D21DE"/>
    <w:rsid w:val="009D3CAE"/>
    <w:rsid w:val="009D7840"/>
    <w:rsid w:val="009D7E96"/>
    <w:rsid w:val="009E025B"/>
    <w:rsid w:val="009E1779"/>
    <w:rsid w:val="009E41DA"/>
    <w:rsid w:val="009E49BF"/>
    <w:rsid w:val="009E64E3"/>
    <w:rsid w:val="009E7A0D"/>
    <w:rsid w:val="009F06A4"/>
    <w:rsid w:val="009F1246"/>
    <w:rsid w:val="009F17FC"/>
    <w:rsid w:val="009F2071"/>
    <w:rsid w:val="009F47CE"/>
    <w:rsid w:val="009F7BAE"/>
    <w:rsid w:val="00A01C78"/>
    <w:rsid w:val="00A03803"/>
    <w:rsid w:val="00A05ABE"/>
    <w:rsid w:val="00A13A49"/>
    <w:rsid w:val="00A1616C"/>
    <w:rsid w:val="00A17872"/>
    <w:rsid w:val="00A244BD"/>
    <w:rsid w:val="00A2724D"/>
    <w:rsid w:val="00A334A1"/>
    <w:rsid w:val="00A360E5"/>
    <w:rsid w:val="00A37227"/>
    <w:rsid w:val="00A376CD"/>
    <w:rsid w:val="00A40B0C"/>
    <w:rsid w:val="00A40BCE"/>
    <w:rsid w:val="00A41CE9"/>
    <w:rsid w:val="00A42CD4"/>
    <w:rsid w:val="00A4354E"/>
    <w:rsid w:val="00A43CBB"/>
    <w:rsid w:val="00A441F0"/>
    <w:rsid w:val="00A500B7"/>
    <w:rsid w:val="00A5018F"/>
    <w:rsid w:val="00A50643"/>
    <w:rsid w:val="00A5066C"/>
    <w:rsid w:val="00A50D95"/>
    <w:rsid w:val="00A51EF3"/>
    <w:rsid w:val="00A564EC"/>
    <w:rsid w:val="00A61190"/>
    <w:rsid w:val="00A66622"/>
    <w:rsid w:val="00A705B9"/>
    <w:rsid w:val="00A74DA2"/>
    <w:rsid w:val="00A81812"/>
    <w:rsid w:val="00A83405"/>
    <w:rsid w:val="00A83A3E"/>
    <w:rsid w:val="00A83F73"/>
    <w:rsid w:val="00A8434E"/>
    <w:rsid w:val="00A84DA7"/>
    <w:rsid w:val="00A85C20"/>
    <w:rsid w:val="00A87FFB"/>
    <w:rsid w:val="00A9112C"/>
    <w:rsid w:val="00A93598"/>
    <w:rsid w:val="00A935A1"/>
    <w:rsid w:val="00A95F2C"/>
    <w:rsid w:val="00AA03F0"/>
    <w:rsid w:val="00AA208B"/>
    <w:rsid w:val="00AA3EC7"/>
    <w:rsid w:val="00AA5967"/>
    <w:rsid w:val="00AA620B"/>
    <w:rsid w:val="00AB007B"/>
    <w:rsid w:val="00AB1664"/>
    <w:rsid w:val="00AB350C"/>
    <w:rsid w:val="00AB3C41"/>
    <w:rsid w:val="00AC0213"/>
    <w:rsid w:val="00AC066D"/>
    <w:rsid w:val="00AC45F9"/>
    <w:rsid w:val="00AC47C7"/>
    <w:rsid w:val="00AC60D1"/>
    <w:rsid w:val="00AC6CA0"/>
    <w:rsid w:val="00AC779A"/>
    <w:rsid w:val="00AC7BB3"/>
    <w:rsid w:val="00AD2381"/>
    <w:rsid w:val="00AD2683"/>
    <w:rsid w:val="00AD2D7D"/>
    <w:rsid w:val="00AD3258"/>
    <w:rsid w:val="00AD3BCF"/>
    <w:rsid w:val="00AD3CD3"/>
    <w:rsid w:val="00AD458D"/>
    <w:rsid w:val="00AD4D3C"/>
    <w:rsid w:val="00AD57F6"/>
    <w:rsid w:val="00AD772F"/>
    <w:rsid w:val="00AE0C61"/>
    <w:rsid w:val="00AE306C"/>
    <w:rsid w:val="00AE3229"/>
    <w:rsid w:val="00AE5133"/>
    <w:rsid w:val="00AF021D"/>
    <w:rsid w:val="00AF1990"/>
    <w:rsid w:val="00AF20E0"/>
    <w:rsid w:val="00AF4A65"/>
    <w:rsid w:val="00AF4AF1"/>
    <w:rsid w:val="00AF4E8E"/>
    <w:rsid w:val="00AF546B"/>
    <w:rsid w:val="00B0134E"/>
    <w:rsid w:val="00B02235"/>
    <w:rsid w:val="00B035F0"/>
    <w:rsid w:val="00B03CD1"/>
    <w:rsid w:val="00B05830"/>
    <w:rsid w:val="00B07E28"/>
    <w:rsid w:val="00B11E41"/>
    <w:rsid w:val="00B14706"/>
    <w:rsid w:val="00B150E8"/>
    <w:rsid w:val="00B21240"/>
    <w:rsid w:val="00B21665"/>
    <w:rsid w:val="00B2286C"/>
    <w:rsid w:val="00B2373F"/>
    <w:rsid w:val="00B23D4A"/>
    <w:rsid w:val="00B24335"/>
    <w:rsid w:val="00B24E93"/>
    <w:rsid w:val="00B2734E"/>
    <w:rsid w:val="00B2773D"/>
    <w:rsid w:val="00B27D79"/>
    <w:rsid w:val="00B27FF8"/>
    <w:rsid w:val="00B3280E"/>
    <w:rsid w:val="00B34EDF"/>
    <w:rsid w:val="00B375DD"/>
    <w:rsid w:val="00B414F0"/>
    <w:rsid w:val="00B4339A"/>
    <w:rsid w:val="00B43F5C"/>
    <w:rsid w:val="00B50EC9"/>
    <w:rsid w:val="00B52E84"/>
    <w:rsid w:val="00B536B7"/>
    <w:rsid w:val="00B53A6B"/>
    <w:rsid w:val="00B543EC"/>
    <w:rsid w:val="00B545A7"/>
    <w:rsid w:val="00B56AC0"/>
    <w:rsid w:val="00B61616"/>
    <w:rsid w:val="00B61627"/>
    <w:rsid w:val="00B62D39"/>
    <w:rsid w:val="00B630DE"/>
    <w:rsid w:val="00B649B4"/>
    <w:rsid w:val="00B70DA6"/>
    <w:rsid w:val="00B71A92"/>
    <w:rsid w:val="00B76DDB"/>
    <w:rsid w:val="00B770C4"/>
    <w:rsid w:val="00B77C37"/>
    <w:rsid w:val="00B77DB3"/>
    <w:rsid w:val="00B86B83"/>
    <w:rsid w:val="00B87782"/>
    <w:rsid w:val="00B90B5E"/>
    <w:rsid w:val="00B91C8B"/>
    <w:rsid w:val="00B93408"/>
    <w:rsid w:val="00B94FFC"/>
    <w:rsid w:val="00B9530A"/>
    <w:rsid w:val="00B96FCC"/>
    <w:rsid w:val="00BA1138"/>
    <w:rsid w:val="00BA23FC"/>
    <w:rsid w:val="00BA2ACF"/>
    <w:rsid w:val="00BA3C4C"/>
    <w:rsid w:val="00BA7017"/>
    <w:rsid w:val="00BA7D54"/>
    <w:rsid w:val="00BB02D9"/>
    <w:rsid w:val="00BB2937"/>
    <w:rsid w:val="00BB3A6F"/>
    <w:rsid w:val="00BB4D20"/>
    <w:rsid w:val="00BB57D1"/>
    <w:rsid w:val="00BC4513"/>
    <w:rsid w:val="00BC4FEA"/>
    <w:rsid w:val="00BC5CC2"/>
    <w:rsid w:val="00BC663C"/>
    <w:rsid w:val="00BD0C9E"/>
    <w:rsid w:val="00BD3602"/>
    <w:rsid w:val="00BD421B"/>
    <w:rsid w:val="00BE006B"/>
    <w:rsid w:val="00BE1748"/>
    <w:rsid w:val="00BE2F10"/>
    <w:rsid w:val="00BE3A82"/>
    <w:rsid w:val="00BE4FBE"/>
    <w:rsid w:val="00BE5D0D"/>
    <w:rsid w:val="00BE72A2"/>
    <w:rsid w:val="00BF28ED"/>
    <w:rsid w:val="00BF2BE7"/>
    <w:rsid w:val="00BF2F46"/>
    <w:rsid w:val="00BF36BE"/>
    <w:rsid w:val="00BF4045"/>
    <w:rsid w:val="00BF4124"/>
    <w:rsid w:val="00BF5972"/>
    <w:rsid w:val="00BF60DC"/>
    <w:rsid w:val="00BF6B03"/>
    <w:rsid w:val="00BF750A"/>
    <w:rsid w:val="00BF7549"/>
    <w:rsid w:val="00C006F2"/>
    <w:rsid w:val="00C0087E"/>
    <w:rsid w:val="00C00D60"/>
    <w:rsid w:val="00C011F4"/>
    <w:rsid w:val="00C0486B"/>
    <w:rsid w:val="00C07565"/>
    <w:rsid w:val="00C076D0"/>
    <w:rsid w:val="00C2024E"/>
    <w:rsid w:val="00C2133F"/>
    <w:rsid w:val="00C213EB"/>
    <w:rsid w:val="00C224D7"/>
    <w:rsid w:val="00C22BEE"/>
    <w:rsid w:val="00C242A5"/>
    <w:rsid w:val="00C243BF"/>
    <w:rsid w:val="00C25D94"/>
    <w:rsid w:val="00C27FC5"/>
    <w:rsid w:val="00C3106A"/>
    <w:rsid w:val="00C320E0"/>
    <w:rsid w:val="00C32293"/>
    <w:rsid w:val="00C32E1B"/>
    <w:rsid w:val="00C344F1"/>
    <w:rsid w:val="00C34C9C"/>
    <w:rsid w:val="00C35ABA"/>
    <w:rsid w:val="00C35B55"/>
    <w:rsid w:val="00C36776"/>
    <w:rsid w:val="00C36E73"/>
    <w:rsid w:val="00C37839"/>
    <w:rsid w:val="00C379F6"/>
    <w:rsid w:val="00C4231F"/>
    <w:rsid w:val="00C43E4A"/>
    <w:rsid w:val="00C4591A"/>
    <w:rsid w:val="00C47E13"/>
    <w:rsid w:val="00C539E8"/>
    <w:rsid w:val="00C53D61"/>
    <w:rsid w:val="00C56A62"/>
    <w:rsid w:val="00C56EFE"/>
    <w:rsid w:val="00C5712E"/>
    <w:rsid w:val="00C60215"/>
    <w:rsid w:val="00C61CB0"/>
    <w:rsid w:val="00C62BFC"/>
    <w:rsid w:val="00C63331"/>
    <w:rsid w:val="00C63A7A"/>
    <w:rsid w:val="00C64425"/>
    <w:rsid w:val="00C705D2"/>
    <w:rsid w:val="00C70660"/>
    <w:rsid w:val="00C71E89"/>
    <w:rsid w:val="00C740E1"/>
    <w:rsid w:val="00C745CF"/>
    <w:rsid w:val="00C768C0"/>
    <w:rsid w:val="00C77D3B"/>
    <w:rsid w:val="00C80D45"/>
    <w:rsid w:val="00C83B10"/>
    <w:rsid w:val="00C845E6"/>
    <w:rsid w:val="00C852A8"/>
    <w:rsid w:val="00C8628B"/>
    <w:rsid w:val="00C9287E"/>
    <w:rsid w:val="00C967C1"/>
    <w:rsid w:val="00C967C3"/>
    <w:rsid w:val="00C96A5C"/>
    <w:rsid w:val="00CA1715"/>
    <w:rsid w:val="00CA227E"/>
    <w:rsid w:val="00CA28E2"/>
    <w:rsid w:val="00CA39B6"/>
    <w:rsid w:val="00CA605D"/>
    <w:rsid w:val="00CA75C9"/>
    <w:rsid w:val="00CB2C03"/>
    <w:rsid w:val="00CB368A"/>
    <w:rsid w:val="00CB44F1"/>
    <w:rsid w:val="00CB568C"/>
    <w:rsid w:val="00CB6162"/>
    <w:rsid w:val="00CC30B6"/>
    <w:rsid w:val="00CC3686"/>
    <w:rsid w:val="00CC3D70"/>
    <w:rsid w:val="00CC7753"/>
    <w:rsid w:val="00CC7A36"/>
    <w:rsid w:val="00CD1B41"/>
    <w:rsid w:val="00CD31B6"/>
    <w:rsid w:val="00CD347D"/>
    <w:rsid w:val="00CD6C0F"/>
    <w:rsid w:val="00CE079A"/>
    <w:rsid w:val="00CE1288"/>
    <w:rsid w:val="00CE1B9F"/>
    <w:rsid w:val="00CE1D98"/>
    <w:rsid w:val="00CE3C6B"/>
    <w:rsid w:val="00CE4C03"/>
    <w:rsid w:val="00CE7E03"/>
    <w:rsid w:val="00CF369A"/>
    <w:rsid w:val="00CF3F5D"/>
    <w:rsid w:val="00CF47B6"/>
    <w:rsid w:val="00CF615C"/>
    <w:rsid w:val="00CF6A90"/>
    <w:rsid w:val="00D00F46"/>
    <w:rsid w:val="00D0114A"/>
    <w:rsid w:val="00D0156E"/>
    <w:rsid w:val="00D02151"/>
    <w:rsid w:val="00D029D9"/>
    <w:rsid w:val="00D03A0E"/>
    <w:rsid w:val="00D03F01"/>
    <w:rsid w:val="00D040C2"/>
    <w:rsid w:val="00D06B90"/>
    <w:rsid w:val="00D11C35"/>
    <w:rsid w:val="00D12945"/>
    <w:rsid w:val="00D1453D"/>
    <w:rsid w:val="00D206F3"/>
    <w:rsid w:val="00D24ED5"/>
    <w:rsid w:val="00D2691E"/>
    <w:rsid w:val="00D37474"/>
    <w:rsid w:val="00D4057E"/>
    <w:rsid w:val="00D40658"/>
    <w:rsid w:val="00D419F9"/>
    <w:rsid w:val="00D50DC1"/>
    <w:rsid w:val="00D53D5C"/>
    <w:rsid w:val="00D55B0C"/>
    <w:rsid w:val="00D56413"/>
    <w:rsid w:val="00D56826"/>
    <w:rsid w:val="00D624BD"/>
    <w:rsid w:val="00D63825"/>
    <w:rsid w:val="00D63F1F"/>
    <w:rsid w:val="00D7033A"/>
    <w:rsid w:val="00D71AEB"/>
    <w:rsid w:val="00D72BA3"/>
    <w:rsid w:val="00D74E71"/>
    <w:rsid w:val="00D750AF"/>
    <w:rsid w:val="00D853E9"/>
    <w:rsid w:val="00D8541B"/>
    <w:rsid w:val="00D87883"/>
    <w:rsid w:val="00D90627"/>
    <w:rsid w:val="00D93B4E"/>
    <w:rsid w:val="00D97C5A"/>
    <w:rsid w:val="00DA0534"/>
    <w:rsid w:val="00DA1FF8"/>
    <w:rsid w:val="00DA3F12"/>
    <w:rsid w:val="00DA458A"/>
    <w:rsid w:val="00DA7012"/>
    <w:rsid w:val="00DB0AD7"/>
    <w:rsid w:val="00DB0D9F"/>
    <w:rsid w:val="00DB14D5"/>
    <w:rsid w:val="00DB4F4A"/>
    <w:rsid w:val="00DC063F"/>
    <w:rsid w:val="00DC119F"/>
    <w:rsid w:val="00DC17C9"/>
    <w:rsid w:val="00DC2EE2"/>
    <w:rsid w:val="00DC3A60"/>
    <w:rsid w:val="00DC3E93"/>
    <w:rsid w:val="00DC66E3"/>
    <w:rsid w:val="00DD0D50"/>
    <w:rsid w:val="00DD70AF"/>
    <w:rsid w:val="00DE1CB1"/>
    <w:rsid w:val="00DE27C7"/>
    <w:rsid w:val="00DE2E09"/>
    <w:rsid w:val="00DE3886"/>
    <w:rsid w:val="00DE3A31"/>
    <w:rsid w:val="00DE7031"/>
    <w:rsid w:val="00DE7B2E"/>
    <w:rsid w:val="00DF02F2"/>
    <w:rsid w:val="00DF23C7"/>
    <w:rsid w:val="00DF31E7"/>
    <w:rsid w:val="00DF407F"/>
    <w:rsid w:val="00DF4730"/>
    <w:rsid w:val="00DF4C52"/>
    <w:rsid w:val="00DF69DF"/>
    <w:rsid w:val="00DF78B3"/>
    <w:rsid w:val="00E00379"/>
    <w:rsid w:val="00E0107C"/>
    <w:rsid w:val="00E013EA"/>
    <w:rsid w:val="00E077B2"/>
    <w:rsid w:val="00E07C65"/>
    <w:rsid w:val="00E16B33"/>
    <w:rsid w:val="00E208AA"/>
    <w:rsid w:val="00E20E99"/>
    <w:rsid w:val="00E217CC"/>
    <w:rsid w:val="00E22ED3"/>
    <w:rsid w:val="00E2338B"/>
    <w:rsid w:val="00E2357B"/>
    <w:rsid w:val="00E24FB0"/>
    <w:rsid w:val="00E268E1"/>
    <w:rsid w:val="00E310B1"/>
    <w:rsid w:val="00E3485E"/>
    <w:rsid w:val="00E41E05"/>
    <w:rsid w:val="00E420F4"/>
    <w:rsid w:val="00E4435A"/>
    <w:rsid w:val="00E450C5"/>
    <w:rsid w:val="00E46808"/>
    <w:rsid w:val="00E4705B"/>
    <w:rsid w:val="00E4782C"/>
    <w:rsid w:val="00E50053"/>
    <w:rsid w:val="00E50664"/>
    <w:rsid w:val="00E50870"/>
    <w:rsid w:val="00E50896"/>
    <w:rsid w:val="00E52FF4"/>
    <w:rsid w:val="00E55096"/>
    <w:rsid w:val="00E56CB6"/>
    <w:rsid w:val="00E57966"/>
    <w:rsid w:val="00E60954"/>
    <w:rsid w:val="00E617AC"/>
    <w:rsid w:val="00E62C27"/>
    <w:rsid w:val="00E63ADB"/>
    <w:rsid w:val="00E66DB2"/>
    <w:rsid w:val="00E74AC8"/>
    <w:rsid w:val="00E771D6"/>
    <w:rsid w:val="00E8120D"/>
    <w:rsid w:val="00E84A55"/>
    <w:rsid w:val="00E8537B"/>
    <w:rsid w:val="00E91D3E"/>
    <w:rsid w:val="00E950BC"/>
    <w:rsid w:val="00E95903"/>
    <w:rsid w:val="00EA1F8F"/>
    <w:rsid w:val="00EA3C2B"/>
    <w:rsid w:val="00EA51BA"/>
    <w:rsid w:val="00EA5231"/>
    <w:rsid w:val="00EA755C"/>
    <w:rsid w:val="00EA787D"/>
    <w:rsid w:val="00EB1B7F"/>
    <w:rsid w:val="00EB33C8"/>
    <w:rsid w:val="00EB34E0"/>
    <w:rsid w:val="00EB7E02"/>
    <w:rsid w:val="00EC0C3A"/>
    <w:rsid w:val="00EC18D4"/>
    <w:rsid w:val="00EC219C"/>
    <w:rsid w:val="00EC2319"/>
    <w:rsid w:val="00EC308A"/>
    <w:rsid w:val="00EC43BD"/>
    <w:rsid w:val="00EC4941"/>
    <w:rsid w:val="00EC5720"/>
    <w:rsid w:val="00EC6157"/>
    <w:rsid w:val="00ED1CCD"/>
    <w:rsid w:val="00ED2522"/>
    <w:rsid w:val="00EE1EA0"/>
    <w:rsid w:val="00EE2F8D"/>
    <w:rsid w:val="00EE57F0"/>
    <w:rsid w:val="00EE77B3"/>
    <w:rsid w:val="00EF656D"/>
    <w:rsid w:val="00EF68A9"/>
    <w:rsid w:val="00F0160A"/>
    <w:rsid w:val="00F059D4"/>
    <w:rsid w:val="00F05E10"/>
    <w:rsid w:val="00F1147D"/>
    <w:rsid w:val="00F13C49"/>
    <w:rsid w:val="00F1494C"/>
    <w:rsid w:val="00F14C31"/>
    <w:rsid w:val="00F168B0"/>
    <w:rsid w:val="00F16A42"/>
    <w:rsid w:val="00F20F0D"/>
    <w:rsid w:val="00F20F7B"/>
    <w:rsid w:val="00F26385"/>
    <w:rsid w:val="00F26DF1"/>
    <w:rsid w:val="00F27C48"/>
    <w:rsid w:val="00F30054"/>
    <w:rsid w:val="00F318AE"/>
    <w:rsid w:val="00F31DFF"/>
    <w:rsid w:val="00F34C77"/>
    <w:rsid w:val="00F40BF3"/>
    <w:rsid w:val="00F40CBF"/>
    <w:rsid w:val="00F41185"/>
    <w:rsid w:val="00F41762"/>
    <w:rsid w:val="00F41D53"/>
    <w:rsid w:val="00F42F0C"/>
    <w:rsid w:val="00F43BDB"/>
    <w:rsid w:val="00F43E68"/>
    <w:rsid w:val="00F45DFC"/>
    <w:rsid w:val="00F45F91"/>
    <w:rsid w:val="00F47C03"/>
    <w:rsid w:val="00F550CD"/>
    <w:rsid w:val="00F5641F"/>
    <w:rsid w:val="00F5793E"/>
    <w:rsid w:val="00F60360"/>
    <w:rsid w:val="00F618DD"/>
    <w:rsid w:val="00F620D6"/>
    <w:rsid w:val="00F63B9A"/>
    <w:rsid w:val="00F63E8B"/>
    <w:rsid w:val="00F6517A"/>
    <w:rsid w:val="00F74138"/>
    <w:rsid w:val="00F76AF5"/>
    <w:rsid w:val="00F808E3"/>
    <w:rsid w:val="00F80EF0"/>
    <w:rsid w:val="00F81785"/>
    <w:rsid w:val="00F8248A"/>
    <w:rsid w:val="00F8269C"/>
    <w:rsid w:val="00F850E8"/>
    <w:rsid w:val="00F85883"/>
    <w:rsid w:val="00F85F9E"/>
    <w:rsid w:val="00F8789B"/>
    <w:rsid w:val="00F93331"/>
    <w:rsid w:val="00F934EE"/>
    <w:rsid w:val="00F9572A"/>
    <w:rsid w:val="00F97B2C"/>
    <w:rsid w:val="00FB1AF3"/>
    <w:rsid w:val="00FB3012"/>
    <w:rsid w:val="00FB3127"/>
    <w:rsid w:val="00FB3684"/>
    <w:rsid w:val="00FB4FAB"/>
    <w:rsid w:val="00FB5720"/>
    <w:rsid w:val="00FB5CF2"/>
    <w:rsid w:val="00FB63D0"/>
    <w:rsid w:val="00FB6938"/>
    <w:rsid w:val="00FB7128"/>
    <w:rsid w:val="00FB7B98"/>
    <w:rsid w:val="00FC157A"/>
    <w:rsid w:val="00FC322F"/>
    <w:rsid w:val="00FC524B"/>
    <w:rsid w:val="00FC653A"/>
    <w:rsid w:val="00FC67BC"/>
    <w:rsid w:val="00FC6B3B"/>
    <w:rsid w:val="00FC70FE"/>
    <w:rsid w:val="00FD2379"/>
    <w:rsid w:val="00FD3048"/>
    <w:rsid w:val="00FD4614"/>
    <w:rsid w:val="00FD699E"/>
    <w:rsid w:val="00FD6A66"/>
    <w:rsid w:val="00FD7796"/>
    <w:rsid w:val="00FD7BEB"/>
    <w:rsid w:val="00FE033A"/>
    <w:rsid w:val="00FE1404"/>
    <w:rsid w:val="00FE46C7"/>
    <w:rsid w:val="00FF1468"/>
    <w:rsid w:val="00FF2298"/>
    <w:rsid w:val="00FF3CCF"/>
    <w:rsid w:val="00FF4257"/>
    <w:rsid w:val="00FF42B3"/>
    <w:rsid w:val="00FF61FD"/>
    <w:rsid w:val="00FF673C"/>
    <w:rsid w:val="00FF6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E8981"/>
  <w15:chartTrackingRefBased/>
  <w15:docId w15:val="{43357CCF-0CF4-4D52-A36A-D1CB1550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70AF"/>
    <w:pPr>
      <w:keepNext/>
      <w:keepLines/>
      <w:numPr>
        <w:numId w:val="31"/>
      </w:numPr>
      <w:spacing w:before="240" w:after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70AF"/>
    <w:pPr>
      <w:keepNext/>
      <w:keepLines/>
      <w:numPr>
        <w:ilvl w:val="1"/>
        <w:numId w:val="31"/>
      </w:numPr>
      <w:spacing w:before="40" w:after="2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70AF"/>
    <w:pPr>
      <w:keepNext/>
      <w:keepLines/>
      <w:numPr>
        <w:ilvl w:val="2"/>
        <w:numId w:val="31"/>
      </w:numPr>
      <w:spacing w:before="40" w:after="2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70AF"/>
    <w:pPr>
      <w:keepNext/>
      <w:keepLines/>
      <w:numPr>
        <w:ilvl w:val="3"/>
        <w:numId w:val="31"/>
      </w:numPr>
      <w:spacing w:before="40" w:after="240"/>
      <w:outlineLvl w:val="3"/>
    </w:pPr>
    <w:rPr>
      <w:rFonts w:asciiTheme="majorHAnsi" w:eastAsia="Times New Roman" w:hAnsiTheme="majorHAnsi" w:cstheme="majorBidi"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70AF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70AF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70AF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70AF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70AF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70A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739F9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9F9"/>
  </w:style>
  <w:style w:type="paragraph" w:styleId="Footer">
    <w:name w:val="footer"/>
    <w:basedOn w:val="Normal"/>
    <w:link w:val="FooterChar"/>
    <w:uiPriority w:val="99"/>
    <w:unhideWhenUsed/>
    <w:rsid w:val="003739F9"/>
    <w:pPr>
      <w:tabs>
        <w:tab w:val="center" w:pos="4986"/>
        <w:tab w:val="right" w:pos="9973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9F9"/>
  </w:style>
  <w:style w:type="paragraph" w:styleId="TOCHeading">
    <w:name w:val="TOC Heading"/>
    <w:basedOn w:val="Heading1"/>
    <w:next w:val="Normal"/>
    <w:uiPriority w:val="39"/>
    <w:unhideWhenUsed/>
    <w:qFormat/>
    <w:rsid w:val="003739F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739F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739F9"/>
    <w:rPr>
      <w:color w:val="0563C1" w:themeColor="hyperlink"/>
      <w:u w:val="single"/>
    </w:rPr>
  </w:style>
  <w:style w:type="paragraph" w:styleId="ListParagraph">
    <w:name w:val="List Paragraph"/>
    <w:aliases w:val="Subtitle Cover Page,lp1,Bullet List,FooterText"/>
    <w:basedOn w:val="Normal"/>
    <w:link w:val="ListParagraphChar"/>
    <w:uiPriority w:val="34"/>
    <w:qFormat/>
    <w:rsid w:val="003739F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70A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6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695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0169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DD70A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A39B6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EF68A9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IE" w:eastAsia="en-IE"/>
    </w:rPr>
  </w:style>
  <w:style w:type="character" w:customStyle="1" w:styleId="TitleChar">
    <w:name w:val="Title Char"/>
    <w:basedOn w:val="DefaultParagraphFont"/>
    <w:link w:val="Title"/>
    <w:uiPriority w:val="10"/>
    <w:rsid w:val="00EF68A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IE" w:eastAsia="en-IE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68A9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32"/>
      <w:szCs w:val="24"/>
      <w:lang w:val="en-IE" w:eastAsia="en-IE"/>
    </w:rPr>
  </w:style>
  <w:style w:type="character" w:customStyle="1" w:styleId="SubtitleChar">
    <w:name w:val="Subtitle Char"/>
    <w:basedOn w:val="DefaultParagraphFont"/>
    <w:link w:val="Subtitle"/>
    <w:uiPriority w:val="11"/>
    <w:rsid w:val="00EF68A9"/>
    <w:rPr>
      <w:rFonts w:asciiTheme="majorHAnsi" w:eastAsiaTheme="majorEastAsia" w:hAnsiTheme="majorHAnsi" w:cstheme="majorBidi"/>
      <w:i/>
      <w:iCs/>
      <w:color w:val="5B9BD5" w:themeColor="accent1"/>
      <w:spacing w:val="15"/>
      <w:sz w:val="32"/>
      <w:szCs w:val="24"/>
      <w:lang w:val="en-IE" w:eastAsia="en-IE"/>
    </w:rPr>
  </w:style>
  <w:style w:type="character" w:styleId="PlaceholderText">
    <w:name w:val="Placeholder Text"/>
    <w:basedOn w:val="DefaultParagraphFont"/>
    <w:uiPriority w:val="99"/>
    <w:unhideWhenUsed/>
    <w:rsid w:val="00EF68A9"/>
  </w:style>
  <w:style w:type="character" w:customStyle="1" w:styleId="ListParagraphChar">
    <w:name w:val="List Paragraph Char"/>
    <w:aliases w:val="Subtitle Cover Page Char,lp1 Char,Bullet List Char,FooterText Char"/>
    <w:basedOn w:val="DefaultParagraphFont"/>
    <w:link w:val="ListParagraph"/>
    <w:uiPriority w:val="34"/>
    <w:rsid w:val="00FB3684"/>
  </w:style>
  <w:style w:type="table" w:styleId="TableGrid">
    <w:name w:val="Table Grid"/>
    <w:basedOn w:val="TableNormal"/>
    <w:uiPriority w:val="39"/>
    <w:rsid w:val="000260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260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C0C0C0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8564E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C0C0C0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3-Accent6">
    <w:name w:val="List Table 3 Accent 6"/>
    <w:basedOn w:val="TableNormal"/>
    <w:uiPriority w:val="48"/>
    <w:rsid w:val="001E352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C0C0C0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C0C0C0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C0C0C0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C0C0C0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477F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Heading4Char">
    <w:name w:val="Heading 4 Char"/>
    <w:basedOn w:val="DefaultParagraphFont"/>
    <w:link w:val="Heading4"/>
    <w:uiPriority w:val="9"/>
    <w:rsid w:val="00DD70AF"/>
    <w:rPr>
      <w:rFonts w:asciiTheme="majorHAnsi" w:eastAsia="Times New Roman" w:hAnsiTheme="majorHAnsi" w:cstheme="majorBidi"/>
      <w:iCs/>
      <w:color w:val="2E74B5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E003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03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03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03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0379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3428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6">
    <w:name w:val="Grid Table 4 Accent 6"/>
    <w:basedOn w:val="TableNormal"/>
    <w:uiPriority w:val="49"/>
    <w:rsid w:val="001A1A0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C0C0C0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20F0D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70AF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70AF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70AF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70A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70A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4">
    <w:name w:val="toc 4"/>
    <w:basedOn w:val="Normal"/>
    <w:next w:val="Normal"/>
    <w:autoRedefine/>
    <w:uiPriority w:val="39"/>
    <w:unhideWhenUsed/>
    <w:rsid w:val="009627C5"/>
    <w:pPr>
      <w:spacing w:after="100"/>
      <w:ind w:left="660"/>
    </w:pPr>
  </w:style>
  <w:style w:type="table" w:styleId="GridTable5Dark-Accent5">
    <w:name w:val="Grid Table 5 Dark Accent 5"/>
    <w:basedOn w:val="TableNormal"/>
    <w:uiPriority w:val="50"/>
    <w:rsid w:val="009627C5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background1"/>
        <w:left w:val="single" w:sz="4" w:space="0" w:color="C0C0C0" w:themeColor="background1"/>
        <w:bottom w:val="single" w:sz="4" w:space="0" w:color="C0C0C0" w:themeColor="background1"/>
        <w:right w:val="single" w:sz="4" w:space="0" w:color="C0C0C0" w:themeColor="background1"/>
        <w:insideH w:val="single" w:sz="4" w:space="0" w:color="C0C0C0" w:themeColor="background1"/>
        <w:insideV w:val="single" w:sz="4" w:space="0" w:color="C0C0C0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C0C0C0" w:themeColor="background1"/>
      </w:rPr>
      <w:tblPr/>
      <w:tcPr>
        <w:tcBorders>
          <w:top w:val="single" w:sz="4" w:space="0" w:color="C0C0C0" w:themeColor="background1"/>
          <w:left w:val="single" w:sz="4" w:space="0" w:color="C0C0C0" w:themeColor="background1"/>
          <w:right w:val="single" w:sz="4" w:space="0" w:color="C0C0C0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C0C0C0" w:themeColor="background1"/>
      </w:rPr>
      <w:tblPr/>
      <w:tcPr>
        <w:tcBorders>
          <w:left w:val="single" w:sz="4" w:space="0" w:color="C0C0C0" w:themeColor="background1"/>
          <w:bottom w:val="single" w:sz="4" w:space="0" w:color="C0C0C0" w:themeColor="background1"/>
          <w:right w:val="single" w:sz="4" w:space="0" w:color="C0C0C0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C0C0C0" w:themeColor="background1"/>
      </w:rPr>
      <w:tblPr/>
      <w:tcPr>
        <w:tcBorders>
          <w:top w:val="single" w:sz="4" w:space="0" w:color="C0C0C0" w:themeColor="background1"/>
          <w:left w:val="single" w:sz="4" w:space="0" w:color="C0C0C0" w:themeColor="background1"/>
          <w:bottom w:val="single" w:sz="4" w:space="0" w:color="C0C0C0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C0C0C0" w:themeColor="background1"/>
      </w:rPr>
      <w:tblPr/>
      <w:tcPr>
        <w:tcBorders>
          <w:top w:val="single" w:sz="4" w:space="0" w:color="C0C0C0" w:themeColor="background1"/>
          <w:bottom w:val="single" w:sz="4" w:space="0" w:color="C0C0C0" w:themeColor="background1"/>
          <w:right w:val="single" w:sz="4" w:space="0" w:color="C0C0C0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1Light-Accent6">
    <w:name w:val="Grid Table 1 Light Accent 6"/>
    <w:basedOn w:val="TableNormal"/>
    <w:uiPriority w:val="46"/>
    <w:rsid w:val="00F85883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8588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0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btosoftware.com" TargetMode="External"/><Relationship Id="rId1" Type="http://schemas.openxmlformats.org/officeDocument/2006/relationships/image" Target="media/image2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E46309F26E74CFA85588689B6D89B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58963-6F83-4979-B942-5AFE9173DFBE}"/>
      </w:docPartPr>
      <w:docPartBody>
        <w:p w:rsidR="00A014A3" w:rsidRDefault="003F040C" w:rsidP="003F040C">
          <w:pPr>
            <w:pStyle w:val="AE46309F26E74CFA85588689B6D89B1D"/>
          </w:pPr>
          <w:r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F040C"/>
    <w:rsid w:val="00001478"/>
    <w:rsid w:val="0008767E"/>
    <w:rsid w:val="000A5D80"/>
    <w:rsid w:val="000C0448"/>
    <w:rsid w:val="001145DF"/>
    <w:rsid w:val="00191400"/>
    <w:rsid w:val="001B3553"/>
    <w:rsid w:val="00296B11"/>
    <w:rsid w:val="00324867"/>
    <w:rsid w:val="00332428"/>
    <w:rsid w:val="00363608"/>
    <w:rsid w:val="003E16C5"/>
    <w:rsid w:val="003F040C"/>
    <w:rsid w:val="00494EDC"/>
    <w:rsid w:val="004B4797"/>
    <w:rsid w:val="005168DD"/>
    <w:rsid w:val="0053644D"/>
    <w:rsid w:val="00567D4E"/>
    <w:rsid w:val="00590B50"/>
    <w:rsid w:val="005B555B"/>
    <w:rsid w:val="0068090A"/>
    <w:rsid w:val="006A36FA"/>
    <w:rsid w:val="006F56BA"/>
    <w:rsid w:val="00755698"/>
    <w:rsid w:val="007C2D05"/>
    <w:rsid w:val="00895C67"/>
    <w:rsid w:val="008D2942"/>
    <w:rsid w:val="00961883"/>
    <w:rsid w:val="009928BD"/>
    <w:rsid w:val="009F2D1F"/>
    <w:rsid w:val="00A014A3"/>
    <w:rsid w:val="00A96F10"/>
    <w:rsid w:val="00AF4DED"/>
    <w:rsid w:val="00BF759C"/>
    <w:rsid w:val="00C56FB0"/>
    <w:rsid w:val="00CB19D7"/>
    <w:rsid w:val="00CC049D"/>
    <w:rsid w:val="00CC55DA"/>
    <w:rsid w:val="00D04976"/>
    <w:rsid w:val="00D13A61"/>
    <w:rsid w:val="00D952F1"/>
    <w:rsid w:val="00E57799"/>
    <w:rsid w:val="00EB6BB6"/>
    <w:rsid w:val="00F62CC9"/>
    <w:rsid w:val="00F84B38"/>
    <w:rsid w:val="00FA2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3F040C"/>
  </w:style>
  <w:style w:type="paragraph" w:customStyle="1" w:styleId="AE46309F26E74CFA85588689B6D89B1D">
    <w:name w:val="AE46309F26E74CFA85588689B6D89B1D"/>
    <w:rsid w:val="003F040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0C0C0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DBE00-8E45-4227-BDA8-5C86F2707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1582</Words>
  <Characters>901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APMS Epics</vt:lpstr>
      <vt:lpstr>HR Evaluations</vt:lpstr>
    </vt:vector>
  </TitlesOfParts>
  <Company/>
  <LinksUpToDate>false</LinksUpToDate>
  <CharactersWithSpaces>10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MS Epics</dc:title>
  <dc:subject/>
  <dc:creator>Taras Kril</dc:creator>
  <cp:keywords/>
  <dc:description/>
  <cp:lastModifiedBy>Mykola Hnid</cp:lastModifiedBy>
  <cp:revision>4</cp:revision>
  <dcterms:created xsi:type="dcterms:W3CDTF">2019-08-23T07:34:00Z</dcterms:created>
  <dcterms:modified xsi:type="dcterms:W3CDTF">2021-01-18T10:55:00Z</dcterms:modified>
</cp:coreProperties>
</file>